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DB35D" w14:textId="3AD4AAC1" w:rsidR="00413497" w:rsidRDefault="00413497" w:rsidP="00130E4D">
      <w:pPr>
        <w:jc w:val="center"/>
      </w:pPr>
      <w:r>
        <w:rPr>
          <w:noProof/>
        </w:rPr>
        <w:drawing>
          <wp:inline distT="0" distB="0" distL="0" distR="0" wp14:anchorId="4A19218B" wp14:editId="783FFCC7">
            <wp:extent cx="1238250" cy="1400175"/>
            <wp:effectExtent l="0" t="0" r="0" b="9525"/>
            <wp:docPr id="979876619" name="Picture 979876619" descr="ictm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6EAFF" w14:textId="77777777" w:rsidR="00413497" w:rsidRDefault="00413497" w:rsidP="00130E4D">
      <w:pPr>
        <w:jc w:val="center"/>
        <w:rPr>
          <w:rFonts w:ascii="Calibri Light" w:eastAsia="Calibri Light" w:hAnsi="Calibri Light" w:cs="Calibri Light"/>
          <w:color w:val="262626" w:themeColor="text1" w:themeTint="D9"/>
          <w:sz w:val="32"/>
          <w:szCs w:val="32"/>
        </w:rPr>
      </w:pPr>
    </w:p>
    <w:p w14:paraId="16B5EFED" w14:textId="77777777" w:rsidR="00D73A85" w:rsidRDefault="00D73A85" w:rsidP="00130E4D">
      <w:pPr>
        <w:jc w:val="center"/>
        <w:rPr>
          <w:rFonts w:ascii="Calibri Light" w:eastAsia="Calibri Light" w:hAnsi="Calibri Light" w:cs="Calibri Light"/>
          <w:color w:val="262626" w:themeColor="text1" w:themeTint="D9"/>
          <w:sz w:val="32"/>
          <w:szCs w:val="32"/>
        </w:rPr>
      </w:pPr>
    </w:p>
    <w:p w14:paraId="7F522E58" w14:textId="77777777" w:rsidR="00413497" w:rsidRDefault="00413497" w:rsidP="00130E4D">
      <w:pPr>
        <w:pStyle w:val="Title"/>
        <w:spacing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ICON College of Technology and Management</w:t>
      </w:r>
    </w:p>
    <w:p w14:paraId="43FE4543" w14:textId="08777C20" w:rsidR="000C63BB" w:rsidRDefault="00413497" w:rsidP="00130E4D">
      <w:pPr>
        <w:pStyle w:val="Title"/>
        <w:spacing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Department of Information Technology</w:t>
      </w:r>
      <w:r w:rsidR="001C1EB5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 xml:space="preserve">, </w:t>
      </w: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BCS Hons</w:t>
      </w: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 xml:space="preserve"> Computing</w:t>
      </w:r>
    </w:p>
    <w:p w14:paraId="696904EE" w14:textId="77777777" w:rsidR="00B40A36" w:rsidRPr="00B40A36" w:rsidRDefault="00B40A36" w:rsidP="00130E4D">
      <w:pPr>
        <w:rPr>
          <w:lang w:val="en-US"/>
        </w:rPr>
      </w:pPr>
    </w:p>
    <w:p w14:paraId="1ED35D10" w14:textId="77777777" w:rsidR="00D73A85" w:rsidRDefault="000C63BB" w:rsidP="00130E4D">
      <w:pPr>
        <w:spacing w:after="0"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Accredited by Falmouth University</w:t>
      </w:r>
    </w:p>
    <w:p w14:paraId="4254EF4D" w14:textId="682998AF" w:rsidR="00E96ADA" w:rsidRDefault="004D5ED5" w:rsidP="00130E4D">
      <w:pPr>
        <w:spacing w:after="0"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Bachelor </w:t>
      </w:r>
      <w:r w:rsidR="00413497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Dissertation and Final Project</w:t>
      </w:r>
    </w:p>
    <w:p w14:paraId="2ECFD6D4" w14:textId="77777777" w:rsidR="007B1C4B" w:rsidRDefault="007B1C4B" w:rsidP="00130E4D">
      <w:pPr>
        <w:spacing w:after="0"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</w:p>
    <w:p w14:paraId="7551D73F" w14:textId="77777777" w:rsidR="007B1C4B" w:rsidRDefault="007B1C4B" w:rsidP="00130E4D">
      <w:pPr>
        <w:spacing w:after="0"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</w:p>
    <w:p w14:paraId="0963E543" w14:textId="774F95A3" w:rsidR="00D15F1F" w:rsidRDefault="006F5BCA" w:rsidP="00130E4D">
      <w:pPr>
        <w:spacing w:after="0"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Music Education an</w:t>
      </w:r>
      <w:r w:rsidR="006D041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d</w:t>
      </w: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 Entertainment System: </w:t>
      </w:r>
      <w:r w:rsidR="0046325D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A </w:t>
      </w:r>
      <w:r w:rsidR="009E68A2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Digital Guitar Instrument </w:t>
      </w:r>
      <w:r w:rsidR="000E7E64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Hardware </w:t>
      </w:r>
      <w:r w:rsidR="00532C43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with a</w:t>
      </w:r>
      <w:r w:rsidR="002A6AC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n</w:t>
      </w:r>
      <w:r w:rsidR="00AE78CE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 </w:t>
      </w:r>
      <w:r w:rsidR="007500A8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Integrated</w:t>
      </w:r>
      <w:r w:rsidR="002A6AC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 </w:t>
      </w:r>
      <w:r w:rsidR="00EC5211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Web </w:t>
      </w:r>
      <w:r w:rsidR="00B064A0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Application</w:t>
      </w:r>
    </w:p>
    <w:p w14:paraId="6CB8AA12" w14:textId="77777777" w:rsidR="007B1C4B" w:rsidRDefault="007B1C4B" w:rsidP="00130E4D">
      <w:pPr>
        <w:spacing w:after="0"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</w:p>
    <w:p w14:paraId="6C19CBB3" w14:textId="77777777" w:rsidR="00E96ADA" w:rsidRDefault="00E96ADA" w:rsidP="00130E4D">
      <w:pPr>
        <w:pStyle w:val="Title"/>
        <w:spacing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</w:pPr>
    </w:p>
    <w:p w14:paraId="556769FE" w14:textId="77777777" w:rsidR="006F6723" w:rsidRDefault="00413497" w:rsidP="00130E4D">
      <w:pPr>
        <w:pStyle w:val="Title"/>
        <w:spacing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Tivadar Debnar</w:t>
      </w:r>
    </w:p>
    <w:p w14:paraId="3BB8CB34" w14:textId="1EC06174" w:rsidR="00413497" w:rsidRDefault="00413497" w:rsidP="00130E4D">
      <w:pPr>
        <w:pStyle w:val="Title"/>
        <w:spacing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ID No: 17663</w:t>
      </w:r>
    </w:p>
    <w:p w14:paraId="16CAE4D2" w14:textId="2C3BEE85" w:rsidR="00F66BFA" w:rsidRDefault="00413497" w:rsidP="00130E4D">
      <w:pPr>
        <w:spacing w:line="276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Session: </w:t>
      </w: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September</w:t>
      </w: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 202</w:t>
      </w: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2</w:t>
      </w:r>
    </w:p>
    <w:p w14:paraId="2942B640" w14:textId="4F1F36CE" w:rsidR="00CA295A" w:rsidRDefault="00C409E6" w:rsidP="00130E4D">
      <w:pPr>
        <w:pStyle w:val="Title"/>
        <w:spacing w:line="360" w:lineRule="auto"/>
        <w:jc w:val="center"/>
      </w:pP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 xml:space="preserve">Academic </w:t>
      </w:r>
      <w:r w:rsidR="00CA295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Supervisor</w:t>
      </w:r>
      <w:r w:rsidR="00CA295A"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:</w:t>
      </w:r>
      <w:r w:rsidR="00CA295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 xml:space="preserve"> Dr Mohammed Jaffer Hasan</w:t>
      </w:r>
    </w:p>
    <w:p w14:paraId="29B50910" w14:textId="16BB13F0" w:rsidR="00DF7924" w:rsidRDefault="00DF7924" w:rsidP="00130E4D">
      <w:pPr>
        <w:jc w:val="center"/>
        <w:rPr>
          <w:i/>
          <w:iCs/>
        </w:rPr>
      </w:pPr>
      <w:r>
        <w:rPr>
          <w:i/>
          <w:iCs/>
          <w:noProof/>
        </w:rPr>
        <w:lastRenderedPageBreak/>
        <w:drawing>
          <wp:inline distT="0" distB="0" distL="0" distR="0" wp14:anchorId="7397319A" wp14:editId="3B5B5C3A">
            <wp:extent cx="5419953" cy="3388895"/>
            <wp:effectExtent l="0" t="0" r="0" b="2540"/>
            <wp:docPr id="1" name="Picture 1" descr="A person playing a guita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erson playing a guitar&#10;&#10;Description automatically generated with low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8754" cy="3425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2670C" w14:textId="77777777" w:rsidR="00C43F57" w:rsidRDefault="00C43F57" w:rsidP="00130E4D">
      <w:pPr>
        <w:jc w:val="center"/>
        <w:rPr>
          <w:i/>
          <w:iCs/>
        </w:rPr>
      </w:pPr>
    </w:p>
    <w:p w14:paraId="3F2EC45D" w14:textId="77777777" w:rsidR="00C43F57" w:rsidRDefault="00C43F57" w:rsidP="00130E4D">
      <w:pPr>
        <w:jc w:val="center"/>
        <w:rPr>
          <w:i/>
          <w:iCs/>
        </w:rPr>
      </w:pPr>
    </w:p>
    <w:p w14:paraId="70C58795" w14:textId="7B4937C0" w:rsidR="008D0A82" w:rsidRPr="00013284" w:rsidRDefault="000D54FA" w:rsidP="00130E4D">
      <w:pPr>
        <w:pStyle w:val="Quote"/>
      </w:pPr>
      <w:r>
        <w:rPr>
          <w:rStyle w:val="IntenseEmphasis"/>
          <w:i/>
          <w:iCs/>
          <w:color w:val="404040" w:themeColor="text1" w:themeTint="BF"/>
        </w:rPr>
        <w:t>"</w:t>
      </w:r>
      <w:r w:rsidR="00E62E6F" w:rsidRPr="00013284">
        <w:t>I long for instruments ob</w:t>
      </w:r>
      <w:r w:rsidR="000E0F0A" w:rsidRPr="00013284">
        <w:rPr>
          <w:rStyle w:val="IntenseEmphasis"/>
          <w:i/>
          <w:iCs/>
          <w:color w:val="404040" w:themeColor="text1" w:themeTint="BF"/>
        </w:rPr>
        <w:t>e</w:t>
      </w:r>
      <w:r w:rsidR="00E62E6F" w:rsidRPr="00013284">
        <w:t>dient to my thought and which, with their contribution of a whole new world of unsuspe</w:t>
      </w:r>
      <w:r w:rsidR="007E43FA" w:rsidRPr="00013284">
        <w:t xml:space="preserve">cted </w:t>
      </w:r>
      <w:proofErr w:type="gramStart"/>
      <w:r w:rsidR="007E43FA" w:rsidRPr="00013284">
        <w:t>sounds,  will</w:t>
      </w:r>
      <w:proofErr w:type="gramEnd"/>
      <w:r w:rsidR="007E43FA" w:rsidRPr="00013284">
        <w:t xml:space="preserve"> lend themselves to the exigencies of my inner rhythm.</w:t>
      </w:r>
      <w:r>
        <w:rPr>
          <w:rStyle w:val="IntenseEmphasis"/>
          <w:i/>
          <w:iCs/>
          <w:color w:val="404040" w:themeColor="text1" w:themeTint="BF"/>
        </w:rPr>
        <w:t>"</w:t>
      </w:r>
    </w:p>
    <w:p w14:paraId="2025A333" w14:textId="77777777" w:rsidR="005E0826" w:rsidRPr="00013284" w:rsidRDefault="008D0A82" w:rsidP="00130E4D">
      <w:pPr>
        <w:pStyle w:val="Quote"/>
        <w:rPr>
          <w:rStyle w:val="IntenseEmphasis"/>
          <w:i/>
          <w:iCs/>
          <w:color w:val="404040" w:themeColor="text1" w:themeTint="BF"/>
        </w:rPr>
        <w:sectPr w:rsidR="005E0826" w:rsidRPr="00013284" w:rsidSect="00F57FEC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91" w:right="720" w:bottom="816" w:left="720" w:header="227" w:footer="312" w:gutter="0"/>
          <w:cols w:space="708"/>
          <w:vAlign w:val="center"/>
          <w:titlePg/>
          <w:docGrid w:linePitch="360"/>
        </w:sectPr>
      </w:pPr>
      <w:r w:rsidRPr="00013284">
        <w:rPr>
          <w:rStyle w:val="IntenseEmphasis"/>
          <w:i/>
          <w:iCs/>
          <w:color w:val="404040" w:themeColor="text1" w:themeTint="BF"/>
        </w:rPr>
        <w:t>Edgard Varese, 1917</w:t>
      </w:r>
    </w:p>
    <w:sdt>
      <w:sdtPr>
        <w:rPr>
          <w:rFonts w:eastAsiaTheme="minorHAnsi" w:cstheme="minorBidi"/>
          <w:sz w:val="22"/>
          <w:szCs w:val="22"/>
          <w:lang w:val="en-GB"/>
        </w:rPr>
        <w:id w:val="1947336107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6D119EFD" w14:textId="16579C03" w:rsidR="00395AD8" w:rsidRDefault="00395AD8" w:rsidP="00130E4D">
          <w:pPr>
            <w:pStyle w:val="TOCHeading"/>
            <w:keepLines w:val="0"/>
          </w:pPr>
          <w:r w:rsidRPr="00395AD8">
            <w:t>Table of Contents</w:t>
          </w:r>
        </w:p>
        <w:p w14:paraId="2454A043" w14:textId="77777777" w:rsidR="002B2004" w:rsidRPr="002B2004" w:rsidRDefault="002B2004" w:rsidP="00130E4D">
          <w:pPr>
            <w:rPr>
              <w:lang w:val="en-US"/>
            </w:rPr>
          </w:pPr>
        </w:p>
        <w:p w14:paraId="7C3B075F" w14:textId="163CB42B" w:rsidR="00025986" w:rsidRDefault="00395AD8" w:rsidP="00130E4D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6042634" w:history="1">
            <w:r w:rsidR="00025986" w:rsidRPr="005E243B">
              <w:rPr>
                <w:rStyle w:val="Hyperlink"/>
                <w:noProof/>
              </w:rPr>
              <w:t>1. | Introduction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34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5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7F96BA60" w14:textId="47FE9822" w:rsidR="00025986" w:rsidRDefault="0093321D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35" w:history="1">
            <w:r w:rsidR="00025986" w:rsidRPr="005E243B">
              <w:rPr>
                <w:rStyle w:val="Hyperlink"/>
                <w:noProof/>
              </w:rPr>
              <w:t>1.1 | Inspiration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35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5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5478E03F" w14:textId="6C946B7A" w:rsidR="00025986" w:rsidRDefault="0093321D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36" w:history="1">
            <w:r w:rsidR="00025986" w:rsidRPr="005E243B">
              <w:rPr>
                <w:rStyle w:val="Hyperlink"/>
                <w:noProof/>
              </w:rPr>
              <w:t>1.2. | Outline of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36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3C3FB5F7" w14:textId="05546370" w:rsidR="00025986" w:rsidRDefault="0093321D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37" w:history="1">
            <w:r w:rsidR="00025986" w:rsidRPr="005E243B">
              <w:rPr>
                <w:rStyle w:val="Hyperlink"/>
                <w:noProof/>
              </w:rPr>
              <w:t>1.2.1. | Existing Technologie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37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73349FD7" w14:textId="7C6501A5" w:rsidR="00025986" w:rsidRDefault="0093321D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38" w:history="1">
            <w:r w:rsidR="00025986" w:rsidRPr="005E243B">
              <w:rPr>
                <w:rStyle w:val="Hyperlink"/>
                <w:noProof/>
              </w:rPr>
              <w:t>1.2.2. | Comparison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38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44E4F683" w14:textId="70ECF325" w:rsidR="00025986" w:rsidRDefault="0093321D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39" w:history="1">
            <w:r w:rsidR="00025986" w:rsidRPr="005E243B">
              <w:rPr>
                <w:rStyle w:val="Hyperlink"/>
                <w:noProof/>
              </w:rPr>
              <w:t>1.2.3. | and Gap in Current Technologie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39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1ED1DFBA" w14:textId="3761DED7" w:rsidR="00025986" w:rsidRDefault="0093321D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40" w:history="1">
            <w:r w:rsidR="00025986" w:rsidRPr="005E243B">
              <w:rPr>
                <w:rStyle w:val="Hyperlink"/>
                <w:noProof/>
              </w:rPr>
              <w:t>1.2.4. | Problem Statement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40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748097C4" w14:textId="5CC86F15" w:rsidR="00025986" w:rsidRDefault="0093321D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41" w:history="1">
            <w:r w:rsidR="00025986" w:rsidRPr="005E243B">
              <w:rPr>
                <w:rStyle w:val="Hyperlink"/>
                <w:noProof/>
              </w:rPr>
              <w:t>1.3. | Project Aim and Objective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41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044B3910" w14:textId="32C73543" w:rsidR="00025986" w:rsidRDefault="0093321D" w:rsidP="00130E4D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42" w:history="1">
            <w:r w:rsidR="00025986" w:rsidRPr="005E243B">
              <w:rPr>
                <w:rStyle w:val="Hyperlink"/>
                <w:noProof/>
              </w:rPr>
              <w:t>1.4. | Project Concept Outline and Assumption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42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54D8BBDB" w14:textId="5B1B771E" w:rsidR="00025986" w:rsidRDefault="0093321D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43" w:history="1">
            <w:r w:rsidR="00025986" w:rsidRPr="005E243B">
              <w:rPr>
                <w:rStyle w:val="Hyperlink"/>
                <w:noProof/>
              </w:rPr>
              <w:t>1.4.1. | Definition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43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19AB9E5F" w14:textId="48B7B76B" w:rsidR="00025986" w:rsidRDefault="0093321D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44" w:history="1">
            <w:r w:rsidR="00025986" w:rsidRPr="005E243B">
              <w:rPr>
                <w:rStyle w:val="Hyperlink"/>
                <w:noProof/>
              </w:rPr>
              <w:t>1.4.2. | Requirement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44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67E765DF" w14:textId="32BA812D" w:rsidR="00025986" w:rsidRDefault="0093321D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45" w:history="1">
            <w:r w:rsidR="00025986" w:rsidRPr="005E243B">
              <w:rPr>
                <w:rStyle w:val="Hyperlink"/>
                <w:noProof/>
              </w:rPr>
              <w:t>1.4.3. | Scope and Limitation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45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333C012B" w14:textId="4CF10D52" w:rsidR="00025986" w:rsidRDefault="0093321D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46" w:history="1">
            <w:r w:rsidR="00025986" w:rsidRPr="005E243B">
              <w:rPr>
                <w:rStyle w:val="Hyperlink"/>
                <w:noProof/>
              </w:rPr>
              <w:t>1.5. | Critical Review of Concept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46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20058A57" w14:textId="02BE4A53" w:rsidR="00025986" w:rsidRDefault="0093321D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47" w:history="1">
            <w:r w:rsidR="00025986" w:rsidRPr="005E243B">
              <w:rPr>
                <w:rStyle w:val="Hyperlink"/>
                <w:noProof/>
              </w:rPr>
              <w:t>1.5.1. | Feasibility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47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0F98FC88" w14:textId="15C15C51" w:rsidR="00025986" w:rsidRDefault="0093321D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48" w:history="1">
            <w:r w:rsidR="00025986" w:rsidRPr="005E243B">
              <w:rPr>
                <w:rStyle w:val="Hyperlink"/>
                <w:noProof/>
              </w:rPr>
              <w:t>1.5.2. | Cost and Marketability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48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7B1CA779" w14:textId="76582FCB" w:rsidR="00025986" w:rsidRDefault="0093321D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49" w:history="1">
            <w:r w:rsidR="00025986" w:rsidRPr="005E243B">
              <w:rPr>
                <w:rStyle w:val="Hyperlink"/>
                <w:noProof/>
              </w:rPr>
              <w:t>1.5.3. | Patents and Litigation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49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1551C465" w14:textId="265447AD" w:rsidR="00025986" w:rsidRDefault="0093321D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50" w:history="1">
            <w:r w:rsidR="00025986" w:rsidRPr="005E243B">
              <w:rPr>
                <w:rStyle w:val="Hyperlink"/>
                <w:noProof/>
              </w:rPr>
              <w:t>1.5.4. | Risk Management and Analysi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50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7CE81ED8" w14:textId="09EFA872" w:rsidR="00025986" w:rsidRDefault="0093321D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51" w:history="1">
            <w:r w:rsidR="00025986" w:rsidRPr="005E243B">
              <w:rPr>
                <w:rStyle w:val="Hyperlink"/>
                <w:noProof/>
              </w:rPr>
              <w:t>1.6. | Tool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51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6FF44199" w14:textId="4B6E5BC2" w:rsidR="00025986" w:rsidRDefault="0093321D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52" w:history="1">
            <w:r w:rsidR="00025986" w:rsidRPr="005E243B">
              <w:rPr>
                <w:rStyle w:val="Hyperlink"/>
                <w:noProof/>
              </w:rPr>
              <w:t>1.6.1. | Hardware Technologie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52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0885719D" w14:textId="1E6E90B6" w:rsidR="00025986" w:rsidRDefault="0093321D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53" w:history="1">
            <w:r w:rsidR="00025986" w:rsidRPr="005E243B">
              <w:rPr>
                <w:rStyle w:val="Hyperlink"/>
                <w:noProof/>
              </w:rPr>
              <w:t>1.6.2. | Software Technologie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53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02643E39" w14:textId="66E290C4" w:rsidR="00025986" w:rsidRDefault="0093321D" w:rsidP="00130E4D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54" w:history="1">
            <w:r w:rsidR="00025986" w:rsidRPr="005E243B">
              <w:rPr>
                <w:rStyle w:val="Hyperlink"/>
                <w:noProof/>
              </w:rPr>
              <w:t>2. | Literature Review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54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5AB3CE4C" w14:textId="01739EAB" w:rsidR="00025986" w:rsidRDefault="0093321D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55" w:history="1">
            <w:r w:rsidR="00025986" w:rsidRPr="005E243B">
              <w:rPr>
                <w:rStyle w:val="Hyperlink"/>
                <w:noProof/>
              </w:rPr>
              <w:t>2.1. | Understanding Digital Music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55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3EFE1F4A" w14:textId="28635820" w:rsidR="00025986" w:rsidRDefault="0093321D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56" w:history="1">
            <w:r w:rsidR="00025986" w:rsidRPr="005E243B">
              <w:rPr>
                <w:rStyle w:val="Hyperlink"/>
                <w:noProof/>
              </w:rPr>
              <w:t>2.1.1. | Evolution of Musical Digitalisation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56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36033705" w14:textId="27C58F94" w:rsidR="00025986" w:rsidRDefault="0093321D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57" w:history="1">
            <w:r w:rsidR="00025986" w:rsidRPr="005E243B">
              <w:rPr>
                <w:rStyle w:val="Hyperlink"/>
                <w:noProof/>
              </w:rPr>
              <w:t>2.1.2. | Taxonomy and Terminologie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57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34628C31" w14:textId="018DDE8B" w:rsidR="00025986" w:rsidRDefault="0093321D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58" w:history="1">
            <w:r w:rsidR="00025986" w:rsidRPr="005E243B">
              <w:rPr>
                <w:rStyle w:val="Hyperlink"/>
                <w:noProof/>
              </w:rPr>
              <w:t>2.1.3. | Music in Computer Gaming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58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43A8F151" w14:textId="5C99D9EB" w:rsidR="00025986" w:rsidRDefault="0093321D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59" w:history="1">
            <w:r w:rsidR="00025986" w:rsidRPr="005E243B">
              <w:rPr>
                <w:rStyle w:val="Hyperlink"/>
                <w:noProof/>
              </w:rPr>
              <w:t>2.1.4. | Standard Music and Tabular Notation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59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433E8F23" w14:textId="43CD17B2" w:rsidR="00025986" w:rsidRDefault="0093321D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60" w:history="1">
            <w:r w:rsidR="00025986" w:rsidRPr="005E243B">
              <w:rPr>
                <w:rStyle w:val="Hyperlink"/>
                <w:noProof/>
              </w:rPr>
              <w:t>2.2. | Technological Challenge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60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5205FBF8" w14:textId="31E1D99E" w:rsidR="00025986" w:rsidRDefault="0093321D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61" w:history="1">
            <w:r w:rsidR="00025986" w:rsidRPr="005E243B">
              <w:rPr>
                <w:rStyle w:val="Hyperlink"/>
                <w:noProof/>
              </w:rPr>
              <w:t>2.2.1. | System, Platform and Browser Compatibility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61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4AA03328" w14:textId="099A9D29" w:rsidR="00025986" w:rsidRDefault="0093321D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62" w:history="1">
            <w:r w:rsidR="00025986" w:rsidRPr="005E243B">
              <w:rPr>
                <w:rStyle w:val="Hyperlink"/>
                <w:noProof/>
              </w:rPr>
              <w:t>2.3. | Education throughout Gaming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62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7ED76C1B" w14:textId="0AE20C1F" w:rsidR="00025986" w:rsidRDefault="0093321D" w:rsidP="00130E4D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63" w:history="1">
            <w:r w:rsidR="00025986" w:rsidRPr="005E243B">
              <w:rPr>
                <w:rStyle w:val="Hyperlink"/>
                <w:noProof/>
              </w:rPr>
              <w:t>3. | Project Management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63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295B3B33" w14:textId="550CDB89" w:rsidR="00025986" w:rsidRDefault="0093321D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64" w:history="1">
            <w:r w:rsidR="00025986" w:rsidRPr="005E243B">
              <w:rPr>
                <w:rStyle w:val="Hyperlink"/>
                <w:noProof/>
              </w:rPr>
              <w:t>3.1. | Relevant Methodologie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64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2BFAE2E1" w14:textId="2302B029" w:rsidR="00025986" w:rsidRDefault="0093321D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65" w:history="1">
            <w:r w:rsidR="00025986" w:rsidRPr="005E243B">
              <w:rPr>
                <w:rStyle w:val="Hyperlink"/>
                <w:noProof/>
              </w:rPr>
              <w:t>3.1.1. | Linear Methodologie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65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52DE92ED" w14:textId="259A630C" w:rsidR="00025986" w:rsidRDefault="0093321D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66" w:history="1">
            <w:r w:rsidR="00025986" w:rsidRPr="005E243B">
              <w:rPr>
                <w:rStyle w:val="Hyperlink"/>
                <w:noProof/>
              </w:rPr>
              <w:t>3.1.2. | Iterative Methodologie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66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3FB768FC" w14:textId="14B404FC" w:rsidR="00025986" w:rsidRDefault="0093321D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67" w:history="1">
            <w:r w:rsidR="00025986" w:rsidRPr="005E243B">
              <w:rPr>
                <w:rStyle w:val="Hyperlink"/>
                <w:noProof/>
              </w:rPr>
              <w:t>3.1.3. | Critical Comparision of Methodologie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67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7A43720C" w14:textId="01A0B204" w:rsidR="00025986" w:rsidRDefault="0093321D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68" w:history="1">
            <w:r w:rsidR="00025986" w:rsidRPr="005E243B">
              <w:rPr>
                <w:rStyle w:val="Hyperlink"/>
                <w:noProof/>
              </w:rPr>
              <w:t>3.2. | Justification of Applied Methodology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68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087B22C9" w14:textId="7BB5025D" w:rsidR="00025986" w:rsidRDefault="0093321D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69" w:history="1">
            <w:r w:rsidR="00025986" w:rsidRPr="005E243B">
              <w:rPr>
                <w:rStyle w:val="Hyperlink"/>
                <w:noProof/>
              </w:rPr>
              <w:t>3.3. | Work Breakdown Structure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69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76F22633" w14:textId="3CBD25BB" w:rsidR="00025986" w:rsidRDefault="0093321D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70" w:history="1">
            <w:r w:rsidR="00025986" w:rsidRPr="005E243B">
              <w:rPr>
                <w:rStyle w:val="Hyperlink"/>
                <w:noProof/>
              </w:rPr>
              <w:t>3.4. | Project Phases and Schedule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70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42B060AC" w14:textId="30EE2BEE" w:rsidR="00025986" w:rsidRDefault="0093321D" w:rsidP="00130E4D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71" w:history="1">
            <w:r w:rsidR="00025986" w:rsidRPr="005E243B">
              <w:rPr>
                <w:rStyle w:val="Hyperlink"/>
                <w:noProof/>
              </w:rPr>
              <w:t>4. | Design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71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037980ED" w14:textId="5DF16C54" w:rsidR="00025986" w:rsidRDefault="0093321D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72" w:history="1">
            <w:r w:rsidR="00025986" w:rsidRPr="005E243B">
              <w:rPr>
                <w:rStyle w:val="Hyperlink"/>
                <w:noProof/>
              </w:rPr>
              <w:t>4.1. | Hardware: Designing the Instrument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72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6753C0CA" w14:textId="16A6E3CB" w:rsidR="00025986" w:rsidRDefault="0093321D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73" w:history="1">
            <w:r w:rsidR="00025986" w:rsidRPr="005E243B">
              <w:rPr>
                <w:rStyle w:val="Hyperlink"/>
                <w:noProof/>
              </w:rPr>
              <w:t>4.1.1. | Electric Wiring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73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1317E42C" w14:textId="34AA4431" w:rsidR="00025986" w:rsidRDefault="0093321D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74" w:history="1">
            <w:r w:rsidR="00025986" w:rsidRPr="005E243B">
              <w:rPr>
                <w:rStyle w:val="Hyperlink"/>
                <w:noProof/>
              </w:rPr>
              <w:t>4.1.2. | Microcontroller Programming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74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169916D9" w14:textId="0B95A794" w:rsidR="00025986" w:rsidRDefault="0093321D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75" w:history="1">
            <w:r w:rsidR="00025986" w:rsidRPr="005E243B">
              <w:rPr>
                <w:rStyle w:val="Hyperlink"/>
                <w:noProof/>
              </w:rPr>
              <w:t>4.1.3. | Instrument Design Implementation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75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0A0E326A" w14:textId="5E5A41ED" w:rsidR="00025986" w:rsidRDefault="0093321D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76" w:history="1">
            <w:r w:rsidR="00025986" w:rsidRPr="005E243B">
              <w:rPr>
                <w:rStyle w:val="Hyperlink"/>
                <w:noProof/>
              </w:rPr>
              <w:t>4.2. | Middleware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76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5DB0CD18" w14:textId="3F05D54F" w:rsidR="00025986" w:rsidRDefault="0093321D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77" w:history="1">
            <w:r w:rsidR="00025986" w:rsidRPr="005E243B">
              <w:rPr>
                <w:rStyle w:val="Hyperlink"/>
                <w:noProof/>
              </w:rPr>
              <w:t>4.2.1. | Communication and Protocol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77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62B90196" w14:textId="11EF43AC" w:rsidR="00025986" w:rsidRDefault="0093321D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78" w:history="1">
            <w:r w:rsidR="00025986" w:rsidRPr="005E243B">
              <w:rPr>
                <w:rStyle w:val="Hyperlink"/>
                <w:noProof/>
              </w:rPr>
              <w:t>4.2.2. | Skeleton Prototype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78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6E7EB899" w14:textId="330FB966" w:rsidR="00025986" w:rsidRDefault="0093321D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79" w:history="1">
            <w:r w:rsidR="00025986" w:rsidRPr="005E243B">
              <w:rPr>
                <w:rStyle w:val="Hyperlink"/>
                <w:noProof/>
              </w:rPr>
              <w:t>4.3. | Software: Designing the Application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79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0E7CAF02" w14:textId="4E29DD2B" w:rsidR="00025986" w:rsidRDefault="0093321D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80" w:history="1">
            <w:r w:rsidR="00025986" w:rsidRPr="005E243B">
              <w:rPr>
                <w:rStyle w:val="Hyperlink"/>
                <w:noProof/>
              </w:rPr>
              <w:t>4.3.1. | Frontend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80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6052A914" w14:textId="4FD12376" w:rsidR="00025986" w:rsidRDefault="0093321D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81" w:history="1">
            <w:r w:rsidR="00025986" w:rsidRPr="005E243B">
              <w:rPr>
                <w:rStyle w:val="Hyperlink"/>
                <w:noProof/>
              </w:rPr>
              <w:t>4.3.2. | Backend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81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5E2D5DCC" w14:textId="4E49D431" w:rsidR="00025986" w:rsidRDefault="0093321D" w:rsidP="00130E4D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82" w:history="1">
            <w:r w:rsidR="00025986" w:rsidRPr="005E243B">
              <w:rPr>
                <w:rStyle w:val="Hyperlink"/>
                <w:noProof/>
              </w:rPr>
              <w:t>5. | Development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82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0D744CC7" w14:textId="608804F5" w:rsidR="00025986" w:rsidRDefault="0093321D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83" w:history="1">
            <w:r w:rsidR="00025986" w:rsidRPr="005E243B">
              <w:rPr>
                <w:rStyle w:val="Hyperlink"/>
                <w:noProof/>
              </w:rPr>
              <w:t>5.1. | Hardware: Manufacturing the Prototype Instrument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83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41B236D3" w14:textId="643AC199" w:rsidR="00025986" w:rsidRDefault="0093321D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84" w:history="1">
            <w:r w:rsidR="00025986" w:rsidRPr="005E243B">
              <w:rPr>
                <w:rStyle w:val="Hyperlink"/>
                <w:noProof/>
              </w:rPr>
              <w:t>5.2. | Middleware: Communication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84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6CEE0FE5" w14:textId="56B14757" w:rsidR="00025986" w:rsidRDefault="0093321D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85" w:history="1">
            <w:r w:rsidR="00025986" w:rsidRPr="005E243B">
              <w:rPr>
                <w:rStyle w:val="Hyperlink"/>
                <w:noProof/>
              </w:rPr>
              <w:t>5.3. | Software: Developing the Web Application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85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03E4BCD4" w14:textId="2F1E1E9E" w:rsidR="00025986" w:rsidRDefault="0093321D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86" w:history="1">
            <w:r w:rsidR="00025986" w:rsidRPr="005E243B">
              <w:rPr>
                <w:rStyle w:val="Hyperlink"/>
                <w:noProof/>
              </w:rPr>
              <w:t>5.3.1. | Frontend Development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86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792CD592" w14:textId="68288D9E" w:rsidR="00025986" w:rsidRDefault="0093321D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87" w:history="1">
            <w:r w:rsidR="00025986" w:rsidRPr="005E243B">
              <w:rPr>
                <w:rStyle w:val="Hyperlink"/>
                <w:noProof/>
              </w:rPr>
              <w:t>5.3.2. | Backend Development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87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8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480A49F5" w14:textId="4AAA0115" w:rsidR="00025986" w:rsidRDefault="0093321D" w:rsidP="00130E4D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88" w:history="1">
            <w:r w:rsidR="00025986" w:rsidRPr="005E243B">
              <w:rPr>
                <w:rStyle w:val="Hyperlink"/>
                <w:noProof/>
              </w:rPr>
              <w:t>6. | Quality Assurance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88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8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4DC42906" w14:textId="7AEFC894" w:rsidR="00025986" w:rsidRDefault="0093321D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89" w:history="1">
            <w:r w:rsidR="00025986" w:rsidRPr="005E243B">
              <w:rPr>
                <w:rStyle w:val="Hyperlink"/>
                <w:noProof/>
              </w:rPr>
              <w:t>6.1. | Feasibility: Testing a Skeleton Device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89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8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7966B008" w14:textId="209E46BC" w:rsidR="00025986" w:rsidRDefault="0093321D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90" w:history="1">
            <w:r w:rsidR="00025986" w:rsidRPr="005E243B">
              <w:rPr>
                <w:rStyle w:val="Hyperlink"/>
                <w:noProof/>
              </w:rPr>
              <w:t>6.2. | Testing Hardware: Electronic Requirement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90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8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737C0F79" w14:textId="13397C14" w:rsidR="00025986" w:rsidRDefault="0093321D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91" w:history="1">
            <w:r w:rsidR="00025986" w:rsidRPr="005E243B">
              <w:rPr>
                <w:rStyle w:val="Hyperlink"/>
                <w:noProof/>
              </w:rPr>
              <w:t>6.3. | Testing the Communication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91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8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796A9CCD" w14:textId="3B45A72D" w:rsidR="00025986" w:rsidRDefault="0093321D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92" w:history="1">
            <w:r w:rsidR="00025986" w:rsidRPr="005E243B">
              <w:rPr>
                <w:rStyle w:val="Hyperlink"/>
                <w:noProof/>
              </w:rPr>
              <w:t>6.4 | Software Testing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92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8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0A0E4A74" w14:textId="5D8217B9" w:rsidR="00025986" w:rsidRDefault="0093321D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93" w:history="1">
            <w:r w:rsidR="00025986" w:rsidRPr="005E243B">
              <w:rPr>
                <w:rStyle w:val="Hyperlink"/>
                <w:noProof/>
              </w:rPr>
              <w:t>6.5. | Automated Testing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93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8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614AFFDB" w14:textId="1CBC3272" w:rsidR="00025986" w:rsidRDefault="0093321D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94" w:history="1">
            <w:r w:rsidR="00025986" w:rsidRPr="005E243B">
              <w:rPr>
                <w:rStyle w:val="Hyperlink"/>
                <w:noProof/>
              </w:rPr>
              <w:t>6.6. | Unit Testing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94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8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15466BD9" w14:textId="4B4C0BB2" w:rsidR="00025986" w:rsidRDefault="0093321D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95" w:history="1">
            <w:r w:rsidR="00025986" w:rsidRPr="005E243B">
              <w:rPr>
                <w:rStyle w:val="Hyperlink"/>
                <w:noProof/>
              </w:rPr>
              <w:t>6.7. | Functional Testing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95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8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49A41DE7" w14:textId="756157FD" w:rsidR="00025986" w:rsidRDefault="0093321D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96" w:history="1">
            <w:r w:rsidR="00025986" w:rsidRPr="005E243B">
              <w:rPr>
                <w:rStyle w:val="Hyperlink"/>
                <w:noProof/>
              </w:rPr>
              <w:t>6.8. | User Acceptance Testing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96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8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381BF7FE" w14:textId="36CE8A04" w:rsidR="00025986" w:rsidRDefault="0093321D" w:rsidP="00130E4D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97" w:history="1">
            <w:r w:rsidR="00025986" w:rsidRPr="005E243B">
              <w:rPr>
                <w:rStyle w:val="Hyperlink"/>
                <w:noProof/>
              </w:rPr>
              <w:t>7. | Retrospective: Review of the Final Project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97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8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24059348" w14:textId="7FD476D9" w:rsidR="00025986" w:rsidRDefault="0093321D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98" w:history="1">
            <w:r w:rsidR="00025986" w:rsidRPr="005E243B">
              <w:rPr>
                <w:rStyle w:val="Hyperlink"/>
                <w:noProof/>
              </w:rPr>
              <w:t>7.1. | The End Product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98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8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04EFF9FE" w14:textId="4BD3BBA5" w:rsidR="00025986" w:rsidRDefault="0093321D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99" w:history="1">
            <w:r w:rsidR="00025986" w:rsidRPr="005E243B">
              <w:rPr>
                <w:rStyle w:val="Hyperlink"/>
                <w:noProof/>
              </w:rPr>
              <w:t>7.2. | Fulfillment of the Objective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99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8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055627AB" w14:textId="00B91ED4" w:rsidR="00025986" w:rsidRDefault="0093321D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700" w:history="1">
            <w:r w:rsidR="00025986" w:rsidRPr="005E243B">
              <w:rPr>
                <w:rStyle w:val="Hyperlink"/>
                <w:noProof/>
              </w:rPr>
              <w:t>7.3. | Critical Review and Opportunities for Future Improvement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700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8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553C8CE8" w14:textId="7511665D" w:rsidR="00025986" w:rsidRDefault="0093321D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701" w:history="1">
            <w:r w:rsidR="00025986" w:rsidRPr="005E243B">
              <w:rPr>
                <w:rStyle w:val="Hyperlink"/>
                <w:noProof/>
              </w:rPr>
              <w:t>7.4. | Conclusion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701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8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0EF68C8E" w14:textId="53CDA7CD" w:rsidR="00025986" w:rsidRDefault="0093321D" w:rsidP="00130E4D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702" w:history="1">
            <w:r w:rsidR="00025986" w:rsidRPr="005E243B">
              <w:rPr>
                <w:rStyle w:val="Hyperlink"/>
                <w:noProof/>
              </w:rPr>
              <w:t>Reference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702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8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237AE91F" w14:textId="17427496" w:rsidR="00025986" w:rsidRDefault="0093321D" w:rsidP="00130E4D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703" w:history="1">
            <w:r w:rsidR="00025986" w:rsidRPr="005E243B">
              <w:rPr>
                <w:rStyle w:val="Hyperlink"/>
                <w:noProof/>
              </w:rPr>
              <w:t>Bibliography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703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8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3D4E1351" w14:textId="238B98ED" w:rsidR="00025986" w:rsidRDefault="0093321D" w:rsidP="00130E4D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704" w:history="1">
            <w:r w:rsidR="00025986" w:rsidRPr="005E243B">
              <w:rPr>
                <w:rStyle w:val="Hyperlink"/>
                <w:noProof/>
              </w:rPr>
              <w:t>Appendice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704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8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580D36EF" w14:textId="7747E815" w:rsidR="00395AD8" w:rsidRDefault="00395AD8" w:rsidP="00130E4D">
          <w:r>
            <w:rPr>
              <w:b/>
              <w:bCs/>
              <w:noProof/>
            </w:rPr>
            <w:fldChar w:fldCharType="end"/>
          </w:r>
        </w:p>
      </w:sdtContent>
    </w:sdt>
    <w:p w14:paraId="4596FC1A" w14:textId="6308A739" w:rsidR="00951EFC" w:rsidRDefault="00951EFC" w:rsidP="00130E4D">
      <w:pPr>
        <w:jc w:val="left"/>
        <w:rPr>
          <w:rFonts w:eastAsiaTheme="majorEastAsia" w:cstheme="majorBidi"/>
          <w:b/>
          <w:smallCaps/>
          <w:sz w:val="24"/>
          <w:szCs w:val="32"/>
        </w:rPr>
      </w:pPr>
      <w:r>
        <w:br w:type="page"/>
      </w:r>
      <w:r w:rsidR="001D0333">
        <w:lastRenderedPageBreak/>
        <w:t>.</w:t>
      </w:r>
    </w:p>
    <w:p w14:paraId="1EDBC77F" w14:textId="3D60CCA0" w:rsidR="00EE3E4C" w:rsidRDefault="00DB26DF" w:rsidP="00130E4D">
      <w:pPr>
        <w:pStyle w:val="Heading1"/>
        <w:keepLines w:val="0"/>
      </w:pPr>
      <w:bookmarkStart w:id="0" w:name="_Toc116042634"/>
      <w:r>
        <w:t>1. | Introduction</w:t>
      </w:r>
      <w:bookmarkEnd w:id="0"/>
    </w:p>
    <w:p w14:paraId="2DCCC481" w14:textId="77777777" w:rsidR="00081602" w:rsidRDefault="00081602" w:rsidP="00130E4D">
      <w:pPr>
        <w:pStyle w:val="Heading2"/>
      </w:pPr>
    </w:p>
    <w:p w14:paraId="30D2CF96" w14:textId="4A082470" w:rsidR="00FE4BA9" w:rsidRDefault="000D54FA" w:rsidP="00130E4D">
      <w:r>
        <w:t xml:space="preserve">We, </w:t>
      </w:r>
      <w:r w:rsidR="00A07CFE">
        <w:t>Earth</w:t>
      </w:r>
      <w:r w:rsidR="00515F53">
        <w:t>ly</w:t>
      </w:r>
      <w:r w:rsidR="00B569ED">
        <w:t xml:space="preserve"> creatures</w:t>
      </w:r>
      <w:r>
        <w:t>,</w:t>
      </w:r>
      <w:r w:rsidR="00B569ED">
        <w:t xml:space="preserve"> </w:t>
      </w:r>
      <w:r w:rsidR="00A07CFE">
        <w:t xml:space="preserve">are </w:t>
      </w:r>
      <w:r>
        <w:t xml:space="preserve">very </w:t>
      </w:r>
      <w:r w:rsidR="00691C94">
        <w:t>fortunate</w:t>
      </w:r>
      <w:r w:rsidR="00A07CFE">
        <w:t xml:space="preserve">. </w:t>
      </w:r>
      <w:r w:rsidR="001F26F6">
        <w:t>E</w:t>
      </w:r>
      <w:r w:rsidR="00C24B07">
        <w:t>xtremely f</w:t>
      </w:r>
      <w:r w:rsidR="00884E8C">
        <w:t>ew places</w:t>
      </w:r>
      <w:r w:rsidR="00B9456E">
        <w:t xml:space="preserve"> in </w:t>
      </w:r>
      <w:r w:rsidR="000E1F63">
        <w:t>the vast vacuum-filled</w:t>
      </w:r>
      <w:r w:rsidR="00B9456E">
        <w:t xml:space="preserve"> Univers</w:t>
      </w:r>
      <w:r w:rsidR="002B5386">
        <w:t xml:space="preserve">e </w:t>
      </w:r>
      <w:r w:rsidR="000A25F5">
        <w:t xml:space="preserve">have </w:t>
      </w:r>
      <w:r w:rsidR="00312BB2">
        <w:t xml:space="preserve">a </w:t>
      </w:r>
      <w:r w:rsidR="00574435">
        <w:t xml:space="preserve">suitable </w:t>
      </w:r>
      <w:r w:rsidR="00B261B4">
        <w:t>medium</w:t>
      </w:r>
      <w:r w:rsidR="00473F38">
        <w:t xml:space="preserve"> </w:t>
      </w:r>
      <w:r w:rsidR="00883FEC">
        <w:t xml:space="preserve">that </w:t>
      </w:r>
      <w:r w:rsidR="005A33FA">
        <w:t>support</w:t>
      </w:r>
      <w:r w:rsidR="00312BB2">
        <w:t>s</w:t>
      </w:r>
      <w:r w:rsidR="00473F38">
        <w:t xml:space="preserve"> </w:t>
      </w:r>
      <w:r w:rsidR="000E1F63">
        <w:t>audio</w:t>
      </w:r>
      <w:r w:rsidR="00845A08">
        <w:t xml:space="preserve"> signals to travel.</w:t>
      </w:r>
      <w:r w:rsidR="005D3D08">
        <w:t xml:space="preserve"> </w:t>
      </w:r>
      <w:r w:rsidR="00A806BD">
        <w:t>However, here</w:t>
      </w:r>
      <w:r w:rsidR="000D2956">
        <w:t xml:space="preserve"> on Earth</w:t>
      </w:r>
      <w:r w:rsidR="003A4C56">
        <w:t>,</w:t>
      </w:r>
      <w:r w:rsidR="00584346">
        <w:t xml:space="preserve"> sound </w:t>
      </w:r>
      <w:r w:rsidR="00527DF5">
        <w:t xml:space="preserve">vibrations </w:t>
      </w:r>
      <w:r w:rsidR="00584346">
        <w:t>can move through</w:t>
      </w:r>
      <w:r w:rsidR="00446816">
        <w:t xml:space="preserve"> the </w:t>
      </w:r>
      <w:r w:rsidR="00F30952">
        <w:t>atmospher</w:t>
      </w:r>
      <w:r w:rsidR="00166B5B">
        <w:t>e</w:t>
      </w:r>
      <w:r w:rsidR="00444203">
        <w:t>, providing</w:t>
      </w:r>
      <w:r w:rsidR="00E02548">
        <w:t xml:space="preserve"> </w:t>
      </w:r>
      <w:r w:rsidR="000044E2">
        <w:t>information about our environment.</w:t>
      </w:r>
      <w:r w:rsidR="00643C57">
        <w:t xml:space="preserve"> </w:t>
      </w:r>
      <w:r w:rsidR="006316C9">
        <w:t>As a result, m</w:t>
      </w:r>
      <w:r w:rsidR="00B167E4">
        <w:t>ammalian e</w:t>
      </w:r>
      <w:r w:rsidR="00FE3794">
        <w:t xml:space="preserve">volution </w:t>
      </w:r>
      <w:r w:rsidR="0012730E">
        <w:t>adapted</w:t>
      </w:r>
      <w:r w:rsidR="00062652">
        <w:t xml:space="preserve"> to </w:t>
      </w:r>
      <w:r w:rsidR="0007264C">
        <w:t>transform</w:t>
      </w:r>
      <w:r w:rsidR="00646E02">
        <w:t xml:space="preserve"> soundwa</w:t>
      </w:r>
      <w:r w:rsidR="0007264C">
        <w:t>ves into electrical signals</w:t>
      </w:r>
      <w:r w:rsidR="00A359CB">
        <w:t>,</w:t>
      </w:r>
      <w:r w:rsidR="00F4772C">
        <w:t xml:space="preserve"> </w:t>
      </w:r>
      <w:r w:rsidR="002748EF">
        <w:t xml:space="preserve">genetically </w:t>
      </w:r>
      <w:r w:rsidR="00F4772C">
        <w:t>engineer</w:t>
      </w:r>
      <w:r w:rsidR="002A4312">
        <w:t xml:space="preserve">ing </w:t>
      </w:r>
      <w:r w:rsidR="00A359CB">
        <w:t xml:space="preserve">us </w:t>
      </w:r>
      <w:r w:rsidR="00F4772C">
        <w:t xml:space="preserve">to </w:t>
      </w:r>
      <w:r w:rsidR="00F91902">
        <w:t>detect</w:t>
      </w:r>
      <w:r w:rsidR="00F4772C">
        <w:t xml:space="preserve"> sounds</w:t>
      </w:r>
      <w:r w:rsidR="003A24DD">
        <w:t>.</w:t>
      </w:r>
      <w:r w:rsidR="00F91902">
        <w:t xml:space="preserve"> </w:t>
      </w:r>
      <w:r w:rsidR="00FC3E0B">
        <w:t>H</w:t>
      </w:r>
      <w:r w:rsidR="003A24DD">
        <w:t>earing s</w:t>
      </w:r>
      <w:r w:rsidR="00F91902">
        <w:t>ounds</w:t>
      </w:r>
      <w:r w:rsidR="00F4772C">
        <w:t xml:space="preserve"> increa</w:t>
      </w:r>
      <w:r w:rsidR="003A24DD">
        <w:t>se</w:t>
      </w:r>
      <w:r w:rsidR="00FC3E0B">
        <w:t>d</w:t>
      </w:r>
      <w:r w:rsidR="00F4772C">
        <w:t xml:space="preserve"> our survival chances by </w:t>
      </w:r>
      <w:r w:rsidR="003A24DD">
        <w:t>identifying</w:t>
      </w:r>
      <w:r w:rsidR="00F4772C">
        <w:t xml:space="preserve"> danger ou</w:t>
      </w:r>
      <w:r w:rsidR="00E36B77">
        <w:t xml:space="preserve">tside our </w:t>
      </w:r>
      <w:r w:rsidR="00F4772C">
        <w:t xml:space="preserve">visual zone and </w:t>
      </w:r>
      <w:r w:rsidR="00BF732B">
        <w:t xml:space="preserve">extending </w:t>
      </w:r>
      <w:r w:rsidR="00D97E99">
        <w:t xml:space="preserve">our </w:t>
      </w:r>
      <w:r w:rsidR="00F4772C">
        <w:t>communicat</w:t>
      </w:r>
      <w:r w:rsidR="00C22714">
        <w:t>ion</w:t>
      </w:r>
      <w:r w:rsidR="00EF5AF7">
        <w:t xml:space="preserve"> channel</w:t>
      </w:r>
      <w:r w:rsidR="00D97E99">
        <w:t>s</w:t>
      </w:r>
      <w:r w:rsidR="00476A29">
        <w:t>.</w:t>
      </w:r>
    </w:p>
    <w:p w14:paraId="197A77CC" w14:textId="77777777" w:rsidR="004406B4" w:rsidRDefault="004406B4" w:rsidP="00130E4D"/>
    <w:p w14:paraId="67A3499A" w14:textId="2503ACBC" w:rsidR="005E6314" w:rsidRDefault="008457BB" w:rsidP="00130E4D">
      <w:r>
        <w:t>Even though humans are not the only sp</w:t>
      </w:r>
      <w:r w:rsidR="005D3FB2">
        <w:t>e</w:t>
      </w:r>
      <w:r w:rsidR="00830BE7">
        <w:t>c</w:t>
      </w:r>
      <w:r w:rsidR="005D3FB2">
        <w:t xml:space="preserve">ies </w:t>
      </w:r>
      <w:r w:rsidR="008F1C8C">
        <w:t>communicating</w:t>
      </w:r>
      <w:r w:rsidR="005D3FB2">
        <w:t xml:space="preserve"> </w:t>
      </w:r>
      <w:r w:rsidR="00AC5DFE">
        <w:t>by</w:t>
      </w:r>
      <w:r w:rsidR="005D3FB2">
        <w:t xml:space="preserve"> </w:t>
      </w:r>
      <w:r w:rsidR="00A54990">
        <w:t xml:space="preserve">creating </w:t>
      </w:r>
      <w:r w:rsidR="005D3FB2">
        <w:t>sounds,</w:t>
      </w:r>
      <w:r w:rsidR="00830BE7">
        <w:t xml:space="preserve"> we </w:t>
      </w:r>
      <w:r w:rsidR="009E3E4D">
        <w:t>discovered</w:t>
      </w:r>
      <w:r w:rsidR="00830BE7">
        <w:t xml:space="preserve"> </w:t>
      </w:r>
      <w:r w:rsidR="002A22C4">
        <w:t xml:space="preserve">a way of </w:t>
      </w:r>
      <w:r w:rsidR="00364064">
        <w:t>self</w:t>
      </w:r>
      <w:r w:rsidR="00A30316">
        <w:t>-</w:t>
      </w:r>
      <w:r w:rsidR="002A22C4">
        <w:t>expression</w:t>
      </w:r>
      <w:r w:rsidR="0045260B">
        <w:t xml:space="preserve"> that conveyed</w:t>
      </w:r>
      <w:r w:rsidR="00894F5F">
        <w:t xml:space="preserve"> a</w:t>
      </w:r>
      <w:r w:rsidR="00AC5DFE">
        <w:t xml:space="preserve"> </w:t>
      </w:r>
      <w:r w:rsidR="00974674">
        <w:t>broader</w:t>
      </w:r>
      <w:r w:rsidR="00AC5DFE">
        <w:t xml:space="preserve"> spectrum</w:t>
      </w:r>
      <w:r w:rsidR="00327484">
        <w:t xml:space="preserve"> of</w:t>
      </w:r>
      <w:r w:rsidR="0045260B">
        <w:t xml:space="preserve"> </w:t>
      </w:r>
      <w:r w:rsidR="005C243D">
        <w:t xml:space="preserve">emotional </w:t>
      </w:r>
      <w:r w:rsidR="00974674">
        <w:t xml:space="preserve">range beyond </w:t>
      </w:r>
      <w:r w:rsidR="00F87AD9">
        <w:t xml:space="preserve">mere </w:t>
      </w:r>
      <w:r w:rsidR="00974674">
        <w:t xml:space="preserve">spoken </w:t>
      </w:r>
      <w:proofErr w:type="gramStart"/>
      <w:r w:rsidR="00974674">
        <w:t>word</w:t>
      </w:r>
      <w:r w:rsidR="00923418">
        <w:t>s</w:t>
      </w:r>
      <w:r w:rsidR="0087291F">
        <w:t>;</w:t>
      </w:r>
      <w:proofErr w:type="gramEnd"/>
      <w:r w:rsidR="00E74F18">
        <w:t xml:space="preserve"> </w:t>
      </w:r>
      <w:r w:rsidR="0087291F">
        <w:t>music</w:t>
      </w:r>
      <w:r w:rsidR="00830BE7">
        <w:t>.</w:t>
      </w:r>
      <w:r w:rsidR="005D3FB2">
        <w:t xml:space="preserve"> </w:t>
      </w:r>
      <w:r w:rsidR="009B1C9D">
        <w:t xml:space="preserve">And </w:t>
      </w:r>
      <w:r w:rsidR="00C019A2">
        <w:t xml:space="preserve">from </w:t>
      </w:r>
      <w:r w:rsidR="009B1C9D">
        <w:t>as early as 40000 years ago</w:t>
      </w:r>
      <w:r w:rsidR="007C14AC">
        <w:t xml:space="preserve">, </w:t>
      </w:r>
      <w:r w:rsidR="004D2075">
        <w:t>music</w:t>
      </w:r>
      <w:r w:rsidR="007C14AC">
        <w:t xml:space="preserve"> has played</w:t>
      </w:r>
      <w:r w:rsidR="00B35FD2">
        <w:t xml:space="preserve"> an </w:t>
      </w:r>
      <w:r w:rsidR="00F743C2">
        <w:t>essential</w:t>
      </w:r>
      <w:r w:rsidR="00B35FD2">
        <w:t xml:space="preserve"> part</w:t>
      </w:r>
      <w:r w:rsidR="00F743C2">
        <w:t xml:space="preserve"> in </w:t>
      </w:r>
      <w:r w:rsidR="007C14AC">
        <w:t xml:space="preserve">our </w:t>
      </w:r>
      <w:r w:rsidR="00F743C2">
        <w:t>everyday life.</w:t>
      </w:r>
      <w:r w:rsidR="00257ACD">
        <w:t xml:space="preserve"> </w:t>
      </w:r>
      <w:r w:rsidR="00F871C3">
        <w:t>Our h</w:t>
      </w:r>
      <w:r w:rsidR="0031366D">
        <w:t>umans</w:t>
      </w:r>
      <w:r w:rsidR="00C019A2">
        <w:t>'</w:t>
      </w:r>
      <w:r w:rsidR="00692FA1">
        <w:t xml:space="preserve"> </w:t>
      </w:r>
      <w:r w:rsidR="00F8761B">
        <w:t>innate musicality</w:t>
      </w:r>
      <w:r w:rsidR="00692FA1">
        <w:t xml:space="preserve"> </w:t>
      </w:r>
      <w:r w:rsidR="00E93528">
        <w:t xml:space="preserve">drove us to experiment with </w:t>
      </w:r>
      <w:r w:rsidR="00611DC2">
        <w:t>new range</w:t>
      </w:r>
      <w:r w:rsidR="00F871C3">
        <w:t>s</w:t>
      </w:r>
      <w:r w:rsidR="00611DC2">
        <w:t xml:space="preserve"> of sounds</w:t>
      </w:r>
      <w:r w:rsidR="00B655A6">
        <w:t>, inventing</w:t>
      </w:r>
      <w:r w:rsidR="000A215F">
        <w:t xml:space="preserve"> </w:t>
      </w:r>
      <w:r w:rsidR="00667ABD">
        <w:t xml:space="preserve">the </w:t>
      </w:r>
      <w:r w:rsidR="00F87520">
        <w:t>primary</w:t>
      </w:r>
      <w:r w:rsidR="00667ABD">
        <w:t xml:space="preserve"> </w:t>
      </w:r>
      <w:r w:rsidR="00F87520">
        <w:t>types of instru</w:t>
      </w:r>
      <w:r w:rsidR="00C370C2">
        <w:t>m</w:t>
      </w:r>
      <w:r w:rsidR="00F87520">
        <w:t>ents</w:t>
      </w:r>
      <w:r w:rsidR="00532F01">
        <w:t>.</w:t>
      </w:r>
      <w:r w:rsidR="00F87520">
        <w:t xml:space="preserve"> </w:t>
      </w:r>
      <w:r w:rsidR="00532F01">
        <w:t>I</w:t>
      </w:r>
      <w:r w:rsidR="00C07761">
        <w:t>deophones</w:t>
      </w:r>
      <w:r w:rsidR="00F74B9C">
        <w:t xml:space="preserve"> </w:t>
      </w:r>
      <w:r w:rsidR="001340C9">
        <w:t>(</w:t>
      </w:r>
      <w:r w:rsidR="00F74B9C">
        <w:t>clapping and</w:t>
      </w:r>
      <w:r w:rsidR="00F75F5B">
        <w:t xml:space="preserve"> </w:t>
      </w:r>
      <w:r w:rsidR="00107B9E">
        <w:t>bells</w:t>
      </w:r>
      <w:r w:rsidR="001340C9">
        <w:t>)</w:t>
      </w:r>
      <w:r w:rsidR="00107B9E">
        <w:t>,</w:t>
      </w:r>
      <w:r w:rsidR="00532F01">
        <w:t xml:space="preserve"> </w:t>
      </w:r>
      <w:r w:rsidR="00C627E1">
        <w:t>m</w:t>
      </w:r>
      <w:r w:rsidR="00920123">
        <w:t>embra</w:t>
      </w:r>
      <w:r w:rsidR="00D02E30">
        <w:t>no</w:t>
      </w:r>
      <w:r w:rsidR="00920123">
        <w:t>phones</w:t>
      </w:r>
      <w:r w:rsidR="001340C9">
        <w:t xml:space="preserve"> (</w:t>
      </w:r>
      <w:r w:rsidR="00C627E1">
        <w:t>drums</w:t>
      </w:r>
      <w:r w:rsidR="001340C9">
        <w:t>)</w:t>
      </w:r>
      <w:r w:rsidR="00C627E1">
        <w:t xml:space="preserve">, </w:t>
      </w:r>
      <w:r w:rsidR="00D02E30">
        <w:t>a</w:t>
      </w:r>
      <w:r w:rsidR="00944955">
        <w:t>e</w:t>
      </w:r>
      <w:r w:rsidR="00D02E30">
        <w:t>rophones</w:t>
      </w:r>
      <w:r w:rsidR="001340C9">
        <w:t xml:space="preserve"> (flute)</w:t>
      </w:r>
      <w:r w:rsidR="00D02E30">
        <w:t xml:space="preserve">, and </w:t>
      </w:r>
      <w:r w:rsidR="000E13DA">
        <w:t xml:space="preserve">most importantly, </w:t>
      </w:r>
      <w:r w:rsidR="00DA16DB">
        <w:t>chordophones</w:t>
      </w:r>
      <w:r w:rsidR="00EE6ABB">
        <w:t xml:space="preserve"> (</w:t>
      </w:r>
      <w:r w:rsidR="00537DB8">
        <w:t>harp</w:t>
      </w:r>
      <w:r w:rsidR="00EE6ABB">
        <w:t>)</w:t>
      </w:r>
      <w:r w:rsidR="00DA16DB">
        <w:t>.</w:t>
      </w:r>
    </w:p>
    <w:p w14:paraId="191917CE" w14:textId="77777777" w:rsidR="004406B4" w:rsidRDefault="004406B4" w:rsidP="00130E4D"/>
    <w:p w14:paraId="45FC58B0" w14:textId="14D21E72" w:rsidR="003506AA" w:rsidRDefault="00944955" w:rsidP="00130E4D">
      <w:r>
        <w:t xml:space="preserve">Although </w:t>
      </w:r>
      <w:r w:rsidR="00544B3B">
        <w:t>t</w:t>
      </w:r>
      <w:r w:rsidR="00DD760D">
        <w:t xml:space="preserve">he </w:t>
      </w:r>
      <w:r w:rsidR="00544B3B">
        <w:t xml:space="preserve">exact origin of the </w:t>
      </w:r>
      <w:r w:rsidR="00553F6E">
        <w:t xml:space="preserve">modern guitar is debated, </w:t>
      </w:r>
      <w:r w:rsidR="000E2045">
        <w:t>the</w:t>
      </w:r>
      <w:r w:rsidR="00F52132">
        <w:t xml:space="preserve"> instrument</w:t>
      </w:r>
      <w:r w:rsidR="00796443">
        <w:t xml:space="preserve"> is </w:t>
      </w:r>
      <w:r w:rsidR="00AA3DA4">
        <w:t>already mentioned</w:t>
      </w:r>
      <w:r w:rsidR="000B5911">
        <w:t xml:space="preserve"> in the Bible</w:t>
      </w:r>
      <w:r w:rsidR="000E2045">
        <w:t>, and</w:t>
      </w:r>
      <w:r w:rsidR="005C4A3C">
        <w:t xml:space="preserve"> it</w:t>
      </w:r>
      <w:r w:rsidR="00AD185D">
        <w:t xml:space="preserve"> can be traced back to </w:t>
      </w:r>
      <w:r w:rsidR="00591563">
        <w:t xml:space="preserve">the </w:t>
      </w:r>
      <w:r w:rsidR="00EF65C7">
        <w:t>G</w:t>
      </w:r>
      <w:r w:rsidR="00591563">
        <w:t xml:space="preserve">reek </w:t>
      </w:r>
      <w:r w:rsidR="007578D8">
        <w:t>k</w:t>
      </w:r>
      <w:r w:rsidR="00591563">
        <w:t>it</w:t>
      </w:r>
      <w:r w:rsidR="00912F82">
        <w:t>h</w:t>
      </w:r>
      <w:r w:rsidR="00591563">
        <w:t>ara</w:t>
      </w:r>
      <w:r w:rsidR="007578D8">
        <w:t xml:space="preserve"> </w:t>
      </w:r>
      <w:proofErr w:type="spellStart"/>
      <w:r w:rsidR="00912F82" w:rsidRPr="00912F82">
        <w:rPr>
          <w:b/>
          <w:bCs/>
        </w:rPr>
        <w:t>κιθάρ</w:t>
      </w:r>
      <w:proofErr w:type="spellEnd"/>
      <w:r w:rsidR="00912F82" w:rsidRPr="00912F82">
        <w:rPr>
          <w:b/>
          <w:bCs/>
        </w:rPr>
        <w:t>α</w:t>
      </w:r>
      <w:r w:rsidR="00EF65C7">
        <w:t xml:space="preserve"> </w:t>
      </w:r>
      <w:r w:rsidR="000E2045">
        <w:t>or</w:t>
      </w:r>
      <w:r w:rsidR="00591563">
        <w:t xml:space="preserve"> </w:t>
      </w:r>
      <w:r w:rsidR="00EF65C7">
        <w:t>A</w:t>
      </w:r>
      <w:r w:rsidR="00591563">
        <w:t xml:space="preserve">rabic </w:t>
      </w:r>
      <w:proofErr w:type="spellStart"/>
      <w:r w:rsidR="007578D8">
        <w:t>q</w:t>
      </w:r>
      <w:r w:rsidR="00591563">
        <w:t>ithara</w:t>
      </w:r>
      <w:r w:rsidR="007578D8">
        <w:t>h</w:t>
      </w:r>
      <w:proofErr w:type="spellEnd"/>
      <w:r w:rsidR="00EF65C7">
        <w:t xml:space="preserve"> </w:t>
      </w:r>
      <w:r w:rsidR="00EF65C7" w:rsidRPr="00680DE9">
        <w:rPr>
          <w:b/>
          <w:bCs/>
          <w:rtl/>
        </w:rPr>
        <w:t>قيثارة</w:t>
      </w:r>
      <w:r w:rsidR="00591563">
        <w:t xml:space="preserve"> wor</w:t>
      </w:r>
      <w:r w:rsidR="00EF65C7">
        <w:t>ds.</w:t>
      </w:r>
      <w:r w:rsidR="00EB4B65">
        <w:t xml:space="preserve"> </w:t>
      </w:r>
      <w:r w:rsidR="005F20D9">
        <w:t xml:space="preserve">By </w:t>
      </w:r>
      <w:r w:rsidR="008A6A6A">
        <w:t>the 17</w:t>
      </w:r>
      <w:r w:rsidR="008A6A6A" w:rsidRPr="008A6A6A">
        <w:rPr>
          <w:vertAlign w:val="superscript"/>
        </w:rPr>
        <w:t>th</w:t>
      </w:r>
      <w:r w:rsidR="008A6A6A">
        <w:t xml:space="preserve"> century</w:t>
      </w:r>
      <w:r w:rsidR="005F20D9">
        <w:t>,</w:t>
      </w:r>
      <w:r w:rsidR="00A935C8">
        <w:t xml:space="preserve"> </w:t>
      </w:r>
      <w:r w:rsidR="00E06806">
        <w:t xml:space="preserve">it </w:t>
      </w:r>
      <w:r w:rsidR="00B27679">
        <w:t>bec</w:t>
      </w:r>
      <w:r w:rsidR="00A935C8">
        <w:t>a</w:t>
      </w:r>
      <w:r w:rsidR="00B27679">
        <w:t>me</w:t>
      </w:r>
      <w:r w:rsidR="005F20D9">
        <w:t xml:space="preserve"> </w:t>
      </w:r>
      <w:r w:rsidR="00C17A27">
        <w:t>popular</w:t>
      </w:r>
      <w:r w:rsidR="00CF048B">
        <w:t xml:space="preserve"> </w:t>
      </w:r>
      <w:r w:rsidR="00FE7C45">
        <w:t xml:space="preserve">among </w:t>
      </w:r>
      <w:r w:rsidR="00CF048B">
        <w:t>amateur</w:t>
      </w:r>
      <w:r w:rsidR="00FE7C45">
        <w:t>s</w:t>
      </w:r>
      <w:r w:rsidR="009E2C20">
        <w:t>. W</w:t>
      </w:r>
      <w:r w:rsidR="003506AA">
        <w:t>ith</w:t>
      </w:r>
      <w:r w:rsidR="005D03C0">
        <w:t xml:space="preserve"> the</w:t>
      </w:r>
      <w:r w:rsidR="00A52322">
        <w:t xml:space="preserve"> advent </w:t>
      </w:r>
      <w:r w:rsidR="005C044A">
        <w:t xml:space="preserve">of the jazz age, </w:t>
      </w:r>
      <w:r w:rsidR="00A52322">
        <w:t>the electric guitar</w:t>
      </w:r>
      <w:r w:rsidR="009E2C20">
        <w:t>'s success</w:t>
      </w:r>
      <w:r w:rsidR="00E10A59">
        <w:t xml:space="preserve"> </w:t>
      </w:r>
      <w:r w:rsidR="00A20C13">
        <w:t>elevated</w:t>
      </w:r>
      <w:r w:rsidR="007809C5">
        <w:t xml:space="preserve"> </w:t>
      </w:r>
      <w:r w:rsidR="00A652E7">
        <w:t xml:space="preserve">its </w:t>
      </w:r>
      <w:r w:rsidR="007837EA">
        <w:t xml:space="preserve">status </w:t>
      </w:r>
      <w:r w:rsidR="00A652E7">
        <w:t xml:space="preserve">to become </w:t>
      </w:r>
      <w:r w:rsidR="007809C5">
        <w:t>the instrument of virtuosos and rock stars.</w:t>
      </w:r>
      <w:r w:rsidR="003506AA">
        <w:t xml:space="preserve"> </w:t>
      </w:r>
      <w:r w:rsidR="00EB5F44">
        <w:t xml:space="preserve">However, </w:t>
      </w:r>
      <w:r w:rsidR="00583AB5">
        <w:t xml:space="preserve">this is not the final step </w:t>
      </w:r>
      <w:r w:rsidR="0081239D">
        <w:t>on</w:t>
      </w:r>
      <w:r w:rsidR="00583AB5">
        <w:t xml:space="preserve"> the guitar</w:t>
      </w:r>
      <w:r w:rsidR="002463C0">
        <w:t>'s</w:t>
      </w:r>
      <w:r w:rsidR="00517BE2">
        <w:t xml:space="preserve"> evolution ladder</w:t>
      </w:r>
      <w:r w:rsidR="00583AB5">
        <w:t xml:space="preserve">. </w:t>
      </w:r>
      <w:r w:rsidR="00956D15">
        <w:t>The m</w:t>
      </w:r>
      <w:r w:rsidR="00A066F6">
        <w:t xml:space="preserve">odern digital </w:t>
      </w:r>
      <w:r w:rsidR="00956D15">
        <w:t>era</w:t>
      </w:r>
      <w:r w:rsidR="00517BE2">
        <w:t xml:space="preserve"> open</w:t>
      </w:r>
      <w:r w:rsidR="0030286F">
        <w:t>ed</w:t>
      </w:r>
      <w:r w:rsidR="00A066F6">
        <w:t xml:space="preserve"> </w:t>
      </w:r>
      <w:r w:rsidR="00176FCA">
        <w:t>opportunities</w:t>
      </w:r>
      <w:r w:rsidR="007E51EA">
        <w:t xml:space="preserve"> to </w:t>
      </w:r>
      <w:r w:rsidR="00C0560F">
        <w:t>combine</w:t>
      </w:r>
      <w:r w:rsidR="00191643">
        <w:t xml:space="preserve"> </w:t>
      </w:r>
      <w:r w:rsidR="00A80736">
        <w:t>the latest</w:t>
      </w:r>
      <w:r w:rsidR="00191643">
        <w:t xml:space="preserve"> </w:t>
      </w:r>
      <w:r w:rsidR="00A80736">
        <w:t xml:space="preserve">technology </w:t>
      </w:r>
      <w:r w:rsidR="005E1BD5">
        <w:t>with</w:t>
      </w:r>
      <w:r w:rsidR="00E53B5C">
        <w:t xml:space="preserve"> musical skills</w:t>
      </w:r>
      <w:r w:rsidR="00334F18">
        <w:t>.</w:t>
      </w:r>
      <w:r w:rsidR="00A5423A">
        <w:t xml:space="preserve"> </w:t>
      </w:r>
      <w:r w:rsidR="00615FFD">
        <w:t>T</w:t>
      </w:r>
      <w:r w:rsidR="00A5423A">
        <w:t>his project</w:t>
      </w:r>
      <w:r w:rsidR="00B33395">
        <w:t>'</w:t>
      </w:r>
      <w:r w:rsidR="00A156CE">
        <w:t xml:space="preserve">s goal is </w:t>
      </w:r>
      <w:r w:rsidR="007D3C24">
        <w:t xml:space="preserve">to </w:t>
      </w:r>
      <w:r w:rsidR="00F51FC4">
        <w:t>bring</w:t>
      </w:r>
      <w:r w:rsidR="006851FB">
        <w:t xml:space="preserve"> </w:t>
      </w:r>
      <w:r w:rsidR="00A80736">
        <w:t>digital</w:t>
      </w:r>
      <w:r w:rsidR="008D407E">
        <w:t xml:space="preserve"> techn</w:t>
      </w:r>
      <w:r w:rsidR="0037434A">
        <w:t>ol</w:t>
      </w:r>
      <w:r w:rsidR="008D407E">
        <w:t>ogy,</w:t>
      </w:r>
      <w:r w:rsidR="005D0993">
        <w:t xml:space="preserve"> </w:t>
      </w:r>
      <w:r w:rsidR="00207FFA">
        <w:t xml:space="preserve">musical </w:t>
      </w:r>
      <w:r w:rsidR="005D0993">
        <w:t>entertainment</w:t>
      </w:r>
      <w:r w:rsidR="00EC3627">
        <w:t>,</w:t>
      </w:r>
      <w:r w:rsidR="0037434A">
        <w:t xml:space="preserve"> and</w:t>
      </w:r>
      <w:r w:rsidR="008B38C5">
        <w:t xml:space="preserve"> education</w:t>
      </w:r>
      <w:r w:rsidR="00F51FC4">
        <w:t xml:space="preserve"> under the same roof</w:t>
      </w:r>
      <w:r w:rsidR="00BE483F">
        <w:t>.</w:t>
      </w:r>
    </w:p>
    <w:p w14:paraId="63EBA850" w14:textId="77777777" w:rsidR="00081602" w:rsidRPr="00081602" w:rsidRDefault="00081602" w:rsidP="00130E4D"/>
    <w:p w14:paraId="5ECF3D99" w14:textId="23AC3BA7" w:rsidR="00EE3E4C" w:rsidRDefault="00025986" w:rsidP="00130E4D">
      <w:pPr>
        <w:pStyle w:val="Heading2"/>
      </w:pPr>
      <w:bookmarkStart w:id="1" w:name="_Toc116042635"/>
      <w:r>
        <w:t xml:space="preserve">1.1 | </w:t>
      </w:r>
      <w:r w:rsidR="00AB38FE">
        <w:t>Inspirat</w:t>
      </w:r>
      <w:r w:rsidR="00FB3EFF">
        <w:t>i</w:t>
      </w:r>
      <w:r w:rsidR="00AB38FE">
        <w:t>o</w:t>
      </w:r>
      <w:r w:rsidR="00FB3EFF">
        <w:t>n</w:t>
      </w:r>
      <w:bookmarkEnd w:id="1"/>
    </w:p>
    <w:p w14:paraId="1E0387DF" w14:textId="77777777" w:rsidR="00EC1FFC" w:rsidRDefault="00EC1FFC" w:rsidP="00130E4D"/>
    <w:p w14:paraId="07E8DCC9" w14:textId="29AAB442" w:rsidR="005737A8" w:rsidRDefault="00461DED" w:rsidP="00130E4D">
      <w:r>
        <w:t>I hold in my hand my old buddy</w:t>
      </w:r>
      <w:r w:rsidR="00636C28">
        <w:t>, Gabriel's</w:t>
      </w:r>
      <w:r>
        <w:t xml:space="preserve"> Guitar Hero.</w:t>
      </w:r>
      <w:r w:rsidR="00A40FB2">
        <w:t xml:space="preserve"> Again,</w:t>
      </w:r>
      <w:r>
        <w:t xml:space="preserve"> </w:t>
      </w:r>
      <w:r w:rsidR="00146250">
        <w:t>I am ready</w:t>
      </w:r>
      <w:r w:rsidR="00E04D46">
        <w:t xml:space="preserve"> for the next round</w:t>
      </w:r>
      <w:r w:rsidR="00A40FB2">
        <w:t>;</w:t>
      </w:r>
      <w:r w:rsidR="00EE6994">
        <w:t xml:space="preserve"> this time </w:t>
      </w:r>
      <w:r w:rsidR="000850B9">
        <w:t>determined to overdo</w:t>
      </w:r>
      <w:r w:rsidR="00A64D16">
        <w:t xml:space="preserve"> his performance.</w:t>
      </w:r>
      <w:r w:rsidR="005716B6">
        <w:t xml:space="preserve"> Little did I </w:t>
      </w:r>
      <w:r w:rsidR="00F44C81">
        <w:t>suspect that</w:t>
      </w:r>
      <w:r w:rsidR="00A26C26">
        <w:t xml:space="preserve"> </w:t>
      </w:r>
      <w:r w:rsidR="00241313">
        <w:t>years of</w:t>
      </w:r>
      <w:r w:rsidR="00F44C81">
        <w:t xml:space="preserve"> </w:t>
      </w:r>
      <w:r w:rsidR="004B53FA">
        <w:t xml:space="preserve">sketchy </w:t>
      </w:r>
      <w:r w:rsidR="00E97B1C">
        <w:t>guitar practices</w:t>
      </w:r>
      <w:r w:rsidR="004016AD">
        <w:t xml:space="preserve"> on my side</w:t>
      </w:r>
      <w:r w:rsidR="00E97B1C">
        <w:t xml:space="preserve"> would not score against</w:t>
      </w:r>
      <w:r w:rsidR="004016AD">
        <w:t xml:space="preserve"> a seasoned </w:t>
      </w:r>
      <w:r w:rsidR="00643D9D">
        <w:t>hero like him.</w:t>
      </w:r>
      <w:r w:rsidR="00A40FB2">
        <w:t xml:space="preserve"> </w:t>
      </w:r>
      <w:r w:rsidR="007449F9">
        <w:t>After several failed attempt</w:t>
      </w:r>
      <w:r w:rsidR="00444307">
        <w:t>s</w:t>
      </w:r>
      <w:r w:rsidR="00976C9E">
        <w:t xml:space="preserve"> </w:t>
      </w:r>
      <w:r w:rsidR="00BA6330">
        <w:t xml:space="preserve">to show off my talent, </w:t>
      </w:r>
      <w:r w:rsidR="009C19DD">
        <w:t>he</w:t>
      </w:r>
      <w:r w:rsidR="00976C9E">
        <w:t xml:space="preserve"> concluded that</w:t>
      </w:r>
      <w:r w:rsidR="009C19DD">
        <w:t xml:space="preserve"> </w:t>
      </w:r>
      <w:r w:rsidR="007B25A3">
        <w:t xml:space="preserve">even though </w:t>
      </w:r>
      <w:proofErr w:type="gramStart"/>
      <w:r w:rsidR="000E546D">
        <w:t>I  had</w:t>
      </w:r>
      <w:proofErr w:type="gramEnd"/>
      <w:r w:rsidR="000E546D">
        <w:t xml:space="preserve"> </w:t>
      </w:r>
      <w:r w:rsidR="00846690">
        <w:t xml:space="preserve">guitar </w:t>
      </w:r>
      <w:r w:rsidR="00945A3D">
        <w:t>experience</w:t>
      </w:r>
      <w:r w:rsidR="00EE2E35">
        <w:t xml:space="preserve">, </w:t>
      </w:r>
      <w:r w:rsidR="00846690">
        <w:t>rhythm sense</w:t>
      </w:r>
      <w:r w:rsidR="00EC3627">
        <w:t>,</w:t>
      </w:r>
      <w:r w:rsidR="003A33FB">
        <w:t xml:space="preserve"> </w:t>
      </w:r>
      <w:r w:rsidR="00846690">
        <w:t>and some</w:t>
      </w:r>
      <w:r w:rsidR="003A33FB">
        <w:t xml:space="preserve"> music</w:t>
      </w:r>
      <w:r w:rsidR="00846690">
        <w:t xml:space="preserve"> theory in </w:t>
      </w:r>
      <w:r w:rsidR="004406B4">
        <w:t>my pocket,</w:t>
      </w:r>
      <w:r w:rsidR="003A33FB">
        <w:t xml:space="preserve"> </w:t>
      </w:r>
      <w:r w:rsidR="004406B4">
        <w:t xml:space="preserve">my chances of winning </w:t>
      </w:r>
      <w:r w:rsidR="00570BCF">
        <w:t xml:space="preserve">against him </w:t>
      </w:r>
      <w:r w:rsidR="004406B4">
        <w:t>were astronomical as a first-timer</w:t>
      </w:r>
      <w:r w:rsidR="00986465">
        <w:t>.</w:t>
      </w:r>
    </w:p>
    <w:p w14:paraId="314C7B2E" w14:textId="77777777" w:rsidR="00627C4C" w:rsidRDefault="00627C4C" w:rsidP="00130E4D"/>
    <w:p w14:paraId="3A121268" w14:textId="4AB501C1" w:rsidR="00987E77" w:rsidRDefault="001B3119" w:rsidP="00130E4D">
      <w:r>
        <w:t xml:space="preserve">How about him, I asked myself, </w:t>
      </w:r>
      <w:r w:rsidR="00BB1597">
        <w:t xml:space="preserve">what </w:t>
      </w:r>
      <w:r w:rsidR="00EE2E35">
        <w:t xml:space="preserve">type of guitarist </w:t>
      </w:r>
      <w:r w:rsidR="001866E9">
        <w:t>would he</w:t>
      </w:r>
      <w:r w:rsidR="00EE2E35">
        <w:t xml:space="preserve"> make, </w:t>
      </w:r>
      <w:r w:rsidR="00113620">
        <w:t>with all those</w:t>
      </w:r>
      <w:r w:rsidR="00BB1597">
        <w:t xml:space="preserve"> </w:t>
      </w:r>
      <w:r w:rsidR="00EE2663">
        <w:t>hours</w:t>
      </w:r>
      <w:r w:rsidR="001866E9">
        <w:t xml:space="preserve"> of playing the virtual guitar console? </w:t>
      </w:r>
      <w:r w:rsidR="00375D13">
        <w:t>The answer came weeks later when he visited me, and I handed him my electric guitar</w:t>
      </w:r>
      <w:r w:rsidR="00A94437">
        <w:t xml:space="preserve"> and taught him</w:t>
      </w:r>
      <w:r w:rsidR="00082C5B">
        <w:t xml:space="preserve"> the intro of a song I knew he liked</w:t>
      </w:r>
      <w:r w:rsidR="00375D13">
        <w:t>.</w:t>
      </w:r>
      <w:r w:rsidR="00163341">
        <w:t xml:space="preserve"> Soon enough, he could play </w:t>
      </w:r>
      <w:r w:rsidR="00BE6592">
        <w:t>a</w:t>
      </w:r>
      <w:r w:rsidR="00163341">
        <w:t xml:space="preserve"> simple </w:t>
      </w:r>
      <w:r w:rsidR="000B22E3">
        <w:t>piece</w:t>
      </w:r>
      <w:r w:rsidR="00163341">
        <w:t xml:space="preserve"> surprisingly well</w:t>
      </w:r>
      <w:r w:rsidR="00A94437">
        <w:t>,</w:t>
      </w:r>
      <w:r w:rsidR="00163341">
        <w:t xml:space="preserve"> though</w:t>
      </w:r>
      <w:r w:rsidR="000B22E3">
        <w:t>.</w:t>
      </w:r>
      <w:r w:rsidR="00012EAF">
        <w:t xml:space="preserve"> So, I asked him. </w:t>
      </w:r>
    </w:p>
    <w:p w14:paraId="7582D4DD" w14:textId="038E3471" w:rsidR="00E83469" w:rsidRDefault="00987E77" w:rsidP="00130E4D">
      <w:r>
        <w:t>-</w:t>
      </w:r>
      <w:r w:rsidR="0086605F">
        <w:t xml:space="preserve"> </w:t>
      </w:r>
      <w:r w:rsidR="00012EAF">
        <w:t>Why do you waste</w:t>
      </w:r>
      <w:r w:rsidR="002072ED">
        <w:t xml:space="preserve"> your time</w:t>
      </w:r>
      <w:r w:rsidR="00254A3C">
        <w:t xml:space="preserve"> practi</w:t>
      </w:r>
      <w:r w:rsidR="00655335">
        <w:t>s</w:t>
      </w:r>
      <w:r w:rsidR="00254A3C">
        <w:t>ing a</w:t>
      </w:r>
      <w:r w:rsidR="00655335">
        <w:t>n imaginary instrument? You</w:t>
      </w:r>
      <w:r>
        <w:t>'</w:t>
      </w:r>
      <w:r w:rsidR="00655335">
        <w:t>d be</w:t>
      </w:r>
      <w:r w:rsidR="0086605F">
        <w:t>come</w:t>
      </w:r>
      <w:r w:rsidR="00655335">
        <w:t xml:space="preserve"> a</w:t>
      </w:r>
      <w:r>
        <w:t xml:space="preserve"> great guitarist by this time.</w:t>
      </w:r>
    </w:p>
    <w:p w14:paraId="56479556" w14:textId="741E82F3" w:rsidR="0086605F" w:rsidRDefault="0086605F" w:rsidP="00130E4D">
      <w:r>
        <w:t xml:space="preserve">- </w:t>
      </w:r>
      <w:r w:rsidR="00D16F7C">
        <w:t>You'll see me playing when they invent guitar</w:t>
      </w:r>
      <w:r w:rsidR="006564C0">
        <w:t>s</w:t>
      </w:r>
      <w:r w:rsidR="00D16F7C">
        <w:t xml:space="preserve"> for the console</w:t>
      </w:r>
      <w:r w:rsidR="00BE34AA">
        <w:t>.</w:t>
      </w:r>
      <w:r w:rsidR="00772D35">
        <w:t xml:space="preserve"> – He answered with a smirk on his face.</w:t>
      </w:r>
    </w:p>
    <w:p w14:paraId="7F0813AB" w14:textId="77777777" w:rsidR="006564C0" w:rsidRDefault="006564C0" w:rsidP="00130E4D"/>
    <w:p w14:paraId="095C1466" w14:textId="1C19E0FF" w:rsidR="005737A8" w:rsidRDefault="00264957" w:rsidP="00130E4D">
      <w:r>
        <w:t>Since</w:t>
      </w:r>
      <w:r w:rsidR="008E693D">
        <w:t xml:space="preserve"> th</w:t>
      </w:r>
      <w:r w:rsidR="00522E6F">
        <w:t>en</w:t>
      </w:r>
      <w:r w:rsidR="008E693D">
        <w:t xml:space="preserve">, I </w:t>
      </w:r>
      <w:r w:rsidR="00A26E99">
        <w:t>ha</w:t>
      </w:r>
      <w:r>
        <w:t>ve</w:t>
      </w:r>
      <w:r w:rsidR="00A26E99">
        <w:t xml:space="preserve"> been</w:t>
      </w:r>
      <w:r w:rsidR="001A67C3">
        <w:t xml:space="preserve"> thinking about</w:t>
      </w:r>
      <w:r w:rsidR="00EF084F">
        <w:t xml:space="preserve"> the wasted talent </w:t>
      </w:r>
      <w:r w:rsidR="00A26E99">
        <w:t>playing on five plastic buttons</w:t>
      </w:r>
      <w:r>
        <w:t xml:space="preserve"> </w:t>
      </w:r>
      <w:r w:rsidR="00522E6F">
        <w:t xml:space="preserve">and a </w:t>
      </w:r>
      <w:r w:rsidR="00506766">
        <w:t xml:space="preserve">strum </w:t>
      </w:r>
      <w:r w:rsidR="00E760F3">
        <w:t>bar</w:t>
      </w:r>
      <w:r>
        <w:t>.</w:t>
      </w:r>
      <w:r w:rsidR="00506766">
        <w:t xml:space="preserve"> If I </w:t>
      </w:r>
      <w:r w:rsidR="007C1B00">
        <w:t>could</w:t>
      </w:r>
      <w:r w:rsidR="00506766">
        <w:t xml:space="preserve"> create </w:t>
      </w:r>
      <w:r w:rsidR="004B074B">
        <w:t xml:space="preserve">a </w:t>
      </w:r>
      <w:r w:rsidR="009C245B">
        <w:t xml:space="preserve">lightweight </w:t>
      </w:r>
      <w:r w:rsidR="004B074B">
        <w:t>device</w:t>
      </w:r>
      <w:r w:rsidR="009A28C1">
        <w:t xml:space="preserve"> that</w:t>
      </w:r>
      <w:r w:rsidR="007C1B00">
        <w:t xml:space="preserve"> resembles </w:t>
      </w:r>
      <w:r w:rsidR="004B074B">
        <w:t>an</w:t>
      </w:r>
      <w:r w:rsidR="007C1B00">
        <w:t xml:space="preserve"> actual</w:t>
      </w:r>
      <w:r w:rsidR="004B074B">
        <w:t xml:space="preserve"> guitar</w:t>
      </w:r>
      <w:r w:rsidR="00427F4A">
        <w:t xml:space="preserve">, I would be able to </w:t>
      </w:r>
      <w:r w:rsidR="00FB6015">
        <w:t>develop</w:t>
      </w:r>
      <w:r w:rsidR="00427F4A">
        <w:t xml:space="preserve"> an online interface that is </w:t>
      </w:r>
      <w:r w:rsidR="00A3212F">
        <w:t>fre</w:t>
      </w:r>
      <w:r w:rsidR="00432C3A">
        <w:t>e,</w:t>
      </w:r>
      <w:r w:rsidR="00A3212F">
        <w:t xml:space="preserve"> </w:t>
      </w:r>
      <w:r w:rsidR="00427F4A">
        <w:t>available for everyone</w:t>
      </w:r>
      <w:r w:rsidR="0083288D">
        <w:t>,</w:t>
      </w:r>
      <w:r w:rsidR="00432C3A">
        <w:t xml:space="preserve"> vendor</w:t>
      </w:r>
      <w:r w:rsidR="004247FB">
        <w:t>-</w:t>
      </w:r>
      <w:r w:rsidR="00432C3A">
        <w:t>independent,</w:t>
      </w:r>
      <w:r w:rsidR="0083288D">
        <w:t xml:space="preserve"> </w:t>
      </w:r>
      <w:r w:rsidR="001C76E5">
        <w:t xml:space="preserve">and </w:t>
      </w:r>
      <w:r w:rsidR="00236E1F">
        <w:t>educational</w:t>
      </w:r>
      <w:r w:rsidR="001C76E5">
        <w:t xml:space="preserve">. I am </w:t>
      </w:r>
      <w:r w:rsidR="00F416D7">
        <w:t xml:space="preserve">confident </w:t>
      </w:r>
      <w:r w:rsidR="00A76EF5">
        <w:t>it would be at least as attractive an</w:t>
      </w:r>
      <w:r w:rsidR="00236E1F">
        <w:t xml:space="preserve"> entertainment </w:t>
      </w:r>
      <w:r w:rsidR="008F61A9">
        <w:t>option as</w:t>
      </w:r>
      <w:r w:rsidR="00236E1F">
        <w:t xml:space="preserve"> playing Guitar Hero</w:t>
      </w:r>
      <w:r w:rsidR="004B074B">
        <w:t>.</w:t>
      </w:r>
      <w:r w:rsidR="00A3212F">
        <w:t xml:space="preserve"> </w:t>
      </w:r>
      <w:r w:rsidR="00801F0A">
        <w:t>Well, the time has come</w:t>
      </w:r>
      <w:r w:rsidR="00C56A43">
        <w:t xml:space="preserve"> </w:t>
      </w:r>
      <w:r w:rsidR="005F534F">
        <w:t xml:space="preserve">to </w:t>
      </w:r>
      <w:r w:rsidR="009227CC">
        <w:t xml:space="preserve">wipe off </w:t>
      </w:r>
      <w:r w:rsidR="00FC52FE">
        <w:t>the</w:t>
      </w:r>
      <w:r w:rsidR="009227CC">
        <w:t xml:space="preserve"> smirk</w:t>
      </w:r>
      <w:r w:rsidR="00D61C81">
        <w:t xml:space="preserve"> from </w:t>
      </w:r>
      <w:r w:rsidR="00FC52FE">
        <w:t xml:space="preserve">Gabriel's </w:t>
      </w:r>
      <w:r w:rsidR="00D61C81">
        <w:t xml:space="preserve">face; </w:t>
      </w:r>
      <w:r w:rsidR="00FC52FE">
        <w:t>he</w:t>
      </w:r>
      <w:r w:rsidR="00D61C81">
        <w:t xml:space="preserve"> will be the first to play.</w:t>
      </w:r>
    </w:p>
    <w:p w14:paraId="66CE18E9" w14:textId="77777777" w:rsidR="005F534F" w:rsidRPr="00EC1FFC" w:rsidRDefault="005F534F" w:rsidP="00130E4D"/>
    <w:p w14:paraId="63AA7C33" w14:textId="29B55F9D" w:rsidR="00EE3E4C" w:rsidRDefault="00C429E8" w:rsidP="00130E4D">
      <w:pPr>
        <w:pStyle w:val="Heading2"/>
      </w:pPr>
      <w:bookmarkStart w:id="2" w:name="_Toc116042636"/>
      <w:r>
        <w:t>1.</w:t>
      </w:r>
      <w:r w:rsidR="00E60697">
        <w:t>2</w:t>
      </w:r>
      <w:r w:rsidR="00EE22B3">
        <w:t>.</w:t>
      </w:r>
      <w:r>
        <w:t xml:space="preserve"> | </w:t>
      </w:r>
      <w:bookmarkEnd w:id="2"/>
      <w:proofErr w:type="gramStart"/>
      <w:r w:rsidR="00135D9A">
        <w:t>Setting  Up</w:t>
      </w:r>
      <w:proofErr w:type="gramEnd"/>
      <w:r w:rsidR="00135D9A">
        <w:t xml:space="preserve"> Aim and Objectives</w:t>
      </w:r>
    </w:p>
    <w:p w14:paraId="6294F80C" w14:textId="77777777" w:rsidR="00135D9A" w:rsidRDefault="00135D9A" w:rsidP="00130E4D"/>
    <w:p w14:paraId="6096AFF1" w14:textId="284F9750" w:rsidR="00545E31" w:rsidRDefault="00737E59" w:rsidP="00130E4D">
      <w:r>
        <w:t>T</w:t>
      </w:r>
      <w:r w:rsidR="005D5202">
        <w:t xml:space="preserve">o create </w:t>
      </w:r>
      <w:r w:rsidR="003C188B">
        <w:t>a</w:t>
      </w:r>
      <w:r w:rsidR="005D5202">
        <w:t xml:space="preserve"> </w:t>
      </w:r>
      <w:r w:rsidR="003C188B">
        <w:t>bespoke</w:t>
      </w:r>
      <w:r w:rsidR="005D5202">
        <w:t xml:space="preserve"> </w:t>
      </w:r>
      <w:r w:rsidR="009600BD">
        <w:t xml:space="preserve">and successful </w:t>
      </w:r>
      <w:r w:rsidR="00F35AD2">
        <w:t xml:space="preserve">entertainment </w:t>
      </w:r>
      <w:r w:rsidR="004F5A06">
        <w:t xml:space="preserve">or educational </w:t>
      </w:r>
      <w:r w:rsidR="005D5202">
        <w:t xml:space="preserve">product, </w:t>
      </w:r>
      <w:r w:rsidR="003C188B">
        <w:t>one</w:t>
      </w:r>
      <w:r w:rsidR="005D5202">
        <w:t xml:space="preserve"> </w:t>
      </w:r>
      <w:r>
        <w:t>must set</w:t>
      </w:r>
      <w:r w:rsidR="005D5202">
        <w:t xml:space="preserve"> </w:t>
      </w:r>
      <w:r w:rsidR="00B5379A">
        <w:t>themselves apart from the crowd</w:t>
      </w:r>
      <w:r w:rsidR="009600BD">
        <w:t xml:space="preserve"> and clarify the </w:t>
      </w:r>
      <w:r w:rsidR="00727379">
        <w:t>aim and objectives of the project</w:t>
      </w:r>
      <w:r w:rsidR="00EB4BFF">
        <w:t xml:space="preserve"> in reflection</w:t>
      </w:r>
      <w:r w:rsidR="00DA1220">
        <w:t xml:space="preserve"> of </w:t>
      </w:r>
      <w:r w:rsidR="00825658">
        <w:t>the existing market</w:t>
      </w:r>
      <w:r w:rsidR="00B5379A">
        <w:t xml:space="preserve">. </w:t>
      </w:r>
      <w:r w:rsidR="00727379">
        <w:t>Hence</w:t>
      </w:r>
      <w:r w:rsidR="005F64A0">
        <w:t>,</w:t>
      </w:r>
      <w:r w:rsidR="00C15E61">
        <w:t xml:space="preserve"> </w:t>
      </w:r>
      <w:r w:rsidR="00224896">
        <w:t xml:space="preserve">before proceeding to </w:t>
      </w:r>
      <w:r w:rsidR="0017032A">
        <w:t xml:space="preserve">any </w:t>
      </w:r>
      <w:r w:rsidR="00224896">
        <w:t xml:space="preserve">project specification, </w:t>
      </w:r>
      <w:r w:rsidR="00C15E61">
        <w:t xml:space="preserve">we must </w:t>
      </w:r>
      <w:r w:rsidR="00356688">
        <w:t>explore</w:t>
      </w:r>
      <w:r w:rsidR="00A95FA5">
        <w:t xml:space="preserve"> </w:t>
      </w:r>
      <w:r w:rsidR="00356688">
        <w:t xml:space="preserve">the </w:t>
      </w:r>
      <w:r w:rsidR="00A95FA5">
        <w:t>current</w:t>
      </w:r>
      <w:r w:rsidR="00A02FC0">
        <w:t xml:space="preserve"> </w:t>
      </w:r>
      <w:r w:rsidR="00A95FA5">
        <w:t>gaming and musical entertainment devices</w:t>
      </w:r>
      <w:r w:rsidR="00A02FC0">
        <w:t xml:space="preserve"> that might be</w:t>
      </w:r>
      <w:r w:rsidR="00AE6E32">
        <w:t xml:space="preserve"> relevant to the project</w:t>
      </w:r>
      <w:r w:rsidR="0012529A">
        <w:t>.</w:t>
      </w:r>
      <w:r w:rsidR="00176DC0">
        <w:t xml:space="preserve"> </w:t>
      </w:r>
      <w:proofErr w:type="gramStart"/>
      <w:r w:rsidR="004C04C8">
        <w:t xml:space="preserve">A </w:t>
      </w:r>
      <w:r w:rsidR="00176DC0">
        <w:t xml:space="preserve">brief </w:t>
      </w:r>
      <w:r w:rsidR="006F11C4">
        <w:t xml:space="preserve">precautionary </w:t>
      </w:r>
      <w:r w:rsidR="00176DC0">
        <w:t>research</w:t>
      </w:r>
      <w:proofErr w:type="gramEnd"/>
      <w:r w:rsidR="00176DC0">
        <w:t xml:space="preserve"> will prevent us from </w:t>
      </w:r>
      <w:r w:rsidR="00E60C47">
        <w:t>re</w:t>
      </w:r>
      <w:r w:rsidR="00176DC0">
        <w:t xml:space="preserve">inventing </w:t>
      </w:r>
      <w:r w:rsidR="00E60C47">
        <w:t xml:space="preserve">the wheel and </w:t>
      </w:r>
      <w:r w:rsidR="00C47E6C">
        <w:t xml:space="preserve">will </w:t>
      </w:r>
      <w:r w:rsidR="00F95436">
        <w:t>refin</w:t>
      </w:r>
      <w:r w:rsidR="00124FC2">
        <w:t>e</w:t>
      </w:r>
      <w:r w:rsidR="006F11C4">
        <w:t xml:space="preserve"> the </w:t>
      </w:r>
      <w:r w:rsidR="00F95436">
        <w:t>project</w:t>
      </w:r>
      <w:r w:rsidR="00124FC2">
        <w:t>'</w:t>
      </w:r>
      <w:r w:rsidR="00F95436">
        <w:t xml:space="preserve">s </w:t>
      </w:r>
      <w:r w:rsidR="005F12C6">
        <w:t>outline</w:t>
      </w:r>
      <w:r w:rsidR="00AE6E32">
        <w:t xml:space="preserve"> more accurately</w:t>
      </w:r>
      <w:r w:rsidR="00F95436">
        <w:t>.</w:t>
      </w:r>
    </w:p>
    <w:p w14:paraId="6BC38445" w14:textId="77777777" w:rsidR="00545E31" w:rsidRPr="00135D9A" w:rsidRDefault="00545E31" w:rsidP="00130E4D"/>
    <w:p w14:paraId="742389D8" w14:textId="2E27B77E" w:rsidR="00E04054" w:rsidRDefault="00F34DE3" w:rsidP="00130E4D">
      <w:pPr>
        <w:pStyle w:val="Heading3"/>
      </w:pPr>
      <w:bookmarkStart w:id="3" w:name="_Toc116042637"/>
      <w:r>
        <w:t>1.2.1. | Existing Technologies</w:t>
      </w:r>
      <w:bookmarkEnd w:id="3"/>
    </w:p>
    <w:p w14:paraId="336F3BE8" w14:textId="77777777" w:rsidR="00C47E6C" w:rsidRDefault="00C47E6C" w:rsidP="00130E4D"/>
    <w:p w14:paraId="687C0D4C" w14:textId="7BD68C0F" w:rsidR="00663114" w:rsidRPr="00885CCB" w:rsidRDefault="00885CCB" w:rsidP="00130E4D">
      <w:pPr>
        <w:rPr>
          <w:b/>
          <w:bCs/>
        </w:rPr>
      </w:pPr>
      <w:r w:rsidRPr="00885CCB">
        <w:rPr>
          <w:b/>
          <w:bCs/>
        </w:rPr>
        <w:t>Guitar Hero</w:t>
      </w:r>
    </w:p>
    <w:p w14:paraId="562F93D0" w14:textId="117DB2B6" w:rsidR="005E124A" w:rsidRDefault="00133702" w:rsidP="00130E4D">
      <w:r>
        <w:t xml:space="preserve">As this </w:t>
      </w:r>
      <w:r w:rsidR="00537553">
        <w:t xml:space="preserve">pop culture </w:t>
      </w:r>
      <w:r w:rsidR="00213AD4">
        <w:t>phenomenon</w:t>
      </w:r>
      <w:r w:rsidR="00537553">
        <w:t xml:space="preserve"> </w:t>
      </w:r>
      <w:r w:rsidR="00162088">
        <w:t xml:space="preserve">was the </w:t>
      </w:r>
      <w:r w:rsidR="00B85C2E">
        <w:t>initial</w:t>
      </w:r>
      <w:r w:rsidR="00162088">
        <w:t xml:space="preserve"> inspiration behind </w:t>
      </w:r>
      <w:r w:rsidR="00F76D88">
        <w:t xml:space="preserve">the </w:t>
      </w:r>
      <w:r w:rsidR="00356688">
        <w:t>project</w:t>
      </w:r>
      <w:r w:rsidR="00AF2142">
        <w:t>'</w:t>
      </w:r>
      <w:r w:rsidR="00B85C2E">
        <w:t>s</w:t>
      </w:r>
      <w:r w:rsidR="00356688">
        <w:t xml:space="preserve"> </w:t>
      </w:r>
      <w:r w:rsidR="00F76D88">
        <w:t xml:space="preserve">idea, </w:t>
      </w:r>
      <w:r w:rsidR="00AE6719">
        <w:t xml:space="preserve">it might as well serve as </w:t>
      </w:r>
      <w:r w:rsidR="00AF2142">
        <w:t>a</w:t>
      </w:r>
      <w:r w:rsidR="00AE6719">
        <w:t xml:space="preserve"> perfect starting point.</w:t>
      </w:r>
      <w:r w:rsidR="00AF58CA">
        <w:t xml:space="preserve"> </w:t>
      </w:r>
      <w:proofErr w:type="spellStart"/>
      <w:r w:rsidR="005663BD">
        <w:t>Harmonix</w:t>
      </w:r>
      <w:proofErr w:type="spellEnd"/>
      <w:r w:rsidR="005663BD">
        <w:t xml:space="preserve"> Music System</w:t>
      </w:r>
      <w:r w:rsidR="00544B21">
        <w:t xml:space="preserve">, the </w:t>
      </w:r>
      <w:r w:rsidR="005663BD">
        <w:t>former</w:t>
      </w:r>
      <w:r w:rsidR="00544B21">
        <w:t xml:space="preserve"> owner</w:t>
      </w:r>
      <w:r w:rsidR="009876DF">
        <w:t xml:space="preserve"> of Guitar Hero</w:t>
      </w:r>
      <w:r w:rsidR="00544B21">
        <w:t xml:space="preserve">, </w:t>
      </w:r>
      <w:r w:rsidR="008A46F1">
        <w:t xml:space="preserve">defined </w:t>
      </w:r>
      <w:r w:rsidR="00526FCF">
        <w:t xml:space="preserve">the project </w:t>
      </w:r>
      <w:r w:rsidR="005B3824">
        <w:t>in its patent</w:t>
      </w:r>
      <w:r w:rsidR="005B3824">
        <w:t xml:space="preserve"> as "</w:t>
      </w:r>
      <w:r w:rsidR="003B54AF" w:rsidRPr="005B3824">
        <w:rPr>
          <w:i/>
          <w:iCs/>
        </w:rPr>
        <w:t xml:space="preserve">a </w:t>
      </w:r>
      <w:r w:rsidR="005A21DD" w:rsidRPr="005B3824">
        <w:rPr>
          <w:i/>
          <w:iCs/>
        </w:rPr>
        <w:t xml:space="preserve">simulated </w:t>
      </w:r>
      <w:r w:rsidR="003B54AF" w:rsidRPr="005B3824">
        <w:rPr>
          <w:i/>
          <w:iCs/>
        </w:rPr>
        <w:t>musical</w:t>
      </w:r>
      <w:r w:rsidR="005A21DD" w:rsidRPr="005B3824">
        <w:rPr>
          <w:i/>
          <w:iCs/>
        </w:rPr>
        <w:t xml:space="preserve"> instrument may be used to alter </w:t>
      </w:r>
      <w:r w:rsidR="005B3824" w:rsidRPr="005B3824">
        <w:rPr>
          <w:i/>
          <w:iCs/>
        </w:rPr>
        <w:t>the audio of a video game</w:t>
      </w:r>
      <w:r w:rsidR="001F74D9">
        <w:t>"</w:t>
      </w:r>
      <w:r w:rsidR="00547836">
        <w:t xml:space="preserve"> </w:t>
      </w:r>
      <w:r w:rsidR="007C0328">
        <w:t>(</w:t>
      </w:r>
      <w:r w:rsidR="00C1176F">
        <w:t>Eric</w:t>
      </w:r>
      <w:r w:rsidR="00686AA9">
        <w:rPr>
          <w:i/>
          <w:iCs/>
        </w:rPr>
        <w:t>, 200</w:t>
      </w:r>
      <w:r w:rsidR="00236B0D">
        <w:rPr>
          <w:i/>
          <w:iCs/>
        </w:rPr>
        <w:t>8</w:t>
      </w:r>
      <w:r w:rsidR="007C0328">
        <w:t>).</w:t>
      </w:r>
      <w:r w:rsidR="00526FCF">
        <w:t xml:space="preserve"> </w:t>
      </w:r>
      <w:r w:rsidR="004909D0">
        <w:t>It was first released in 2005 and has had several iterations since then.</w:t>
      </w:r>
      <w:r w:rsidR="003C71BA">
        <w:t xml:space="preserve"> </w:t>
      </w:r>
      <w:proofErr w:type="gramStart"/>
      <w:r w:rsidR="00654CD8">
        <w:t>The</w:t>
      </w:r>
      <w:proofErr w:type="gramEnd"/>
      <w:r w:rsidR="00654CD8">
        <w:t xml:space="preserve"> </w:t>
      </w:r>
      <w:r w:rsidR="00992313">
        <w:t xml:space="preserve">product features </w:t>
      </w:r>
      <w:r w:rsidR="00173D15">
        <w:t>five fret buttons</w:t>
      </w:r>
      <w:r w:rsidR="008608B7">
        <w:t xml:space="preserve">, a strum bar, a whammy bar, </w:t>
      </w:r>
      <w:r w:rsidR="00B31B0B">
        <w:t>and some additional control buttons relevant to Xbox</w:t>
      </w:r>
      <w:r w:rsidR="00CA6C26">
        <w:t>'</w:t>
      </w:r>
      <w:r w:rsidR="004D16A8">
        <w:t xml:space="preserve">s </w:t>
      </w:r>
      <w:r w:rsidR="00CA6C26">
        <w:t>console interface</w:t>
      </w:r>
      <w:r w:rsidR="00B31B0B">
        <w:t xml:space="preserve">. </w:t>
      </w:r>
      <w:r w:rsidR="00BA6966">
        <w:t xml:space="preserve">One of the main limitations of this console is the restricted number of fret buttons and </w:t>
      </w:r>
      <w:r w:rsidR="004D7F4A">
        <w:t>the single strum bar</w:t>
      </w:r>
      <w:r w:rsidR="00634E55">
        <w:t>, which prevents it from being used as an</w:t>
      </w:r>
      <w:r w:rsidR="003B1098">
        <w:t xml:space="preserve"> authentic</w:t>
      </w:r>
      <w:r w:rsidR="00634E55">
        <w:t xml:space="preserve"> educational device. </w:t>
      </w:r>
      <w:r w:rsidR="001626E7">
        <w:t xml:space="preserve">However, the </w:t>
      </w:r>
      <w:r w:rsidR="00E622E5">
        <w:t>product</w:t>
      </w:r>
      <w:r w:rsidR="001626E7">
        <w:t xml:space="preserve"> </w:t>
      </w:r>
      <w:r w:rsidR="00AC6AAF">
        <w:t>show</w:t>
      </w:r>
      <w:r w:rsidR="00E622E5">
        <w:t>s</w:t>
      </w:r>
      <w:r w:rsidR="00AC6AAF">
        <w:t xml:space="preserve"> several similarit</w:t>
      </w:r>
      <w:r w:rsidR="00AB05F2">
        <w:t>ies</w:t>
      </w:r>
      <w:r w:rsidR="00AC6AAF">
        <w:t xml:space="preserve"> to the project idea</w:t>
      </w:r>
      <w:r w:rsidR="00AB05F2">
        <w:t>;</w:t>
      </w:r>
      <w:r w:rsidR="00AC6AAF">
        <w:t xml:space="preserve"> t</w:t>
      </w:r>
      <w:r w:rsidR="00311606">
        <w:t xml:space="preserve">herefore, </w:t>
      </w:r>
      <w:r w:rsidR="00143263">
        <w:t>some parts of it</w:t>
      </w:r>
      <w:r w:rsidR="000E241F">
        <w:t xml:space="preserve"> might </w:t>
      </w:r>
      <w:r w:rsidR="00311606">
        <w:t>be</w:t>
      </w:r>
      <w:r w:rsidR="000E241F">
        <w:t xml:space="preserve"> </w:t>
      </w:r>
      <w:r w:rsidR="00311606">
        <w:t xml:space="preserve">a perfect blueprint for </w:t>
      </w:r>
      <w:r w:rsidR="0025468E">
        <w:t>our</w:t>
      </w:r>
      <w:r w:rsidR="00311606">
        <w:t xml:space="preserve"> hardware</w:t>
      </w:r>
      <w:r w:rsidR="0025468E">
        <w:t xml:space="preserve"> prototype</w:t>
      </w:r>
      <w:r w:rsidR="00311606">
        <w:t>, such as</w:t>
      </w:r>
      <w:r w:rsidR="00723366">
        <w:t xml:space="preserve"> its hollow</w:t>
      </w:r>
      <w:r w:rsidR="0025468E">
        <w:t>, emptied</w:t>
      </w:r>
      <w:r w:rsidR="00723366">
        <w:t xml:space="preserve"> body.</w:t>
      </w:r>
    </w:p>
    <w:p w14:paraId="7FB225CE" w14:textId="77777777" w:rsidR="00B1025B" w:rsidRDefault="00B1025B" w:rsidP="00130E4D">
      <w:pPr>
        <w:keepNext/>
        <w:jc w:val="center"/>
      </w:pPr>
      <w:r w:rsidRPr="003A7A5F">
        <w:rPr>
          <w:b/>
          <w:bCs/>
        </w:rPr>
        <w:drawing>
          <wp:inline distT="0" distB="0" distL="0" distR="0" wp14:anchorId="5F73B67D" wp14:editId="68657713">
            <wp:extent cx="4472108" cy="2808206"/>
            <wp:effectExtent l="0" t="0" r="5080" b="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32563" cy="2846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14A7E" w14:textId="360CC868" w:rsidR="00B1025B" w:rsidRDefault="00B1025B" w:rsidP="00130E4D">
      <w:pPr>
        <w:pStyle w:val="Caption"/>
        <w:jc w:val="center"/>
      </w:pPr>
      <w:r w:rsidRPr="007E61CF">
        <w:t xml:space="preserve">Figure </w:t>
      </w:r>
      <w:r w:rsidRPr="007E61CF">
        <w:fldChar w:fldCharType="begin"/>
      </w:r>
      <w:r w:rsidRPr="007E61CF">
        <w:instrText xml:space="preserve"> SEQ Figure \* ARABIC </w:instrText>
      </w:r>
      <w:r w:rsidRPr="007E61CF">
        <w:fldChar w:fldCharType="separate"/>
      </w:r>
      <w:r w:rsidR="00227D8B">
        <w:rPr>
          <w:noProof/>
        </w:rPr>
        <w:t>1</w:t>
      </w:r>
      <w:r w:rsidRPr="007E61CF">
        <w:fldChar w:fldCharType="end"/>
      </w:r>
      <w:r w:rsidRPr="007E61CF">
        <w:t>| Guitar Hero Controller Layout</w:t>
      </w:r>
      <w:r>
        <w:t xml:space="preserve"> </w:t>
      </w:r>
      <w:r w:rsidRPr="007E61CF">
        <w:rPr>
          <w:b w:val="0"/>
          <w:bCs/>
        </w:rPr>
        <w:t>(https://fccid.io/VFIBW95123805/User-Manual/Users-Manual-814804, 2022)</w:t>
      </w:r>
    </w:p>
    <w:p w14:paraId="60CDD875" w14:textId="77777777" w:rsidR="00AB05F2" w:rsidRDefault="00AB05F2" w:rsidP="00130E4D"/>
    <w:p w14:paraId="696F0ABA" w14:textId="78739A28" w:rsidR="00AB05F2" w:rsidRPr="005C092A" w:rsidRDefault="00266344" w:rsidP="00130E4D">
      <w:pPr>
        <w:rPr>
          <w:b/>
          <w:bCs/>
        </w:rPr>
      </w:pPr>
      <w:r>
        <w:rPr>
          <w:b/>
          <w:bCs/>
        </w:rPr>
        <w:t xml:space="preserve">MI </w:t>
      </w:r>
      <w:r w:rsidR="00E71818" w:rsidRPr="005C092A">
        <w:rPr>
          <w:b/>
          <w:bCs/>
        </w:rPr>
        <w:t>Digital Guitar</w:t>
      </w:r>
    </w:p>
    <w:p w14:paraId="6C824BB8" w14:textId="216D959D" w:rsidR="005C092A" w:rsidRDefault="006E6D33" w:rsidP="00130E4D">
      <w:r>
        <w:t xml:space="preserve">Numerous </w:t>
      </w:r>
      <w:r w:rsidR="00625A71">
        <w:t>products</w:t>
      </w:r>
      <w:r>
        <w:t xml:space="preserve"> </w:t>
      </w:r>
      <w:r w:rsidR="00625A71">
        <w:t>have attempted</w:t>
      </w:r>
      <w:r>
        <w:t xml:space="preserve"> to bring this acoustic instrument </w:t>
      </w:r>
      <w:r w:rsidR="00031FD6">
        <w:t>closer to</w:t>
      </w:r>
      <w:r>
        <w:t xml:space="preserve"> the digital world</w:t>
      </w:r>
      <w:r w:rsidR="00763321">
        <w:t xml:space="preserve">; thus, our project is </w:t>
      </w:r>
      <w:r w:rsidR="00625A71">
        <w:t>not a unique invention in this aspect.</w:t>
      </w:r>
      <w:r w:rsidR="009C6829">
        <w:t xml:space="preserve"> </w:t>
      </w:r>
      <w:r w:rsidR="00D93D2C">
        <w:t xml:space="preserve">One of the most prominent </w:t>
      </w:r>
      <w:proofErr w:type="gramStart"/>
      <w:r w:rsidR="00105E65">
        <w:t>technologically-enhanced</w:t>
      </w:r>
      <w:proofErr w:type="gramEnd"/>
      <w:r w:rsidR="00603FA8">
        <w:t xml:space="preserve"> instruments</w:t>
      </w:r>
      <w:r w:rsidR="00D93D2C">
        <w:t xml:space="preserve"> is</w:t>
      </w:r>
      <w:r w:rsidR="00F41625">
        <w:t xml:space="preserve"> the</w:t>
      </w:r>
      <w:r w:rsidR="00D93D2C">
        <w:t xml:space="preserve"> MI </w:t>
      </w:r>
      <w:r w:rsidR="00F41625">
        <w:t>Digital Guitar</w:t>
      </w:r>
      <w:r w:rsidR="004A18E1">
        <w:t>s from Magic Instruments</w:t>
      </w:r>
      <w:r w:rsidR="00591139">
        <w:t>, which is in a proto</w:t>
      </w:r>
      <w:r w:rsidR="00E63105">
        <w:t>typing phase</w:t>
      </w:r>
      <w:r w:rsidR="00F41625">
        <w:t>.</w:t>
      </w:r>
      <w:r w:rsidR="00DA7E6B">
        <w:t xml:space="preserve"> </w:t>
      </w:r>
      <w:r w:rsidR="00AD48F2">
        <w:t>MI</w:t>
      </w:r>
      <w:r w:rsidR="007F6565">
        <w:t xml:space="preserve"> </w:t>
      </w:r>
      <w:r w:rsidR="00E63105">
        <w:t>will have</w:t>
      </w:r>
      <w:r w:rsidR="007F6565">
        <w:t xml:space="preserve"> an excellent</w:t>
      </w:r>
      <w:r w:rsidR="004C4AD1">
        <w:t>ly smooth, modern</w:t>
      </w:r>
      <w:r w:rsidR="007F6565">
        <w:t xml:space="preserve"> design and </w:t>
      </w:r>
      <w:r w:rsidR="00E63105">
        <w:t>will be</w:t>
      </w:r>
      <w:r w:rsidR="004222D6">
        <w:t xml:space="preserve"> a stand-alone instrument </w:t>
      </w:r>
      <w:r w:rsidR="00580A92">
        <w:t xml:space="preserve">rather </w:t>
      </w:r>
      <w:r w:rsidR="004222D6">
        <w:t>than an entertainment console</w:t>
      </w:r>
      <w:r w:rsidR="00B2015D">
        <w:t xml:space="preserve"> </w:t>
      </w:r>
      <w:r w:rsidR="00CB1C35">
        <w:t xml:space="preserve">because it can be </w:t>
      </w:r>
      <w:r w:rsidR="00B2015D">
        <w:t>run on an amplifier</w:t>
      </w:r>
      <w:r w:rsidR="004222D6">
        <w:t>.</w:t>
      </w:r>
      <w:r w:rsidR="00580A92">
        <w:t xml:space="preserve"> </w:t>
      </w:r>
      <w:r w:rsidR="009777BA">
        <w:t xml:space="preserve">Among the digital devices on the market, the </w:t>
      </w:r>
      <w:r w:rsidR="00DD406D">
        <w:t>MI</w:t>
      </w:r>
      <w:r w:rsidR="00CB26AD">
        <w:t>'</w:t>
      </w:r>
      <w:r w:rsidR="00DD406D">
        <w:t xml:space="preserve">s layout resembles the most </w:t>
      </w:r>
      <w:r w:rsidR="009777BA">
        <w:t xml:space="preserve">to </w:t>
      </w:r>
      <w:r w:rsidR="003E159E">
        <w:t>an</w:t>
      </w:r>
      <w:r w:rsidR="00DD406D">
        <w:t xml:space="preserve"> actual </w:t>
      </w:r>
      <w:r w:rsidR="009777BA">
        <w:t>guitar</w:t>
      </w:r>
      <w:r w:rsidR="00CB26AD">
        <w:t xml:space="preserve"> because of its fret design and </w:t>
      </w:r>
      <w:r w:rsidR="001339DC">
        <w:lastRenderedPageBreak/>
        <w:t>built-in digital strings</w:t>
      </w:r>
      <w:r w:rsidR="00FB7E70">
        <w:t xml:space="preserve">. </w:t>
      </w:r>
      <w:r w:rsidR="0046231C">
        <w:t xml:space="preserve">Unfortunately, </w:t>
      </w:r>
      <w:r w:rsidR="008F382D">
        <w:t>the device is</w:t>
      </w:r>
      <w:r w:rsidR="00F15BD7">
        <w:t xml:space="preserve"> only meant to teach rhythm and </w:t>
      </w:r>
      <w:r w:rsidR="00266344">
        <w:t>fundamental</w:t>
      </w:r>
      <w:r w:rsidR="00F15BD7">
        <w:t xml:space="preserve"> chord progressions</w:t>
      </w:r>
      <w:r w:rsidR="00DD5E5B">
        <w:t xml:space="preserve"> and lacks </w:t>
      </w:r>
      <w:r w:rsidR="001E5AB3">
        <w:t xml:space="preserve">features </w:t>
      </w:r>
      <w:r w:rsidR="00481C0C">
        <w:t xml:space="preserve">of </w:t>
      </w:r>
      <w:proofErr w:type="gramStart"/>
      <w:r w:rsidR="00481C0C">
        <w:t>finger-style</w:t>
      </w:r>
      <w:proofErr w:type="gramEnd"/>
      <w:r w:rsidR="00481C0C">
        <w:t xml:space="preserve"> playing or riffs</w:t>
      </w:r>
      <w:r w:rsidR="00F15BD7">
        <w:t xml:space="preserve">. </w:t>
      </w:r>
      <w:r w:rsidR="00202790">
        <w:t>A</w:t>
      </w:r>
      <w:r w:rsidR="00BB59BC">
        <w:t xml:space="preserve">lthough </w:t>
      </w:r>
      <w:r w:rsidR="00F615FE">
        <w:t xml:space="preserve">the instrument </w:t>
      </w:r>
      <w:r w:rsidR="00583370">
        <w:t>is</w:t>
      </w:r>
      <w:r w:rsidR="0035660D">
        <w:t xml:space="preserve"> not </w:t>
      </w:r>
      <w:r w:rsidR="00583370">
        <w:t xml:space="preserve">in the premium </w:t>
      </w:r>
      <w:r w:rsidR="0035660D">
        <w:t xml:space="preserve">price </w:t>
      </w:r>
      <w:r w:rsidR="00583370">
        <w:t>category</w:t>
      </w:r>
      <w:r w:rsidR="00B41B64">
        <w:t xml:space="preserve">, </w:t>
      </w:r>
      <w:r w:rsidR="00374572">
        <w:t>it can cost as much as a decent</w:t>
      </w:r>
      <w:r w:rsidR="00FF2FC2">
        <w:t xml:space="preserve"> acoustic or electronic instrument</w:t>
      </w:r>
      <w:r w:rsidR="0084060A">
        <w:t>.</w:t>
      </w:r>
    </w:p>
    <w:p w14:paraId="4955E6D7" w14:textId="77777777" w:rsidR="00DA7E6B" w:rsidRDefault="00DA7E6B" w:rsidP="00130E4D"/>
    <w:p w14:paraId="5167D10E" w14:textId="77777777" w:rsidR="005A13D2" w:rsidRDefault="005A13D2" w:rsidP="00130E4D">
      <w:pPr>
        <w:keepNext/>
        <w:jc w:val="center"/>
      </w:pPr>
      <w:r w:rsidRPr="00E0080A">
        <w:rPr>
          <w:noProof/>
        </w:rPr>
        <w:drawing>
          <wp:inline distT="0" distB="0" distL="0" distR="0" wp14:anchorId="25933091" wp14:editId="20992602">
            <wp:extent cx="4733365" cy="2524974"/>
            <wp:effectExtent l="0" t="0" r="0" b="8890"/>
            <wp:docPr id="2" name="Picture 2" descr="MI Guit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I Guitar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4126" cy="2552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600469" w14:textId="1145D63E" w:rsidR="00E71818" w:rsidRDefault="005A13D2" w:rsidP="00130E4D">
      <w:pPr>
        <w:pStyle w:val="Caption"/>
        <w:jc w:val="center"/>
        <w:rPr>
          <w:b w:val="0"/>
          <w:bCs/>
        </w:rPr>
      </w:pPr>
      <w:r w:rsidRPr="007E61CF">
        <w:t xml:space="preserve">Figure </w:t>
      </w:r>
      <w:fldSimple w:instr=" SEQ Figure \* ARABIC ">
        <w:r w:rsidR="00227D8B">
          <w:rPr>
            <w:noProof/>
          </w:rPr>
          <w:t>2</w:t>
        </w:r>
      </w:fldSimple>
      <w:r w:rsidRPr="007E61CF">
        <w:t xml:space="preserve"> | </w:t>
      </w:r>
      <w:r w:rsidR="009C6829">
        <w:t xml:space="preserve">MI </w:t>
      </w:r>
      <w:r w:rsidRPr="007E61CF">
        <w:t>Digital Guitar</w:t>
      </w:r>
      <w:r w:rsidR="009C6829">
        <w:t xml:space="preserve"> Series</w:t>
      </w:r>
      <w:r>
        <w:t xml:space="preserve"> </w:t>
      </w:r>
      <w:r w:rsidRPr="007E61CF">
        <w:rPr>
          <w:b w:val="0"/>
          <w:bCs/>
        </w:rPr>
        <w:t>(</w:t>
      </w:r>
      <w:r w:rsidR="001133E0" w:rsidRPr="001133E0">
        <w:rPr>
          <w:b w:val="0"/>
          <w:bCs/>
          <w:sz w:val="22"/>
        </w:rPr>
        <w:t>https://www.digitalmusicnews.com/2016/08/01/mi-guitar-easy-to-learn</w:t>
      </w:r>
      <w:r w:rsidR="005C092A">
        <w:rPr>
          <w:b w:val="0"/>
          <w:bCs/>
          <w:sz w:val="22"/>
        </w:rPr>
        <w:t>, 2022</w:t>
      </w:r>
      <w:r w:rsidRPr="007E61CF">
        <w:rPr>
          <w:b w:val="0"/>
          <w:bCs/>
        </w:rPr>
        <w:t>)</w:t>
      </w:r>
    </w:p>
    <w:p w14:paraId="767096CA" w14:textId="77777777" w:rsidR="005C092A" w:rsidRDefault="005C092A" w:rsidP="00130E4D"/>
    <w:p w14:paraId="0BC26C88" w14:textId="701133CC" w:rsidR="00372484" w:rsidRPr="00372484" w:rsidRDefault="00372484" w:rsidP="00130E4D">
      <w:pPr>
        <w:rPr>
          <w:b/>
          <w:bCs/>
        </w:rPr>
      </w:pPr>
      <w:proofErr w:type="spellStart"/>
      <w:r w:rsidRPr="00372484">
        <w:rPr>
          <w:b/>
          <w:bCs/>
        </w:rPr>
        <w:t>RockSmith</w:t>
      </w:r>
      <w:proofErr w:type="spellEnd"/>
    </w:p>
    <w:p w14:paraId="4F2858C0" w14:textId="2C368D70" w:rsidR="00372484" w:rsidRDefault="00456532" w:rsidP="00130E4D">
      <w:r>
        <w:t xml:space="preserve">A video game </w:t>
      </w:r>
      <w:r w:rsidR="00061467">
        <w:t xml:space="preserve">developed by Ubisoft brought music education to the next level. The game </w:t>
      </w:r>
      <w:r w:rsidR="006E476F">
        <w:t>teaches</w:t>
      </w:r>
      <w:r w:rsidR="004337B6">
        <w:t xml:space="preserve"> acoustic, </w:t>
      </w:r>
      <w:proofErr w:type="gramStart"/>
      <w:r w:rsidR="004337B6">
        <w:t>electric</w:t>
      </w:r>
      <w:proofErr w:type="gramEnd"/>
      <w:r w:rsidR="004337B6">
        <w:t xml:space="preserve"> or bass guitar</w:t>
      </w:r>
      <w:r w:rsidR="001E7597">
        <w:t>,</w:t>
      </w:r>
      <w:r w:rsidR="004337B6">
        <w:t xml:space="preserve"> adjusting its difficulty </w:t>
      </w:r>
      <w:r w:rsidR="001E7597">
        <w:t>to</w:t>
      </w:r>
      <w:r w:rsidR="0016295B">
        <w:t xml:space="preserve"> the player. </w:t>
      </w:r>
      <w:r w:rsidR="00E12976">
        <w:t>It utilises accurate, real-time</w:t>
      </w:r>
      <w:r w:rsidR="004A2C30">
        <w:t xml:space="preserve"> play feedback</w:t>
      </w:r>
      <w:r w:rsidR="00FC1D1E">
        <w:t xml:space="preserve"> and is currently one of the leading software technologie</w:t>
      </w:r>
      <w:r w:rsidR="00455129">
        <w:t xml:space="preserve">s </w:t>
      </w:r>
      <w:r w:rsidR="00FC1D1E">
        <w:t>focusing on</w:t>
      </w:r>
      <w:r w:rsidR="00455129">
        <w:t xml:space="preserve"> </w:t>
      </w:r>
      <w:r w:rsidR="00690B2F">
        <w:t>musical autodidactic training.</w:t>
      </w:r>
      <w:r w:rsidR="00FC1D1E">
        <w:t xml:space="preserve"> </w:t>
      </w:r>
      <w:r w:rsidR="00F31D59">
        <w:t xml:space="preserve">However, </w:t>
      </w:r>
      <w:proofErr w:type="spellStart"/>
      <w:r w:rsidR="00F31D59">
        <w:t>RockSmith</w:t>
      </w:r>
      <w:proofErr w:type="spellEnd"/>
      <w:r w:rsidR="00F31D59">
        <w:t xml:space="preserve"> is exclusively a software solution, and the player must own a guitar</w:t>
      </w:r>
      <w:r w:rsidR="00606A26">
        <w:t xml:space="preserve"> that can be connected to the game</w:t>
      </w:r>
      <w:r w:rsidR="008E242C">
        <w:t xml:space="preserve"> through a real tone cable</w:t>
      </w:r>
      <w:r w:rsidR="00A466C3">
        <w:t xml:space="preserve">. Therefore, </w:t>
      </w:r>
      <w:proofErr w:type="spellStart"/>
      <w:r w:rsidR="000C209F">
        <w:t>RockSmith</w:t>
      </w:r>
      <w:proofErr w:type="spellEnd"/>
      <w:r w:rsidR="00B360D0">
        <w:t xml:space="preserve"> can be considered a specialised training software</w:t>
      </w:r>
      <w:r w:rsidR="00A466C3">
        <w:t xml:space="preserve"> rather than a video game.</w:t>
      </w:r>
      <w:r w:rsidR="000C209F">
        <w:t xml:space="preserve"> Some of its </w:t>
      </w:r>
      <w:r w:rsidR="009506D4">
        <w:t>characteristics</w:t>
      </w:r>
      <w:r w:rsidR="000C209F">
        <w:t xml:space="preserve"> </w:t>
      </w:r>
      <w:r w:rsidR="00E27D79">
        <w:t xml:space="preserve">resemble the iconic Guitar Hero, </w:t>
      </w:r>
      <w:r w:rsidR="003F310D">
        <w:t xml:space="preserve">such as the practice play or </w:t>
      </w:r>
      <w:r w:rsidR="00CD2171">
        <w:t xml:space="preserve">riffs, </w:t>
      </w:r>
      <w:r w:rsidR="00E27D79">
        <w:t>while</w:t>
      </w:r>
      <w:r w:rsidR="00CD2171">
        <w:t xml:space="preserve"> others, like tuning and </w:t>
      </w:r>
      <w:r w:rsidR="009506D4">
        <w:t>uploading the players' music, are unique features.</w:t>
      </w:r>
    </w:p>
    <w:p w14:paraId="373A71B1" w14:textId="77777777" w:rsidR="00317ABE" w:rsidRDefault="00317ABE" w:rsidP="00130E4D"/>
    <w:p w14:paraId="4DA32220" w14:textId="77777777" w:rsidR="00317ABE" w:rsidRDefault="00317ABE" w:rsidP="00317ABE">
      <w:pPr>
        <w:keepNext/>
        <w:jc w:val="center"/>
      </w:pPr>
      <w:r>
        <w:rPr>
          <w:noProof/>
        </w:rPr>
        <w:drawing>
          <wp:inline distT="0" distB="0" distL="0" distR="0" wp14:anchorId="2B05FD27" wp14:editId="6504B8DA">
            <wp:extent cx="4648840" cy="2951609"/>
            <wp:effectExtent l="0" t="0" r="0" b="1270"/>
            <wp:docPr id="4" name="Picture 4" descr="'Rocksmith+' review: bloated, but undeniably usefu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'Rocksmith+' review: bloated, but undeniably useful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236" cy="2987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05F74D" w14:textId="492055D5" w:rsidR="00586775" w:rsidRDefault="00317ABE" w:rsidP="00317ABE">
      <w:pPr>
        <w:pStyle w:val="Caption"/>
        <w:jc w:val="center"/>
      </w:pPr>
      <w:r>
        <w:t xml:space="preserve">Figure </w:t>
      </w:r>
      <w:fldSimple w:instr=" SEQ Figure \* ARABIC ">
        <w:r w:rsidR="00227D8B">
          <w:rPr>
            <w:noProof/>
          </w:rPr>
          <w:t>3</w:t>
        </w:r>
      </w:fldSimple>
      <w:r>
        <w:t xml:space="preserve"> | </w:t>
      </w:r>
      <w:proofErr w:type="spellStart"/>
      <w:r>
        <w:t>RockSmith</w:t>
      </w:r>
      <w:proofErr w:type="spellEnd"/>
      <w:r w:rsidR="00644C29">
        <w:t xml:space="preserve"> Screenshot</w:t>
      </w:r>
    </w:p>
    <w:p w14:paraId="5DB808FB" w14:textId="70AC1B69" w:rsidR="003E122F" w:rsidRDefault="00BA2072" w:rsidP="00130E4D">
      <w:pPr>
        <w:pStyle w:val="Heading3"/>
      </w:pPr>
      <w:bookmarkStart w:id="4" w:name="_Toc116042638"/>
      <w:r>
        <w:lastRenderedPageBreak/>
        <w:t xml:space="preserve">1.2.2. | </w:t>
      </w:r>
      <w:r w:rsidR="00A470EA">
        <w:t>Comparison</w:t>
      </w:r>
      <w:bookmarkEnd w:id="4"/>
    </w:p>
    <w:p w14:paraId="0CD08274" w14:textId="77777777" w:rsidR="00644C29" w:rsidRDefault="00644C29" w:rsidP="00644C29"/>
    <w:p w14:paraId="6C27B7D1" w14:textId="18E8D37A" w:rsidR="00644C29" w:rsidRDefault="00504A0D" w:rsidP="00644C29">
      <w:r>
        <w:t>Even though</w:t>
      </w:r>
      <w:r w:rsidR="005028A4">
        <w:t xml:space="preserve"> </w:t>
      </w:r>
      <w:r w:rsidR="006B345B">
        <w:t>the examples mentioned above</w:t>
      </w:r>
      <w:r w:rsidR="005028A4">
        <w:t xml:space="preserve"> </w:t>
      </w:r>
      <w:r>
        <w:t xml:space="preserve">are only a fraction of the </w:t>
      </w:r>
      <w:r w:rsidR="006B345B">
        <w:t>myriad of</w:t>
      </w:r>
      <w:r w:rsidR="00FD104A">
        <w:t xml:space="preserve"> </w:t>
      </w:r>
      <w:r w:rsidR="006B345B">
        <w:t>applications</w:t>
      </w:r>
      <w:r w:rsidR="00FB7D9B">
        <w:t xml:space="preserve"> and devices currently available on the market, </w:t>
      </w:r>
      <w:r w:rsidR="00170FA4">
        <w:t xml:space="preserve">we can see that </w:t>
      </w:r>
      <w:r w:rsidR="00FB7D9B">
        <w:t xml:space="preserve">they all serve </w:t>
      </w:r>
      <w:r w:rsidR="00FD104A">
        <w:t xml:space="preserve">different purposes and have a </w:t>
      </w:r>
      <w:r w:rsidR="00A36916">
        <w:t>specific</w:t>
      </w:r>
      <w:r w:rsidR="00FD104A">
        <w:t xml:space="preserve"> </w:t>
      </w:r>
      <w:r w:rsidR="00170FA4">
        <w:t>user target</w:t>
      </w:r>
      <w:r w:rsidR="00FD104A">
        <w:t>.</w:t>
      </w:r>
      <w:r>
        <w:t xml:space="preserve"> </w:t>
      </w:r>
      <w:r w:rsidR="00723A45">
        <w:t>And because</w:t>
      </w:r>
      <w:r w:rsidR="00C879C8">
        <w:t xml:space="preserve"> the project will mainly focus on </w:t>
      </w:r>
      <w:r w:rsidR="00953CE7">
        <w:t>playfully learning guitar riffs</w:t>
      </w:r>
      <w:r w:rsidR="00E2532E">
        <w:t xml:space="preserve">, </w:t>
      </w:r>
      <w:proofErr w:type="gramStart"/>
      <w:r w:rsidR="00953CE7">
        <w:t>chords</w:t>
      </w:r>
      <w:proofErr w:type="gramEnd"/>
      <w:r w:rsidR="00F7360A">
        <w:t xml:space="preserve"> and song</w:t>
      </w:r>
      <w:r w:rsidR="00E2532E">
        <w:t>s</w:t>
      </w:r>
      <w:r w:rsidR="00953CE7">
        <w:t xml:space="preserve">, it will be referred to </w:t>
      </w:r>
      <w:proofErr w:type="spellStart"/>
      <w:r w:rsidR="00953CE7">
        <w:t>RiffMaster</w:t>
      </w:r>
      <w:proofErr w:type="spellEnd"/>
      <w:r w:rsidR="00953CE7">
        <w:t xml:space="preserve"> from this point forward. </w:t>
      </w:r>
      <w:r w:rsidR="001A3B9C">
        <w:t>The following table conclude</w:t>
      </w:r>
      <w:r w:rsidR="00953CE7">
        <w:t>s</w:t>
      </w:r>
      <w:r w:rsidR="007D01CA">
        <w:t xml:space="preserve"> our findings</w:t>
      </w:r>
      <w:r w:rsidR="00195146">
        <w:t xml:space="preserve"> and some further specifications</w:t>
      </w:r>
      <w:r w:rsidR="007D01CA">
        <w:t>.</w:t>
      </w:r>
    </w:p>
    <w:p w14:paraId="1069E2DF" w14:textId="77777777" w:rsidR="00227D8B" w:rsidRDefault="00227D8B" w:rsidP="00644C29"/>
    <w:p w14:paraId="23CF43B7" w14:textId="77777777" w:rsidR="00227D8B" w:rsidRDefault="00227D8B" w:rsidP="00227D8B">
      <w:pPr>
        <w:keepNext/>
      </w:pPr>
      <w:r>
        <w:rPr>
          <w:noProof/>
        </w:rPr>
        <w:drawing>
          <wp:inline distT="0" distB="0" distL="0" distR="0" wp14:anchorId="5FA619CF" wp14:editId="4B555993">
            <wp:extent cx="6645910" cy="2033905"/>
            <wp:effectExtent l="0" t="0" r="2540" b="4445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33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2D162" w14:textId="73B2265A" w:rsidR="007D01CA" w:rsidRDefault="00227D8B" w:rsidP="00227D8B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 xml:space="preserve"> | Device </w:t>
      </w:r>
      <w:proofErr w:type="spellStart"/>
      <w:r>
        <w:t>Comparision</w:t>
      </w:r>
      <w:proofErr w:type="spellEnd"/>
    </w:p>
    <w:p w14:paraId="1030EE4F" w14:textId="77777777" w:rsidR="00170FA4" w:rsidRPr="00644C29" w:rsidRDefault="00170FA4" w:rsidP="00644C29"/>
    <w:p w14:paraId="3A512347" w14:textId="6C9E8024" w:rsidR="00923217" w:rsidRPr="00923217" w:rsidRDefault="00A470EA" w:rsidP="0093321D">
      <w:pPr>
        <w:pStyle w:val="Heading2"/>
      </w:pPr>
      <w:bookmarkStart w:id="5" w:name="_Toc116042639"/>
      <w:r>
        <w:t>1.2.3. | and Gap in Current Technologies</w:t>
      </w:r>
      <w:bookmarkEnd w:id="5"/>
    </w:p>
    <w:p w14:paraId="79B575D4" w14:textId="4381D329" w:rsidR="003E122F" w:rsidRPr="00E04054" w:rsidRDefault="00371CBC" w:rsidP="00130E4D">
      <w:pPr>
        <w:pStyle w:val="Heading3"/>
      </w:pPr>
      <w:bookmarkStart w:id="6" w:name="_Toc116042640"/>
      <w:r>
        <w:t>1</w:t>
      </w:r>
      <w:r w:rsidR="00A470EA">
        <w:t>.2.4. | Problem Statement</w:t>
      </w:r>
      <w:bookmarkEnd w:id="6"/>
    </w:p>
    <w:p w14:paraId="2806F127" w14:textId="1795C3BB" w:rsidR="00824C6A" w:rsidRDefault="00824C6A" w:rsidP="00130E4D">
      <w:pPr>
        <w:pStyle w:val="Heading2"/>
      </w:pPr>
      <w:bookmarkStart w:id="7" w:name="_Toc116042641"/>
      <w:r>
        <w:t>1.3</w:t>
      </w:r>
      <w:r w:rsidR="00EE22B3">
        <w:t>.</w:t>
      </w:r>
      <w:r>
        <w:t xml:space="preserve"> | </w:t>
      </w:r>
      <w:r w:rsidR="008E03A1">
        <w:t xml:space="preserve">Project </w:t>
      </w:r>
      <w:r>
        <w:t>Aim</w:t>
      </w:r>
      <w:r w:rsidR="00777903">
        <w:t xml:space="preserve"> and Objectives</w:t>
      </w:r>
      <w:bookmarkEnd w:id="7"/>
    </w:p>
    <w:p w14:paraId="01EE28C7" w14:textId="1330E0C9" w:rsidR="00947DC0" w:rsidRDefault="00EE22B3" w:rsidP="00130E4D">
      <w:pPr>
        <w:pStyle w:val="Heading1"/>
        <w:keepLines w:val="0"/>
      </w:pPr>
      <w:bookmarkStart w:id="8" w:name="_Toc116042642"/>
      <w:r>
        <w:t xml:space="preserve">1.4. | </w:t>
      </w:r>
      <w:r w:rsidR="00202240">
        <w:t xml:space="preserve">Project Concept </w:t>
      </w:r>
      <w:r w:rsidR="001521D0">
        <w:t>Outline</w:t>
      </w:r>
      <w:r w:rsidR="004F028A">
        <w:t xml:space="preserve"> and Assumptions</w:t>
      </w:r>
      <w:bookmarkEnd w:id="8"/>
    </w:p>
    <w:p w14:paraId="78A6C3B2" w14:textId="7A37C9A7" w:rsidR="00A861F0" w:rsidRDefault="00A861F0" w:rsidP="00130E4D">
      <w:pPr>
        <w:pStyle w:val="Heading2"/>
      </w:pPr>
      <w:bookmarkStart w:id="9" w:name="_Toc116042643"/>
      <w:r>
        <w:t>1.4.1. | Definition</w:t>
      </w:r>
      <w:bookmarkEnd w:id="9"/>
    </w:p>
    <w:p w14:paraId="493FF76A" w14:textId="063FBB13" w:rsidR="003227F1" w:rsidRDefault="00AC140A" w:rsidP="00130E4D">
      <w:pPr>
        <w:pStyle w:val="Heading2"/>
      </w:pPr>
      <w:bookmarkStart w:id="10" w:name="_Toc116042644"/>
      <w:r>
        <w:t>1.4.2. | Requirements</w:t>
      </w:r>
      <w:bookmarkEnd w:id="10"/>
    </w:p>
    <w:p w14:paraId="55F88C89" w14:textId="089BD360" w:rsidR="00AC140A" w:rsidRDefault="00AC140A" w:rsidP="00130E4D">
      <w:pPr>
        <w:pStyle w:val="Heading4"/>
      </w:pPr>
      <w:r>
        <w:t>1.4.2.1 | User Requirements</w:t>
      </w:r>
    </w:p>
    <w:p w14:paraId="5D08C36B" w14:textId="34EE78D0" w:rsidR="00AC140A" w:rsidRPr="00AC140A" w:rsidRDefault="00AC140A" w:rsidP="00130E4D">
      <w:pPr>
        <w:pStyle w:val="Heading4"/>
      </w:pPr>
      <w:r>
        <w:t>1.4.2.2. | System Requirements</w:t>
      </w:r>
    </w:p>
    <w:p w14:paraId="0F80B02F" w14:textId="79CC4957" w:rsidR="00CE0853" w:rsidRDefault="00CE0853" w:rsidP="00130E4D">
      <w:pPr>
        <w:pStyle w:val="Heading2"/>
      </w:pPr>
      <w:bookmarkStart w:id="11" w:name="_Toc116042645"/>
      <w:r>
        <w:t>1.</w:t>
      </w:r>
      <w:r w:rsidR="00A861F0">
        <w:t>4.</w:t>
      </w:r>
      <w:r w:rsidR="00AC140A">
        <w:t>3</w:t>
      </w:r>
      <w:r w:rsidR="00F82964">
        <w:t xml:space="preserve">. | </w:t>
      </w:r>
      <w:r w:rsidR="002C141B">
        <w:t>Scope</w:t>
      </w:r>
      <w:r w:rsidR="00A861F0">
        <w:t xml:space="preserve"> and Limitations</w:t>
      </w:r>
      <w:bookmarkEnd w:id="11"/>
    </w:p>
    <w:p w14:paraId="26853DD1" w14:textId="76BBCD55" w:rsidR="00186C1C" w:rsidRPr="00186C1C" w:rsidRDefault="00186C1C" w:rsidP="00130E4D">
      <w:pPr>
        <w:pStyle w:val="Heading2"/>
      </w:pPr>
      <w:bookmarkStart w:id="12" w:name="_Toc116042646"/>
      <w:r>
        <w:t xml:space="preserve">1.5. | </w:t>
      </w:r>
      <w:r w:rsidR="008D3610">
        <w:t xml:space="preserve">Critical </w:t>
      </w:r>
      <w:r w:rsidR="000379C1">
        <w:t>Review</w:t>
      </w:r>
      <w:r w:rsidR="00191957">
        <w:t xml:space="preserve"> of Concept</w:t>
      </w:r>
      <w:bookmarkEnd w:id="12"/>
    </w:p>
    <w:p w14:paraId="297D997B" w14:textId="53BF8550" w:rsidR="00E34CC2" w:rsidRPr="00E34CC2" w:rsidRDefault="000A5E1D" w:rsidP="00130E4D">
      <w:pPr>
        <w:pStyle w:val="Heading3"/>
      </w:pPr>
      <w:bookmarkStart w:id="13" w:name="_Toc116042647"/>
      <w:r>
        <w:t>1.</w:t>
      </w:r>
      <w:r w:rsidR="000379C1">
        <w:t>5</w:t>
      </w:r>
      <w:r>
        <w:t>.</w:t>
      </w:r>
      <w:r w:rsidR="000379C1">
        <w:t>1</w:t>
      </w:r>
      <w:r>
        <w:t xml:space="preserve">. | </w:t>
      </w:r>
      <w:r w:rsidR="00CF74F7">
        <w:t>Feasibility</w:t>
      </w:r>
      <w:bookmarkEnd w:id="13"/>
    </w:p>
    <w:p w14:paraId="5B5C5BE6" w14:textId="6488DF3B" w:rsidR="00CF74F7" w:rsidRDefault="00CF74F7" w:rsidP="00130E4D">
      <w:pPr>
        <w:pStyle w:val="Heading3"/>
      </w:pPr>
      <w:bookmarkStart w:id="14" w:name="_Toc116042648"/>
      <w:r>
        <w:t>1.</w:t>
      </w:r>
      <w:r w:rsidR="000379C1">
        <w:t>5</w:t>
      </w:r>
      <w:r>
        <w:t>.</w:t>
      </w:r>
      <w:r w:rsidR="000379C1">
        <w:t>2</w:t>
      </w:r>
      <w:r>
        <w:t xml:space="preserve">. | Cost and </w:t>
      </w:r>
      <w:r w:rsidR="000C0FCF">
        <w:t>Market</w:t>
      </w:r>
      <w:r w:rsidR="005D2516">
        <w:t>a</w:t>
      </w:r>
      <w:r w:rsidR="000C0FCF">
        <w:t>bility</w:t>
      </w:r>
      <w:bookmarkEnd w:id="14"/>
      <w:r w:rsidR="00510892">
        <w:t xml:space="preserve"> and Target</w:t>
      </w:r>
      <w:r w:rsidR="0019447B">
        <w:t xml:space="preserve"> Users</w:t>
      </w:r>
    </w:p>
    <w:p w14:paraId="6F81D517" w14:textId="0C106095" w:rsidR="00520DE3" w:rsidRDefault="00520DE3" w:rsidP="00130E4D">
      <w:pPr>
        <w:pStyle w:val="Heading3"/>
      </w:pPr>
      <w:bookmarkStart w:id="15" w:name="_Toc116042649"/>
      <w:r>
        <w:t xml:space="preserve">1.5.3. | </w:t>
      </w:r>
      <w:r w:rsidR="00AE14FA">
        <w:t>Patents and Litigations</w:t>
      </w:r>
      <w:bookmarkEnd w:id="15"/>
    </w:p>
    <w:p w14:paraId="0E2A67BB" w14:textId="4578878B" w:rsidR="005172D9" w:rsidRDefault="0060238B" w:rsidP="00130E4D">
      <w:pPr>
        <w:pStyle w:val="Heading3"/>
      </w:pPr>
      <w:bookmarkStart w:id="16" w:name="_Toc116042650"/>
      <w:r>
        <w:t xml:space="preserve">1.5.4. | Risk </w:t>
      </w:r>
      <w:r w:rsidR="000C348A">
        <w:t>Management</w:t>
      </w:r>
      <w:r w:rsidR="00BC2088">
        <w:t xml:space="preserve"> and Analysis</w:t>
      </w:r>
      <w:bookmarkEnd w:id="16"/>
    </w:p>
    <w:p w14:paraId="2DD06E5E" w14:textId="77777777" w:rsidR="00D44155" w:rsidRPr="00D44155" w:rsidRDefault="00D44155" w:rsidP="00130E4D"/>
    <w:p w14:paraId="1494AA6C" w14:textId="44BCAB2D" w:rsidR="009D63FC" w:rsidRPr="009D63FC" w:rsidRDefault="00DB26DF" w:rsidP="00130E4D">
      <w:pPr>
        <w:pStyle w:val="Heading1"/>
        <w:keepLines w:val="0"/>
      </w:pPr>
      <w:bookmarkStart w:id="17" w:name="_Toc116042654"/>
      <w:r>
        <w:t xml:space="preserve">2. | </w:t>
      </w:r>
      <w:r w:rsidR="00795163">
        <w:t>Literature Review</w:t>
      </w:r>
      <w:bookmarkEnd w:id="17"/>
    </w:p>
    <w:p w14:paraId="645CDD9D" w14:textId="1B773E94" w:rsidR="00B80E94" w:rsidRDefault="00DB26DF" w:rsidP="00130E4D">
      <w:pPr>
        <w:pStyle w:val="Heading2"/>
      </w:pPr>
      <w:bookmarkStart w:id="18" w:name="_Toc116042655"/>
      <w:r>
        <w:t>2.1.</w:t>
      </w:r>
      <w:r w:rsidR="00593134">
        <w:t xml:space="preserve"> | </w:t>
      </w:r>
      <w:r w:rsidR="00996EF0" w:rsidRPr="008469B6">
        <w:t>Understanding</w:t>
      </w:r>
      <w:r w:rsidR="00996EF0">
        <w:t xml:space="preserve"> </w:t>
      </w:r>
      <w:r w:rsidR="00996EF0" w:rsidRPr="006600EC">
        <w:t>Digital</w:t>
      </w:r>
      <w:r w:rsidR="00996EF0">
        <w:t xml:space="preserve"> Music</w:t>
      </w:r>
      <w:bookmarkEnd w:id="18"/>
    </w:p>
    <w:p w14:paraId="2CAD8D15" w14:textId="6D835EFB" w:rsidR="008836FB" w:rsidRPr="008836FB" w:rsidRDefault="008836FB" w:rsidP="00130E4D">
      <w:pPr>
        <w:pStyle w:val="Heading3"/>
      </w:pPr>
      <w:bookmarkStart w:id="19" w:name="_Toc116042657"/>
      <w:r>
        <w:lastRenderedPageBreak/>
        <w:t>2.1.1. | Taxonomy and Terminologies</w:t>
      </w:r>
      <w:bookmarkEnd w:id="19"/>
    </w:p>
    <w:p w14:paraId="1D89617E" w14:textId="1F1A924E" w:rsidR="00450FE8" w:rsidRDefault="00593134" w:rsidP="00130E4D">
      <w:pPr>
        <w:pStyle w:val="Heading3"/>
      </w:pPr>
      <w:bookmarkStart w:id="20" w:name="_Toc116042656"/>
      <w:r>
        <w:t>2.1.</w:t>
      </w:r>
      <w:r w:rsidR="008836FB">
        <w:t>2</w:t>
      </w:r>
      <w:r>
        <w:t xml:space="preserve">. | </w:t>
      </w:r>
      <w:r w:rsidR="00CB1502">
        <w:t>Evolution of Musical Digitalisation</w:t>
      </w:r>
      <w:bookmarkEnd w:id="20"/>
    </w:p>
    <w:p w14:paraId="166FBF16" w14:textId="542EB1F3" w:rsidR="00274BE0" w:rsidRDefault="0023215B" w:rsidP="00130E4D">
      <w:pPr>
        <w:pStyle w:val="Heading3"/>
      </w:pPr>
      <w:bookmarkStart w:id="21" w:name="_Toc116042658"/>
      <w:r>
        <w:t>2.1.</w:t>
      </w:r>
      <w:r w:rsidR="001B10FC">
        <w:t>3</w:t>
      </w:r>
      <w:r>
        <w:t xml:space="preserve">. | </w:t>
      </w:r>
      <w:r w:rsidR="00E51569">
        <w:t xml:space="preserve">Music in Computer </w:t>
      </w:r>
      <w:r w:rsidR="00E51569" w:rsidRPr="0023215B">
        <w:t>Gaming</w:t>
      </w:r>
      <w:bookmarkEnd w:id="21"/>
    </w:p>
    <w:p w14:paraId="0B98695D" w14:textId="6FC91683" w:rsidR="00360D96" w:rsidRPr="00360D96" w:rsidRDefault="00360D96" w:rsidP="00130E4D">
      <w:pPr>
        <w:pStyle w:val="Heading3"/>
      </w:pPr>
      <w:bookmarkStart w:id="22" w:name="_Toc116042659"/>
      <w:r>
        <w:t>2.1.</w:t>
      </w:r>
      <w:r w:rsidR="001B10FC">
        <w:t>4</w:t>
      </w:r>
      <w:r w:rsidR="00D22E7D">
        <w:t>.</w:t>
      </w:r>
      <w:r>
        <w:t xml:space="preserve"> | Standard Music and Tabular Notation</w:t>
      </w:r>
      <w:bookmarkEnd w:id="22"/>
    </w:p>
    <w:p w14:paraId="2A375FDD" w14:textId="67AAFB33" w:rsidR="00873EA2" w:rsidRDefault="00744025" w:rsidP="00130E4D">
      <w:pPr>
        <w:pStyle w:val="Heading2"/>
      </w:pPr>
      <w:bookmarkStart w:id="23" w:name="_Toc116042660"/>
      <w:r>
        <w:t>2.2. | Technological Challenges</w:t>
      </w:r>
      <w:bookmarkEnd w:id="23"/>
    </w:p>
    <w:p w14:paraId="13E30641" w14:textId="6B71D378" w:rsidR="002E22A5" w:rsidRPr="002E22A5" w:rsidRDefault="002E22A5" w:rsidP="00130E4D">
      <w:pPr>
        <w:pStyle w:val="Heading2"/>
      </w:pPr>
      <w:r>
        <w:t>2.1. | Microchips</w:t>
      </w:r>
    </w:p>
    <w:p w14:paraId="06A2A6E6" w14:textId="119C369E" w:rsidR="005172D9" w:rsidRPr="005172D9" w:rsidRDefault="00A42D51" w:rsidP="00130E4D">
      <w:pPr>
        <w:pStyle w:val="Heading3"/>
      </w:pPr>
      <w:bookmarkStart w:id="24" w:name="_Toc116042661"/>
      <w:r>
        <w:t>2.2.</w:t>
      </w:r>
      <w:r w:rsidR="00793C05">
        <w:t>1</w:t>
      </w:r>
      <w:r>
        <w:t xml:space="preserve">. | </w:t>
      </w:r>
      <w:r w:rsidR="00FB65EB">
        <w:t xml:space="preserve">System, </w:t>
      </w:r>
      <w:r>
        <w:t xml:space="preserve">Platform </w:t>
      </w:r>
      <w:r w:rsidR="00FB65EB">
        <w:t xml:space="preserve">and Browser </w:t>
      </w:r>
      <w:r>
        <w:t>Compatibility</w:t>
      </w:r>
      <w:bookmarkEnd w:id="24"/>
    </w:p>
    <w:p w14:paraId="244F96C9" w14:textId="3F22244D" w:rsidR="002C2FBC" w:rsidRDefault="002C2FBC" w:rsidP="00130E4D">
      <w:pPr>
        <w:pStyle w:val="Heading2"/>
      </w:pPr>
      <w:bookmarkStart w:id="25" w:name="_Toc116042662"/>
      <w:r>
        <w:t>2.</w:t>
      </w:r>
      <w:r w:rsidR="0090626D">
        <w:t>3</w:t>
      </w:r>
      <w:r>
        <w:t>. |</w:t>
      </w:r>
      <w:r w:rsidR="00422B4C">
        <w:t xml:space="preserve"> Education </w:t>
      </w:r>
      <w:r w:rsidR="002F2845">
        <w:t>throughout Gaming</w:t>
      </w:r>
      <w:bookmarkEnd w:id="25"/>
    </w:p>
    <w:p w14:paraId="10082966" w14:textId="77777777" w:rsidR="00572A85" w:rsidRDefault="00572A85" w:rsidP="00130E4D"/>
    <w:p w14:paraId="0996C6A8" w14:textId="45D3AE05" w:rsidR="0095701B" w:rsidRDefault="0095701B" w:rsidP="00130E4D">
      <w:pPr>
        <w:pStyle w:val="Heading1"/>
        <w:keepLines w:val="0"/>
      </w:pPr>
      <w:bookmarkStart w:id="26" w:name="_Toc116042663"/>
      <w:r>
        <w:t xml:space="preserve">3. </w:t>
      </w:r>
      <w:r w:rsidR="00D22E7D">
        <w:t xml:space="preserve">| </w:t>
      </w:r>
      <w:r w:rsidR="00DB6D64">
        <w:t>Project Management</w:t>
      </w:r>
      <w:bookmarkEnd w:id="26"/>
    </w:p>
    <w:p w14:paraId="0C52449D" w14:textId="2CCB5BDB" w:rsidR="0040340C" w:rsidRDefault="0040340C" w:rsidP="00130E4D">
      <w:pPr>
        <w:pStyle w:val="Heading2"/>
      </w:pPr>
      <w:bookmarkStart w:id="27" w:name="_Toc116042664"/>
      <w:r>
        <w:t xml:space="preserve">3.1. | </w:t>
      </w:r>
      <w:r w:rsidR="00891254">
        <w:t>Relevant Methodologies</w:t>
      </w:r>
      <w:bookmarkEnd w:id="27"/>
    </w:p>
    <w:p w14:paraId="4F76AF03" w14:textId="4AE62678" w:rsidR="0040340C" w:rsidRDefault="0040340C" w:rsidP="00130E4D">
      <w:pPr>
        <w:pStyle w:val="Heading3"/>
      </w:pPr>
      <w:bookmarkStart w:id="28" w:name="_Toc116042665"/>
      <w:r>
        <w:t>3.</w:t>
      </w:r>
      <w:r w:rsidR="00891254">
        <w:t>1.</w:t>
      </w:r>
      <w:r w:rsidR="004C7FE5">
        <w:t>1</w:t>
      </w:r>
      <w:r>
        <w:t xml:space="preserve">. | </w:t>
      </w:r>
      <w:r w:rsidR="004C7FE5">
        <w:t>Linear Methodologies</w:t>
      </w:r>
      <w:bookmarkEnd w:id="28"/>
    </w:p>
    <w:p w14:paraId="1EF81C3D" w14:textId="1B1CDE00" w:rsidR="004C7FE5" w:rsidRDefault="004C7FE5" w:rsidP="00130E4D">
      <w:pPr>
        <w:pStyle w:val="Heading3"/>
      </w:pPr>
      <w:bookmarkStart w:id="29" w:name="_Toc116042666"/>
      <w:r>
        <w:t>3.1.2</w:t>
      </w:r>
      <w:r w:rsidR="005521DA">
        <w:t>.</w:t>
      </w:r>
      <w:r>
        <w:t xml:space="preserve"> | Iterative Methodologies</w:t>
      </w:r>
      <w:bookmarkEnd w:id="29"/>
    </w:p>
    <w:p w14:paraId="7ECF7E2A" w14:textId="703B06D8" w:rsidR="009E5338" w:rsidRDefault="009E5338" w:rsidP="00130E4D">
      <w:pPr>
        <w:pStyle w:val="Heading3"/>
      </w:pPr>
      <w:bookmarkStart w:id="30" w:name="_Toc116042667"/>
      <w:r>
        <w:t xml:space="preserve">3.1.3. | Critical </w:t>
      </w:r>
      <w:proofErr w:type="spellStart"/>
      <w:r>
        <w:t>Comparision</w:t>
      </w:r>
      <w:proofErr w:type="spellEnd"/>
      <w:r w:rsidR="00971C6D">
        <w:t xml:space="preserve"> of Methodologies</w:t>
      </w:r>
      <w:bookmarkEnd w:id="30"/>
    </w:p>
    <w:p w14:paraId="287CC357" w14:textId="46F7EDEE" w:rsidR="005521DA" w:rsidRDefault="005521DA" w:rsidP="00130E4D">
      <w:pPr>
        <w:pStyle w:val="Heading2"/>
      </w:pPr>
      <w:bookmarkStart w:id="31" w:name="_Toc116042668"/>
      <w:r>
        <w:t xml:space="preserve">3.2. | </w:t>
      </w:r>
      <w:r w:rsidR="00060BA2">
        <w:t>Justif</w:t>
      </w:r>
      <w:r w:rsidR="00971C6D">
        <w:t>ication of</w:t>
      </w:r>
      <w:r w:rsidR="00060BA2">
        <w:t xml:space="preserve"> </w:t>
      </w:r>
      <w:r w:rsidR="00971C6D">
        <w:t>Applied</w:t>
      </w:r>
      <w:r w:rsidR="00B26AC1">
        <w:t xml:space="preserve"> Methodology</w:t>
      </w:r>
      <w:bookmarkEnd w:id="31"/>
    </w:p>
    <w:p w14:paraId="1BF525ED" w14:textId="703C7B10" w:rsidR="00904BE0" w:rsidRDefault="0063190C" w:rsidP="00130E4D">
      <w:pPr>
        <w:pStyle w:val="Heading2"/>
      </w:pPr>
      <w:bookmarkStart w:id="32" w:name="_Toc116042669"/>
      <w:r>
        <w:t>3.3. | Work Breakdown Structure</w:t>
      </w:r>
      <w:bookmarkEnd w:id="32"/>
    </w:p>
    <w:p w14:paraId="423221ED" w14:textId="7BAE51BE" w:rsidR="0063190C" w:rsidRDefault="0063190C" w:rsidP="00130E4D">
      <w:pPr>
        <w:pStyle w:val="Heading2"/>
      </w:pPr>
      <w:bookmarkStart w:id="33" w:name="_Toc116042670"/>
      <w:r>
        <w:t xml:space="preserve">3.4. | </w:t>
      </w:r>
      <w:r w:rsidR="004C495B">
        <w:t xml:space="preserve">Project </w:t>
      </w:r>
      <w:r w:rsidR="001F20B1">
        <w:t xml:space="preserve">Phases and </w:t>
      </w:r>
      <w:r w:rsidR="004C495B">
        <w:t>S</w:t>
      </w:r>
      <w:r w:rsidR="00676608">
        <w:t>chedule</w:t>
      </w:r>
      <w:bookmarkEnd w:id="33"/>
    </w:p>
    <w:p w14:paraId="0CB2E4E3" w14:textId="424577BF" w:rsidR="0088420B" w:rsidRDefault="0088420B" w:rsidP="00130E4D">
      <w:pPr>
        <w:pStyle w:val="Heading2"/>
      </w:pPr>
      <w:bookmarkStart w:id="34" w:name="_Toc116042651"/>
      <w:r>
        <w:t>3.5. | Tools</w:t>
      </w:r>
      <w:bookmarkEnd w:id="34"/>
    </w:p>
    <w:p w14:paraId="46039A67" w14:textId="38B626F2" w:rsidR="0088420B" w:rsidRDefault="0088420B" w:rsidP="00130E4D">
      <w:pPr>
        <w:pStyle w:val="Heading2"/>
      </w:pPr>
      <w:bookmarkStart w:id="35" w:name="_Toc116042652"/>
      <w:r>
        <w:t>3.5.1. | Hardware Technologies</w:t>
      </w:r>
      <w:bookmarkEnd w:id="35"/>
    </w:p>
    <w:p w14:paraId="13473544" w14:textId="1FDFEE1E" w:rsidR="0088420B" w:rsidRPr="005E1B9D" w:rsidRDefault="0088420B" w:rsidP="00130E4D">
      <w:pPr>
        <w:pStyle w:val="Heading2"/>
      </w:pPr>
      <w:bookmarkStart w:id="36" w:name="_Toc116042653"/>
      <w:r>
        <w:t>3.5.2. | Software Technologies</w:t>
      </w:r>
      <w:bookmarkEnd w:id="36"/>
    </w:p>
    <w:p w14:paraId="5C964A72" w14:textId="77777777" w:rsidR="0088420B" w:rsidRPr="0088420B" w:rsidRDefault="0088420B" w:rsidP="00130E4D"/>
    <w:p w14:paraId="4708BD18" w14:textId="77777777" w:rsidR="004C495B" w:rsidRDefault="004C495B" w:rsidP="00130E4D"/>
    <w:p w14:paraId="75E40D8D" w14:textId="5A58C438" w:rsidR="00C55122" w:rsidRDefault="00C55122" w:rsidP="00130E4D">
      <w:pPr>
        <w:pStyle w:val="Heading1"/>
        <w:keepLines w:val="0"/>
      </w:pPr>
      <w:bookmarkStart w:id="37" w:name="_Toc116042671"/>
      <w:r>
        <w:t>4. | De</w:t>
      </w:r>
      <w:r w:rsidR="0019501C">
        <w:t>sign</w:t>
      </w:r>
      <w:bookmarkEnd w:id="37"/>
    </w:p>
    <w:p w14:paraId="101F674A" w14:textId="7323614D" w:rsidR="0019501C" w:rsidRDefault="0019501C" w:rsidP="00130E4D">
      <w:pPr>
        <w:pStyle w:val="Heading2"/>
      </w:pPr>
      <w:bookmarkStart w:id="38" w:name="_Toc116042672"/>
      <w:r>
        <w:t xml:space="preserve">4.1. | </w:t>
      </w:r>
      <w:r w:rsidR="0093713A">
        <w:t xml:space="preserve">Hardware: </w:t>
      </w:r>
      <w:r w:rsidR="003632F0">
        <w:t>Designing the Instrument</w:t>
      </w:r>
      <w:bookmarkEnd w:id="38"/>
    </w:p>
    <w:p w14:paraId="2F58B259" w14:textId="3C70FB50" w:rsidR="006E2E67" w:rsidRDefault="006E2E67" w:rsidP="00130E4D">
      <w:pPr>
        <w:pStyle w:val="Heading3"/>
      </w:pPr>
      <w:bookmarkStart w:id="39" w:name="_Toc116042673"/>
      <w:r>
        <w:t>4.1.1. | Electric Wiring</w:t>
      </w:r>
      <w:bookmarkEnd w:id="39"/>
    </w:p>
    <w:p w14:paraId="5565FDBC" w14:textId="20EDEEEE" w:rsidR="0097525D" w:rsidRPr="0097525D" w:rsidRDefault="00831C87" w:rsidP="00130E4D">
      <w:pPr>
        <w:pStyle w:val="Heading3"/>
      </w:pPr>
      <w:bookmarkStart w:id="40" w:name="_Toc116042674"/>
      <w:r>
        <w:t xml:space="preserve">4.1.2. | </w:t>
      </w:r>
      <w:r w:rsidR="00931203">
        <w:t>Microcontroller</w:t>
      </w:r>
      <w:r>
        <w:t xml:space="preserve"> Programming</w:t>
      </w:r>
      <w:bookmarkEnd w:id="40"/>
    </w:p>
    <w:p w14:paraId="4D18351A" w14:textId="430F70EC" w:rsidR="0097525D" w:rsidRPr="0097525D" w:rsidRDefault="006E2E67" w:rsidP="00130E4D">
      <w:pPr>
        <w:pStyle w:val="Heading3"/>
      </w:pPr>
      <w:bookmarkStart w:id="41" w:name="_Toc116042675"/>
      <w:r>
        <w:t>4.1.</w:t>
      </w:r>
      <w:r w:rsidR="00DC149C">
        <w:t>3</w:t>
      </w:r>
      <w:r>
        <w:t xml:space="preserve">. | </w:t>
      </w:r>
      <w:r w:rsidR="0097525D">
        <w:t>Instrument Design Implementation</w:t>
      </w:r>
      <w:bookmarkEnd w:id="41"/>
    </w:p>
    <w:p w14:paraId="0E716567" w14:textId="77777777" w:rsidR="00DC149C" w:rsidRDefault="0093713A" w:rsidP="00130E4D">
      <w:pPr>
        <w:pStyle w:val="Heading2"/>
      </w:pPr>
      <w:bookmarkStart w:id="42" w:name="_Toc116042676"/>
      <w:r>
        <w:t>4.2. | Middleware</w:t>
      </w:r>
      <w:bookmarkEnd w:id="42"/>
    </w:p>
    <w:p w14:paraId="4EBB575B" w14:textId="04936359" w:rsidR="003567CE" w:rsidRDefault="00DC149C" w:rsidP="00130E4D">
      <w:pPr>
        <w:pStyle w:val="Heading2"/>
      </w:pPr>
      <w:bookmarkStart w:id="43" w:name="_Toc116042677"/>
      <w:r>
        <w:t>4.2.1. |</w:t>
      </w:r>
      <w:r w:rsidR="00460057">
        <w:t xml:space="preserve"> </w:t>
      </w:r>
      <w:r w:rsidR="0093713A">
        <w:t>Communication and Protocols</w:t>
      </w:r>
      <w:bookmarkEnd w:id="43"/>
    </w:p>
    <w:p w14:paraId="4D35A9E0" w14:textId="767EAB81" w:rsidR="00B96876" w:rsidRPr="00B96876" w:rsidRDefault="00B96876" w:rsidP="00130E4D">
      <w:pPr>
        <w:pStyle w:val="Heading3"/>
      </w:pPr>
      <w:bookmarkStart w:id="44" w:name="_Toc116042678"/>
      <w:r>
        <w:t>4.2.</w:t>
      </w:r>
      <w:r w:rsidR="00DC149C">
        <w:t>2.</w:t>
      </w:r>
      <w:r>
        <w:t xml:space="preserve"> | </w:t>
      </w:r>
      <w:r w:rsidR="00C55DAD">
        <w:t>S</w:t>
      </w:r>
      <w:r w:rsidR="00F40060">
        <w:t>k</w:t>
      </w:r>
      <w:r w:rsidR="00C55DAD">
        <w:t>eleton Prototype</w:t>
      </w:r>
      <w:bookmarkEnd w:id="44"/>
    </w:p>
    <w:p w14:paraId="4D6B8808" w14:textId="025351A5" w:rsidR="002C531E" w:rsidRDefault="002C531E" w:rsidP="00130E4D">
      <w:pPr>
        <w:pStyle w:val="Heading2"/>
      </w:pPr>
      <w:bookmarkStart w:id="45" w:name="_Toc116042679"/>
      <w:r>
        <w:t xml:space="preserve">4.3. | Software: </w:t>
      </w:r>
      <w:r w:rsidR="008E7A67">
        <w:t xml:space="preserve">Designing the </w:t>
      </w:r>
      <w:r>
        <w:t>Application</w:t>
      </w:r>
      <w:bookmarkEnd w:id="45"/>
    </w:p>
    <w:p w14:paraId="516FD8B1" w14:textId="65DC1B8C" w:rsidR="0043258B" w:rsidRDefault="00D041C8" w:rsidP="00130E4D">
      <w:pPr>
        <w:pStyle w:val="Heading3"/>
      </w:pPr>
      <w:bookmarkStart w:id="46" w:name="_Toc116042680"/>
      <w:r>
        <w:t xml:space="preserve">4.3.1. | </w:t>
      </w:r>
      <w:r w:rsidR="00A557B1">
        <w:t>Frontend</w:t>
      </w:r>
      <w:bookmarkEnd w:id="46"/>
    </w:p>
    <w:p w14:paraId="6D0CD9CD" w14:textId="4E469EF3" w:rsidR="00C84A4C" w:rsidRDefault="00A32C61" w:rsidP="00130E4D">
      <w:pPr>
        <w:pStyle w:val="Heading4"/>
      </w:pPr>
      <w:r>
        <w:t>4.3.</w:t>
      </w:r>
      <w:r w:rsidR="00F54618">
        <w:t xml:space="preserve">1.1. | </w:t>
      </w:r>
      <w:proofErr w:type="spellStart"/>
      <w:r w:rsidR="00F54618">
        <w:t>Webdesign</w:t>
      </w:r>
      <w:proofErr w:type="spellEnd"/>
      <w:r w:rsidR="00F54618">
        <w:t xml:space="preserve"> and Wireframes</w:t>
      </w:r>
    </w:p>
    <w:p w14:paraId="064CB0F0" w14:textId="53F259AD" w:rsidR="002B2FD2" w:rsidRPr="002B2FD2" w:rsidRDefault="002B2FD2" w:rsidP="00130E4D">
      <w:pPr>
        <w:pStyle w:val="Heading4"/>
      </w:pPr>
      <w:r>
        <w:lastRenderedPageBreak/>
        <w:t>4.3.1.2. | Components</w:t>
      </w:r>
    </w:p>
    <w:p w14:paraId="7294C2A0" w14:textId="3C7EF69F" w:rsidR="00F54618" w:rsidRPr="00F54618" w:rsidRDefault="00F54618" w:rsidP="00130E4D">
      <w:pPr>
        <w:pStyle w:val="Heading4"/>
      </w:pPr>
      <w:r>
        <w:t>4.3.</w:t>
      </w:r>
      <w:r w:rsidR="00174348">
        <w:t>1.</w:t>
      </w:r>
      <w:r w:rsidR="00DC149C">
        <w:t>3</w:t>
      </w:r>
      <w:r w:rsidR="00174348">
        <w:t xml:space="preserve">. | </w:t>
      </w:r>
      <w:r w:rsidR="00F11D18">
        <w:t>Visual Design</w:t>
      </w:r>
      <w:r w:rsidR="00666A35">
        <w:t xml:space="preserve"> Standards</w:t>
      </w:r>
    </w:p>
    <w:p w14:paraId="358D3585" w14:textId="63F31ECF" w:rsidR="00A557B1" w:rsidRDefault="00A557B1" w:rsidP="00130E4D">
      <w:pPr>
        <w:pStyle w:val="Heading3"/>
      </w:pPr>
      <w:bookmarkStart w:id="47" w:name="_Toc116042681"/>
      <w:r>
        <w:t>4.</w:t>
      </w:r>
      <w:r w:rsidR="00931203">
        <w:t>3.2. | Backend</w:t>
      </w:r>
      <w:bookmarkEnd w:id="47"/>
    </w:p>
    <w:p w14:paraId="00F1CF75" w14:textId="151CE42F" w:rsidR="00C84A4C" w:rsidRDefault="00C84A4C" w:rsidP="00130E4D">
      <w:pPr>
        <w:pStyle w:val="Heading4"/>
      </w:pPr>
      <w:r>
        <w:t xml:space="preserve">4.3.2.1. | Translating </w:t>
      </w:r>
      <w:r w:rsidR="005D51CF">
        <w:t>the Business Model</w:t>
      </w:r>
    </w:p>
    <w:p w14:paraId="106AA7E8" w14:textId="129A88AB" w:rsidR="005D51CF" w:rsidRDefault="005D51CF" w:rsidP="00130E4D">
      <w:pPr>
        <w:pStyle w:val="Heading4"/>
      </w:pPr>
      <w:r>
        <w:t>4.3.2.</w:t>
      </w:r>
      <w:r w:rsidR="00A160F4">
        <w:t>2</w:t>
      </w:r>
      <w:r>
        <w:t xml:space="preserve">. | </w:t>
      </w:r>
      <w:r w:rsidR="00A160F4">
        <w:t>Database</w:t>
      </w:r>
    </w:p>
    <w:p w14:paraId="6938C152" w14:textId="30A88EDE" w:rsidR="00A160F4" w:rsidRPr="00A160F4" w:rsidRDefault="00A160F4" w:rsidP="00130E4D">
      <w:pPr>
        <w:pStyle w:val="Heading4"/>
      </w:pPr>
      <w:r>
        <w:t>4.3.2.3. | Restful</w:t>
      </w:r>
      <w:r w:rsidR="0045063B">
        <w:t xml:space="preserve"> Queries</w:t>
      </w:r>
    </w:p>
    <w:p w14:paraId="13B90F55" w14:textId="77777777" w:rsidR="002C531E" w:rsidRDefault="002C531E" w:rsidP="00130E4D"/>
    <w:p w14:paraId="6CB676A5" w14:textId="660C6397" w:rsidR="003567CE" w:rsidRDefault="003567CE" w:rsidP="00130E4D">
      <w:pPr>
        <w:pStyle w:val="Heading1"/>
        <w:keepLines w:val="0"/>
      </w:pPr>
      <w:bookmarkStart w:id="48" w:name="_Toc116042682"/>
      <w:r>
        <w:t>5. | Development</w:t>
      </w:r>
      <w:bookmarkEnd w:id="48"/>
    </w:p>
    <w:p w14:paraId="490B3C74" w14:textId="6CE47C9C" w:rsidR="008C4291" w:rsidRDefault="008C4291" w:rsidP="00130E4D">
      <w:pPr>
        <w:pStyle w:val="Heading2"/>
      </w:pPr>
      <w:bookmarkStart w:id="49" w:name="_Toc116042683"/>
      <w:r>
        <w:t xml:space="preserve">5.1. | </w:t>
      </w:r>
      <w:r w:rsidR="00937479">
        <w:t>Har</w:t>
      </w:r>
      <w:r w:rsidR="004E2ECD">
        <w:t>d</w:t>
      </w:r>
      <w:r w:rsidR="00937479">
        <w:t>ware:</w:t>
      </w:r>
      <w:r w:rsidR="004E2ECD">
        <w:t xml:space="preserve"> </w:t>
      </w:r>
      <w:r w:rsidR="00765AF0">
        <w:t>Manufacturing</w:t>
      </w:r>
      <w:r w:rsidR="009F4DC4">
        <w:t xml:space="preserve"> the Prototype</w:t>
      </w:r>
      <w:r w:rsidR="00087F56">
        <w:t xml:space="preserve"> Instrument</w:t>
      </w:r>
      <w:bookmarkEnd w:id="49"/>
    </w:p>
    <w:p w14:paraId="582D57BA" w14:textId="75C2C92A" w:rsidR="002C5270" w:rsidRDefault="002C5270" w:rsidP="00130E4D">
      <w:pPr>
        <w:pStyle w:val="Heading2"/>
      </w:pPr>
      <w:bookmarkStart w:id="50" w:name="_Toc116042684"/>
      <w:r>
        <w:t xml:space="preserve">5.2. | Middleware: </w:t>
      </w:r>
      <w:r w:rsidR="005F7FF8">
        <w:t>Communication</w:t>
      </w:r>
      <w:bookmarkEnd w:id="50"/>
    </w:p>
    <w:p w14:paraId="1D808602" w14:textId="6D719B30" w:rsidR="002436BD" w:rsidRDefault="005F7FF8" w:rsidP="00130E4D">
      <w:pPr>
        <w:pStyle w:val="Heading2"/>
      </w:pPr>
      <w:bookmarkStart w:id="51" w:name="_Toc116042685"/>
      <w:r>
        <w:t>5.3. | Software: Developing the Web Application</w:t>
      </w:r>
      <w:bookmarkEnd w:id="51"/>
    </w:p>
    <w:p w14:paraId="3A5B67EA" w14:textId="0846EC5C" w:rsidR="00FF2C42" w:rsidRPr="00FF2C42" w:rsidRDefault="00681354" w:rsidP="00130E4D">
      <w:pPr>
        <w:pStyle w:val="Heading3"/>
      </w:pPr>
      <w:bookmarkStart w:id="52" w:name="_Toc116042686"/>
      <w:r>
        <w:t>5.3.1. | Frontend Development</w:t>
      </w:r>
      <w:bookmarkEnd w:id="52"/>
    </w:p>
    <w:p w14:paraId="02DE1CB5" w14:textId="30BC8A3A" w:rsidR="00C8421F" w:rsidRDefault="00C8421F" w:rsidP="00130E4D">
      <w:pPr>
        <w:pStyle w:val="Heading4"/>
      </w:pPr>
      <w:r>
        <w:t>5.3.</w:t>
      </w:r>
      <w:r w:rsidR="00C823C3">
        <w:t>1.</w:t>
      </w:r>
      <w:r w:rsidR="00900E57">
        <w:t>1.</w:t>
      </w:r>
      <w:r w:rsidR="00C823C3">
        <w:t xml:space="preserve"> | Landing Page</w:t>
      </w:r>
    </w:p>
    <w:p w14:paraId="7A345861" w14:textId="0DEB1508" w:rsidR="00C06B09" w:rsidRDefault="00C06B09" w:rsidP="00130E4D">
      <w:pPr>
        <w:pStyle w:val="Heading4"/>
      </w:pPr>
      <w:r>
        <w:t>5.3.</w:t>
      </w:r>
      <w:r w:rsidR="00900E57">
        <w:t>1</w:t>
      </w:r>
      <w:r>
        <w:t>.</w:t>
      </w:r>
      <w:r w:rsidR="00900E57">
        <w:t>2.</w:t>
      </w:r>
      <w:r>
        <w:t xml:space="preserve"> | </w:t>
      </w:r>
      <w:r w:rsidR="00A557B1">
        <w:t>Reusable Functionalities</w:t>
      </w:r>
    </w:p>
    <w:p w14:paraId="1CD23A89" w14:textId="6C5C03F6" w:rsidR="00E4546F" w:rsidRDefault="00E4546F" w:rsidP="00130E4D">
      <w:pPr>
        <w:pStyle w:val="Heading4"/>
      </w:pPr>
      <w:r>
        <w:t>5.3.</w:t>
      </w:r>
      <w:r w:rsidR="00D50B6E">
        <w:t>1</w:t>
      </w:r>
      <w:r>
        <w:t>.</w:t>
      </w:r>
      <w:r w:rsidR="00900E57">
        <w:t>3.</w:t>
      </w:r>
      <w:r>
        <w:t xml:space="preserve"> | Gameplay</w:t>
      </w:r>
    </w:p>
    <w:p w14:paraId="5323A138" w14:textId="4356F096" w:rsidR="004034DC" w:rsidRDefault="004034DC" w:rsidP="00130E4D">
      <w:pPr>
        <w:pStyle w:val="Heading4"/>
      </w:pPr>
      <w:r>
        <w:t>5.3.</w:t>
      </w:r>
      <w:r w:rsidR="00D50B6E">
        <w:t>1</w:t>
      </w:r>
      <w:r>
        <w:t>.</w:t>
      </w:r>
      <w:r w:rsidR="00D50B6E">
        <w:t>4.</w:t>
      </w:r>
      <w:r>
        <w:t xml:space="preserve"> | Composing</w:t>
      </w:r>
    </w:p>
    <w:p w14:paraId="6615D14E" w14:textId="55A28DFD" w:rsidR="00B9710B" w:rsidRDefault="00B9710B" w:rsidP="00130E4D">
      <w:pPr>
        <w:pStyle w:val="Heading4"/>
      </w:pPr>
      <w:r>
        <w:t>5.3.</w:t>
      </w:r>
      <w:r w:rsidR="00D50B6E">
        <w:t>1</w:t>
      </w:r>
      <w:r>
        <w:t>.</w:t>
      </w:r>
      <w:r w:rsidR="00D50B6E">
        <w:t>5.</w:t>
      </w:r>
      <w:r>
        <w:t xml:space="preserve"> | Additional Functionalities</w:t>
      </w:r>
    </w:p>
    <w:p w14:paraId="7512CDE4" w14:textId="272E3EE7" w:rsidR="00FF2C42" w:rsidRPr="00FF2C42" w:rsidRDefault="002A110D" w:rsidP="00130E4D">
      <w:pPr>
        <w:pStyle w:val="Heading3"/>
      </w:pPr>
      <w:bookmarkStart w:id="53" w:name="_Toc116042687"/>
      <w:r>
        <w:t>5.3.2. | Backend Development</w:t>
      </w:r>
      <w:bookmarkEnd w:id="53"/>
    </w:p>
    <w:p w14:paraId="038A8F32" w14:textId="77777777" w:rsidR="00FA367F" w:rsidRPr="00FA367F" w:rsidRDefault="00FA367F" w:rsidP="00130E4D"/>
    <w:p w14:paraId="0385CDC8" w14:textId="77777777" w:rsidR="00EF42E0" w:rsidRDefault="00EF42E0" w:rsidP="00130E4D"/>
    <w:p w14:paraId="5DA9C351" w14:textId="751B9D5B" w:rsidR="003567CE" w:rsidRDefault="003567CE" w:rsidP="00130E4D">
      <w:pPr>
        <w:pStyle w:val="Heading1"/>
        <w:keepLines w:val="0"/>
      </w:pPr>
      <w:bookmarkStart w:id="54" w:name="_Toc116042688"/>
      <w:r>
        <w:t>6. | Quality Assurance</w:t>
      </w:r>
      <w:bookmarkEnd w:id="54"/>
    </w:p>
    <w:p w14:paraId="3F709B7A" w14:textId="5EA40E0B" w:rsidR="008B19F8" w:rsidRDefault="008B19F8" w:rsidP="00130E4D">
      <w:pPr>
        <w:pStyle w:val="Heading2"/>
      </w:pPr>
      <w:bookmarkStart w:id="55" w:name="_Toc116042689"/>
      <w:r>
        <w:t>6.1. | Feasibility</w:t>
      </w:r>
      <w:r w:rsidR="00983B00">
        <w:t>: Testing a S</w:t>
      </w:r>
      <w:r w:rsidR="00FD5ACD">
        <w:t>k</w:t>
      </w:r>
      <w:r w:rsidR="00983B00">
        <w:t>eleton Device</w:t>
      </w:r>
      <w:bookmarkEnd w:id="55"/>
    </w:p>
    <w:p w14:paraId="092A7B4B" w14:textId="109C3AF4" w:rsidR="00AD6C47" w:rsidRDefault="00983B00" w:rsidP="00130E4D">
      <w:pPr>
        <w:pStyle w:val="Heading2"/>
      </w:pPr>
      <w:bookmarkStart w:id="56" w:name="_Toc116042690"/>
      <w:r>
        <w:t>6.2. | Testing Hardware</w:t>
      </w:r>
      <w:r w:rsidR="00A10E02">
        <w:t>: Electronic Re</w:t>
      </w:r>
      <w:r w:rsidR="00AD6C47">
        <w:t>quirements</w:t>
      </w:r>
      <w:bookmarkEnd w:id="56"/>
    </w:p>
    <w:p w14:paraId="6734E332" w14:textId="7AD45DFD" w:rsidR="00225499" w:rsidRDefault="00225499" w:rsidP="00130E4D">
      <w:pPr>
        <w:pStyle w:val="Heading2"/>
      </w:pPr>
      <w:bookmarkStart w:id="57" w:name="_Toc116042691"/>
      <w:r>
        <w:t>6.3. | Testing the Communication</w:t>
      </w:r>
      <w:bookmarkEnd w:id="57"/>
    </w:p>
    <w:p w14:paraId="38F340ED" w14:textId="6F4A388B" w:rsidR="00D931D0" w:rsidRPr="00D931D0" w:rsidRDefault="00234849" w:rsidP="00130E4D">
      <w:pPr>
        <w:pStyle w:val="Heading2"/>
      </w:pPr>
      <w:bookmarkStart w:id="58" w:name="_Toc116042692"/>
      <w:r>
        <w:t xml:space="preserve">6.4 | </w:t>
      </w:r>
      <w:r w:rsidR="000B660B">
        <w:t>Software Testing</w:t>
      </w:r>
      <w:bookmarkEnd w:id="58"/>
    </w:p>
    <w:p w14:paraId="4123244C" w14:textId="01395663" w:rsidR="000B660B" w:rsidRDefault="000B660B" w:rsidP="00130E4D">
      <w:pPr>
        <w:pStyle w:val="Heading2"/>
      </w:pPr>
      <w:bookmarkStart w:id="59" w:name="_Toc116042693"/>
      <w:r>
        <w:t>6.</w:t>
      </w:r>
      <w:r w:rsidR="00D931D0">
        <w:t>5</w:t>
      </w:r>
      <w:r>
        <w:t>. | Automated Testing</w:t>
      </w:r>
      <w:bookmarkEnd w:id="59"/>
    </w:p>
    <w:p w14:paraId="6EB8D5AB" w14:textId="290438F2" w:rsidR="00D931D0" w:rsidRDefault="00D931D0" w:rsidP="00130E4D">
      <w:pPr>
        <w:pStyle w:val="Heading2"/>
      </w:pPr>
      <w:bookmarkStart w:id="60" w:name="_Toc116042694"/>
      <w:r>
        <w:t>6.6. | Unit Tes</w:t>
      </w:r>
      <w:r w:rsidR="00FD5ACD">
        <w:t>t</w:t>
      </w:r>
      <w:r w:rsidR="008D1193">
        <w:t>ing</w:t>
      </w:r>
      <w:bookmarkEnd w:id="60"/>
    </w:p>
    <w:p w14:paraId="7D2DFEA0" w14:textId="39F1695B" w:rsidR="008D1193" w:rsidRDefault="008D1193" w:rsidP="00130E4D">
      <w:pPr>
        <w:pStyle w:val="Heading2"/>
      </w:pPr>
      <w:bookmarkStart w:id="61" w:name="_Toc116042695"/>
      <w:r>
        <w:t>6.7. | Functional Testing</w:t>
      </w:r>
      <w:bookmarkEnd w:id="61"/>
    </w:p>
    <w:p w14:paraId="1F6C7C5D" w14:textId="629C2422" w:rsidR="00C8421F" w:rsidRPr="000B660B" w:rsidRDefault="008D1193" w:rsidP="00130E4D">
      <w:pPr>
        <w:pStyle w:val="Heading2"/>
      </w:pPr>
      <w:bookmarkStart w:id="62" w:name="_Toc116042696"/>
      <w:r>
        <w:t>6.8. | User Acceptance Testing</w:t>
      </w:r>
      <w:bookmarkEnd w:id="62"/>
    </w:p>
    <w:p w14:paraId="3CE25582" w14:textId="77777777" w:rsidR="00EF42E0" w:rsidRPr="00EF42E0" w:rsidRDefault="00EF42E0" w:rsidP="00130E4D">
      <w:pPr>
        <w:pStyle w:val="Heading2"/>
      </w:pPr>
    </w:p>
    <w:p w14:paraId="66F2E427" w14:textId="003CEF1B" w:rsidR="00092181" w:rsidRDefault="00092181" w:rsidP="00130E4D">
      <w:pPr>
        <w:pStyle w:val="Heading1"/>
        <w:keepLines w:val="0"/>
      </w:pPr>
      <w:bookmarkStart w:id="63" w:name="_Toc116042697"/>
      <w:r>
        <w:t xml:space="preserve">7. | </w:t>
      </w:r>
      <w:r w:rsidR="00E76629">
        <w:t>Retrospective</w:t>
      </w:r>
      <w:r w:rsidR="00F02291">
        <w:t>: Review of the Final Project</w:t>
      </w:r>
      <w:bookmarkEnd w:id="63"/>
    </w:p>
    <w:p w14:paraId="3CAD8B04" w14:textId="1FD3DEC0" w:rsidR="00556838" w:rsidRPr="00556838" w:rsidRDefault="00556838" w:rsidP="00130E4D">
      <w:pPr>
        <w:pStyle w:val="Heading2"/>
      </w:pPr>
      <w:bookmarkStart w:id="64" w:name="_Toc116042698"/>
      <w:r>
        <w:t xml:space="preserve">7.1. </w:t>
      </w:r>
      <w:r w:rsidR="00234849">
        <w:t xml:space="preserve">| </w:t>
      </w:r>
      <w:r>
        <w:t>The End Product</w:t>
      </w:r>
      <w:bookmarkEnd w:id="64"/>
    </w:p>
    <w:p w14:paraId="36BB95F2" w14:textId="585544A0" w:rsidR="00092181" w:rsidRDefault="00092181" w:rsidP="00130E4D">
      <w:pPr>
        <w:pStyle w:val="Heading2"/>
      </w:pPr>
      <w:bookmarkStart w:id="65" w:name="_Toc116042699"/>
      <w:r>
        <w:t>7.</w:t>
      </w:r>
      <w:r w:rsidR="00234849">
        <w:t>2</w:t>
      </w:r>
      <w:r>
        <w:t xml:space="preserve">. | </w:t>
      </w:r>
      <w:proofErr w:type="spellStart"/>
      <w:r w:rsidR="00220E3F">
        <w:t>Fulfillment</w:t>
      </w:r>
      <w:proofErr w:type="spellEnd"/>
      <w:r w:rsidR="00220E3F">
        <w:t xml:space="preserve"> of the Objectives</w:t>
      </w:r>
      <w:bookmarkEnd w:id="65"/>
    </w:p>
    <w:p w14:paraId="6F4BC889" w14:textId="776BE6A9" w:rsidR="00220E3F" w:rsidRDefault="00220E3F" w:rsidP="00130E4D">
      <w:pPr>
        <w:pStyle w:val="Heading2"/>
      </w:pPr>
      <w:bookmarkStart w:id="66" w:name="_Toc116042700"/>
      <w:r>
        <w:lastRenderedPageBreak/>
        <w:t>7.</w:t>
      </w:r>
      <w:r w:rsidR="00234849">
        <w:t>3</w:t>
      </w:r>
      <w:r>
        <w:t>.</w:t>
      </w:r>
      <w:r w:rsidR="003632F0">
        <w:t xml:space="preserve"> | Critical Review</w:t>
      </w:r>
      <w:r w:rsidR="00BC0BC2">
        <w:t xml:space="preserve"> and </w:t>
      </w:r>
      <w:r w:rsidR="00D5707B">
        <w:t xml:space="preserve">Opportunities for Future </w:t>
      </w:r>
      <w:r w:rsidR="00BC0BC2">
        <w:t>Improvements</w:t>
      </w:r>
      <w:bookmarkEnd w:id="66"/>
    </w:p>
    <w:p w14:paraId="325CF1B0" w14:textId="182177C2" w:rsidR="003632F0" w:rsidRPr="00572A85" w:rsidRDefault="003632F0" w:rsidP="00130E4D">
      <w:pPr>
        <w:pStyle w:val="Heading2"/>
      </w:pPr>
      <w:bookmarkStart w:id="67" w:name="_Toc116042701"/>
      <w:r>
        <w:t>7.</w:t>
      </w:r>
      <w:r w:rsidR="00234849">
        <w:t>4</w:t>
      </w:r>
      <w:r>
        <w:t>. | Conclusion</w:t>
      </w:r>
      <w:bookmarkEnd w:id="67"/>
    </w:p>
    <w:p w14:paraId="66F23B91" w14:textId="77777777" w:rsidR="00C55122" w:rsidRPr="0095701B" w:rsidRDefault="00C55122" w:rsidP="00130E4D"/>
    <w:p w14:paraId="1ACD3574" w14:textId="77777777" w:rsidR="008C4169" w:rsidRDefault="008C4169" w:rsidP="00130E4D">
      <w:pPr>
        <w:jc w:val="left"/>
        <w:rPr>
          <w:rFonts w:eastAsiaTheme="majorEastAsia" w:cstheme="majorBidi"/>
          <w:b/>
          <w:smallCaps/>
          <w:sz w:val="24"/>
          <w:szCs w:val="32"/>
        </w:rPr>
      </w:pPr>
      <w:bookmarkStart w:id="68" w:name="_Toc116042702"/>
      <w:r>
        <w:br w:type="page"/>
      </w:r>
    </w:p>
    <w:p w14:paraId="4D388966" w14:textId="2D89CEBF" w:rsidR="00D13B0C" w:rsidRDefault="00D13B0C" w:rsidP="00130E4D">
      <w:pPr>
        <w:pStyle w:val="Heading1"/>
        <w:keepLines w:val="0"/>
      </w:pPr>
      <w:r>
        <w:lastRenderedPageBreak/>
        <w:t>References</w:t>
      </w:r>
      <w:bookmarkEnd w:id="68"/>
    </w:p>
    <w:p w14:paraId="5BC0E889" w14:textId="585751FB" w:rsidR="00C22943" w:rsidRDefault="00C22943" w:rsidP="00130E4D">
      <w:pPr>
        <w:spacing w:after="0" w:line="240" w:lineRule="auto"/>
        <w:jc w:val="left"/>
        <w:rPr>
          <w:rStyle w:val="organisation"/>
        </w:rPr>
      </w:pPr>
      <w:r w:rsidRPr="00C22943">
        <w:rPr>
          <w:rFonts w:eastAsia="Times New Roman" w:cstheme="majorHAnsi"/>
          <w:b/>
          <w:bCs/>
          <w:lang w:eastAsia="en-GB"/>
        </w:rPr>
        <w:t>Eriksson</w:t>
      </w:r>
      <w:r w:rsidRPr="00C22943">
        <w:rPr>
          <w:rFonts w:eastAsia="Times New Roman" w:cstheme="majorHAnsi"/>
          <w:lang w:eastAsia="en-GB"/>
        </w:rPr>
        <w:t xml:space="preserve">, J., 2016. Chord and modality analysis. </w:t>
      </w:r>
      <w:r w:rsidRPr="00E310DB">
        <w:rPr>
          <w:rStyle w:val="organisation"/>
        </w:rPr>
        <w:t xml:space="preserve">KTH, School of Computer Science and Communication (CSC), Speech, </w:t>
      </w:r>
      <w:proofErr w:type="gramStart"/>
      <w:r w:rsidRPr="00E310DB">
        <w:rPr>
          <w:rStyle w:val="organisation"/>
        </w:rPr>
        <w:t>Music</w:t>
      </w:r>
      <w:proofErr w:type="gramEnd"/>
      <w:r w:rsidRPr="00E310DB">
        <w:rPr>
          <w:rStyle w:val="organisation"/>
        </w:rPr>
        <w:t xml:space="preserve"> and Hearing, TMH, Speech Communication and Technology.</w:t>
      </w:r>
    </w:p>
    <w:p w14:paraId="3D9EFDE3" w14:textId="77777777" w:rsidR="008C4169" w:rsidRPr="008C4169" w:rsidRDefault="008C4169" w:rsidP="00130E4D">
      <w:pPr>
        <w:spacing w:after="0" w:line="240" w:lineRule="auto"/>
        <w:jc w:val="left"/>
        <w:rPr>
          <w:rFonts w:eastAsia="Times New Roman" w:cstheme="majorHAnsi"/>
          <w:lang w:eastAsia="en-GB"/>
        </w:rPr>
      </w:pPr>
    </w:p>
    <w:p w14:paraId="26D9CFC3" w14:textId="43A70D85" w:rsidR="002264B3" w:rsidRPr="002264B3" w:rsidRDefault="002264B3" w:rsidP="00130E4D">
      <w:pPr>
        <w:pStyle w:val="Heading1"/>
        <w:keepLines w:val="0"/>
      </w:pPr>
      <w:bookmarkStart w:id="69" w:name="_Toc116042703"/>
      <w:r>
        <w:t>Bibliography</w:t>
      </w:r>
      <w:bookmarkEnd w:id="69"/>
    </w:p>
    <w:p w14:paraId="61FBB68E" w14:textId="6827B562" w:rsidR="00703444" w:rsidRPr="00703444" w:rsidRDefault="00703444" w:rsidP="00130E4D">
      <w:pPr>
        <w:pStyle w:val="Heading1"/>
        <w:keepLines w:val="0"/>
      </w:pPr>
      <w:bookmarkStart w:id="70" w:name="_Toc116042704"/>
      <w:r>
        <w:t>Appendices</w:t>
      </w:r>
      <w:bookmarkEnd w:id="70"/>
    </w:p>
    <w:p w14:paraId="6E046980" w14:textId="77777777" w:rsidR="00DE1283" w:rsidRPr="00DE1283" w:rsidRDefault="00DE1283" w:rsidP="00130E4D"/>
    <w:sectPr w:rsidR="00DE1283" w:rsidRPr="00DE1283" w:rsidSect="00C23A58">
      <w:pgSz w:w="11906" w:h="16838"/>
      <w:pgMar w:top="567" w:right="720" w:bottom="816" w:left="720" w:header="397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8FF09C" w14:textId="77777777" w:rsidR="00987DC7" w:rsidRDefault="00987DC7" w:rsidP="00BE578B">
      <w:pPr>
        <w:spacing w:after="0" w:line="240" w:lineRule="auto"/>
      </w:pPr>
      <w:r>
        <w:separator/>
      </w:r>
    </w:p>
  </w:endnote>
  <w:endnote w:type="continuationSeparator" w:id="0">
    <w:p w14:paraId="5B4CB2EF" w14:textId="77777777" w:rsidR="00987DC7" w:rsidRDefault="00987DC7" w:rsidP="00BE57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ABEB5" w14:textId="77777777" w:rsidR="00BE578B" w:rsidRDefault="00BE57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88716868"/>
      <w:docPartObj>
        <w:docPartGallery w:val="Page Numbers (Bottom of Page)"/>
        <w:docPartUnique/>
      </w:docPartObj>
    </w:sdtPr>
    <w:sdtEndPr>
      <w:rPr>
        <w:smallCaps/>
      </w:rPr>
    </w:sdtEndPr>
    <w:sdtContent>
      <w:p w14:paraId="7652CCE7" w14:textId="595FB8FF" w:rsidR="00BE578B" w:rsidRPr="00C23A58" w:rsidRDefault="00715103" w:rsidP="00232EBD">
        <w:pPr>
          <w:pStyle w:val="Footer"/>
          <w:pBdr>
            <w:top w:val="single" w:sz="4" w:space="15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 w:rsidRPr="00C23A58">
          <w:rPr>
            <w:smallCaps/>
          </w:rPr>
          <w:t>Page</w:t>
        </w:r>
        <w:r w:rsidR="006029F1" w:rsidRPr="00C23A58">
          <w:rPr>
            <w:smallCaps/>
          </w:rPr>
          <w:ptab w:relativeTo="margin" w:alignment="right" w:leader="none"/>
        </w:r>
        <w:r w:rsidR="00C216D6">
          <w:rPr>
            <w:smallCaps/>
          </w:rPr>
          <w:t>Tivadar Debnar</w:t>
        </w:r>
        <w:r w:rsidR="00D7618B">
          <w:rPr>
            <w:smallCaps/>
          </w:rPr>
          <w:t>, ID:</w:t>
        </w:r>
        <w:r w:rsidR="006029F1" w:rsidRPr="00C23A58">
          <w:rPr>
            <w:smallCaps/>
          </w:rPr>
          <w:t xml:space="preserve"> 17663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DFAF7" w14:textId="77777777" w:rsidR="00BE578B" w:rsidRDefault="00BE57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46874B" w14:textId="77777777" w:rsidR="00987DC7" w:rsidRDefault="00987DC7" w:rsidP="00BE578B">
      <w:pPr>
        <w:spacing w:after="0" w:line="240" w:lineRule="auto"/>
      </w:pPr>
      <w:r>
        <w:separator/>
      </w:r>
    </w:p>
  </w:footnote>
  <w:footnote w:type="continuationSeparator" w:id="0">
    <w:p w14:paraId="10E20CC3" w14:textId="77777777" w:rsidR="00987DC7" w:rsidRDefault="00987DC7" w:rsidP="00BE57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5DFAE" w14:textId="77777777" w:rsidR="00BE578B" w:rsidRDefault="00BE57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725BD" w14:textId="043C609D" w:rsidR="0073307B" w:rsidRPr="00050DF5" w:rsidRDefault="0033021D" w:rsidP="0076359A">
    <w:pPr>
      <w:pStyle w:val="Header"/>
      <w:spacing w:before="100" w:beforeAutospacing="1" w:after="360"/>
      <w:rPr>
        <w:smallCaps/>
      </w:rPr>
    </w:pPr>
    <w:r>
      <w:rPr>
        <w:smallCaps/>
      </w:rPr>
      <w:t xml:space="preserve">ICON College: </w:t>
    </w:r>
    <w:r w:rsidR="00BE578B" w:rsidRPr="00050DF5">
      <w:rPr>
        <w:smallCaps/>
      </w:rPr>
      <w:t>Department of Information Technology</w:t>
    </w:r>
    <w:r w:rsidR="000F76B6" w:rsidRPr="00050DF5">
      <w:rPr>
        <w:smallCaps/>
      </w:rPr>
      <w:ptab w:relativeTo="margin" w:alignment="right" w:leader="none"/>
    </w:r>
    <w:r w:rsidR="00A96854" w:rsidRPr="00050DF5">
      <w:rPr>
        <w:smallCaps/>
      </w:rPr>
      <w:t>Final</w:t>
    </w:r>
    <w:r w:rsidR="00546EDD">
      <w:rPr>
        <w:smallCaps/>
      </w:rPr>
      <w:t xml:space="preserve"> </w:t>
    </w:r>
    <w:r w:rsidR="007A3886">
      <w:rPr>
        <w:smallCaps/>
      </w:rPr>
      <w:t>Y</w:t>
    </w:r>
    <w:r w:rsidR="00546EDD">
      <w:rPr>
        <w:smallCaps/>
      </w:rPr>
      <w:t>ear</w:t>
    </w:r>
    <w:r w:rsidR="008F482B">
      <w:rPr>
        <w:smallCaps/>
      </w:rPr>
      <w:t xml:space="preserve"> BCS</w:t>
    </w:r>
    <w:r w:rsidR="00546EDD">
      <w:rPr>
        <w:smallCaps/>
      </w:rPr>
      <w:t xml:space="preserve"> </w:t>
    </w:r>
    <w:proofErr w:type="gramStart"/>
    <w:r w:rsidR="00546EDD">
      <w:rPr>
        <w:smallCaps/>
      </w:rPr>
      <w:t xml:space="preserve">Dissertation </w:t>
    </w:r>
    <w:r w:rsidR="00A96854" w:rsidRPr="00050DF5">
      <w:rPr>
        <w:smallCaps/>
      </w:rPr>
      <w:t xml:space="preserve"> Project</w:t>
    </w:r>
    <w:proofErr w:type="gramEnd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83CDF" w14:textId="77777777" w:rsidR="00BE578B" w:rsidRDefault="00BE57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9248A"/>
    <w:multiLevelType w:val="multilevel"/>
    <w:tmpl w:val="F2F2E19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8C35192"/>
    <w:multiLevelType w:val="hybridMultilevel"/>
    <w:tmpl w:val="E4E481F4"/>
    <w:lvl w:ilvl="0" w:tplc="37D6736C">
      <w:start w:val="1"/>
      <w:numFmt w:val="decimal"/>
      <w:lvlText w:val="1.%1. |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A486F"/>
    <w:multiLevelType w:val="hybridMultilevel"/>
    <w:tmpl w:val="550E959C"/>
    <w:lvl w:ilvl="0" w:tplc="45B0E128">
      <w:start w:val="2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97C15"/>
    <w:multiLevelType w:val="hybridMultilevel"/>
    <w:tmpl w:val="F7786108"/>
    <w:lvl w:ilvl="0" w:tplc="30D60DCE">
      <w:start w:val="1"/>
      <w:numFmt w:val="decimal"/>
      <w:lvlText w:val="1.1.%1 |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685B5C"/>
    <w:multiLevelType w:val="multilevel"/>
    <w:tmpl w:val="4262F3BA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4A0264CB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4CA508DA"/>
    <w:multiLevelType w:val="multilevel"/>
    <w:tmpl w:val="49BAEEB8"/>
    <w:styleLink w:val="Headings"/>
    <w:lvl w:ilvl="0">
      <w:start w:val="1"/>
      <w:numFmt w:val="decimal"/>
      <w:lvlText w:val="%1. |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. | "/>
      <w:lvlJc w:val="left"/>
      <w:pPr>
        <w:ind w:left="397" w:hanging="397"/>
      </w:pPr>
      <w:rPr>
        <w:rFonts w:hint="default"/>
      </w:rPr>
    </w:lvl>
    <w:lvl w:ilvl="2">
      <w:start w:val="2"/>
      <w:numFmt w:val="decimal"/>
      <w:lvlText w:val="%1.%3.%2. | "/>
      <w:lvlJc w:val="left"/>
      <w:pPr>
        <w:ind w:left="397" w:hanging="397"/>
      </w:pPr>
      <w:rPr>
        <w:rFonts w:hint="default"/>
      </w:rPr>
    </w:lvl>
    <w:lvl w:ilvl="3">
      <w:start w:val="3"/>
      <w:numFmt w:val="decimal"/>
      <w:lvlRestart w:val="1"/>
      <w:lvlText w:val="%1.%2.%3.%4. | "/>
      <w:lvlJc w:val="left"/>
      <w:pPr>
        <w:ind w:left="397" w:hanging="397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7" w:hanging="397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7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97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7" w:hanging="397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97" w:hanging="397"/>
      </w:pPr>
      <w:rPr>
        <w:rFonts w:hint="default"/>
      </w:rPr>
    </w:lvl>
  </w:abstractNum>
  <w:abstractNum w:abstractNumId="7" w15:restartNumberingAfterBreak="0">
    <w:nsid w:val="50B904D8"/>
    <w:multiLevelType w:val="multilevel"/>
    <w:tmpl w:val="1DE05AEE"/>
    <w:lvl w:ilvl="0">
      <w:start w:val="1"/>
      <w:numFmt w:val="decimal"/>
      <w:lvlText w:val="%1. | 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. | "/>
      <w:lvlJc w:val="left"/>
      <w:pPr>
        <w:ind w:left="397" w:hanging="397"/>
      </w:pPr>
      <w:rPr>
        <w:rFonts w:hint="default"/>
      </w:rPr>
    </w:lvl>
    <w:lvl w:ilvl="2">
      <w:start w:val="1"/>
      <w:numFmt w:val="decimal"/>
      <w:lvlText w:val="%1.%3.%2. | "/>
      <w:lvlJc w:val="left"/>
      <w:pPr>
        <w:ind w:left="397" w:hanging="397"/>
      </w:pPr>
      <w:rPr>
        <w:rFonts w:hint="default"/>
      </w:rPr>
    </w:lvl>
    <w:lvl w:ilvl="3">
      <w:start w:val="1"/>
      <w:numFmt w:val="decimal"/>
      <w:lvlText w:val="%1.%2.%3.%4. | "/>
      <w:lvlJc w:val="left"/>
      <w:pPr>
        <w:ind w:left="397" w:hanging="397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55427D9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57CD1CEC"/>
    <w:multiLevelType w:val="hybridMultilevel"/>
    <w:tmpl w:val="35C41446"/>
    <w:lvl w:ilvl="0" w:tplc="09708FBE">
      <w:start w:val="1"/>
      <w:numFmt w:val="decimal"/>
      <w:lvlText w:val="%1.1. |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5C2534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183594224">
    <w:abstractNumId w:val="7"/>
  </w:num>
  <w:num w:numId="2" w16cid:durableId="1700813498">
    <w:abstractNumId w:val="9"/>
  </w:num>
  <w:num w:numId="3" w16cid:durableId="1406880732">
    <w:abstractNumId w:val="1"/>
  </w:num>
  <w:num w:numId="4" w16cid:durableId="266814321">
    <w:abstractNumId w:val="3"/>
  </w:num>
  <w:num w:numId="5" w16cid:durableId="575743827">
    <w:abstractNumId w:val="6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%1.%2. | "/>
        <w:lvlJc w:val="left"/>
        <w:pPr>
          <w:ind w:left="397" w:hanging="397"/>
        </w:pPr>
        <w:rPr>
          <w:rFonts w:hint="default"/>
        </w:rPr>
      </w:lvl>
    </w:lvlOverride>
  </w:num>
  <w:num w:numId="6" w16cid:durableId="126295140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49416367">
    <w:abstractNumId w:val="8"/>
  </w:num>
  <w:num w:numId="8" w16cid:durableId="2111772993">
    <w:abstractNumId w:val="10"/>
  </w:num>
  <w:num w:numId="9" w16cid:durableId="1049838624">
    <w:abstractNumId w:val="5"/>
  </w:num>
  <w:num w:numId="10" w16cid:durableId="2090613159">
    <w:abstractNumId w:val="6"/>
  </w:num>
  <w:num w:numId="11" w16cid:durableId="1566062769">
    <w:abstractNumId w:val="0"/>
  </w:num>
  <w:num w:numId="12" w16cid:durableId="1815485893">
    <w:abstractNumId w:val="4"/>
  </w:num>
  <w:num w:numId="13" w16cid:durableId="16852858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zGwsDQEUkYmBko6SsGpxcWZ+XkgBSa1AFPAOZEsAAAA"/>
  </w:docVars>
  <w:rsids>
    <w:rsidRoot w:val="00413497"/>
    <w:rsid w:val="00000AC8"/>
    <w:rsid w:val="000044E2"/>
    <w:rsid w:val="000103A9"/>
    <w:rsid w:val="00010631"/>
    <w:rsid w:val="00012EAF"/>
    <w:rsid w:val="00013284"/>
    <w:rsid w:val="00025986"/>
    <w:rsid w:val="00031FD6"/>
    <w:rsid w:val="000322C7"/>
    <w:rsid w:val="00032960"/>
    <w:rsid w:val="00032C7B"/>
    <w:rsid w:val="000379C1"/>
    <w:rsid w:val="00050421"/>
    <w:rsid w:val="00050DF5"/>
    <w:rsid w:val="0006043F"/>
    <w:rsid w:val="00060BA2"/>
    <w:rsid w:val="00061467"/>
    <w:rsid w:val="00062652"/>
    <w:rsid w:val="000657FA"/>
    <w:rsid w:val="00067605"/>
    <w:rsid w:val="0007264C"/>
    <w:rsid w:val="00081602"/>
    <w:rsid w:val="00082C5B"/>
    <w:rsid w:val="000850B9"/>
    <w:rsid w:val="00087F56"/>
    <w:rsid w:val="00092181"/>
    <w:rsid w:val="0009614E"/>
    <w:rsid w:val="000A215F"/>
    <w:rsid w:val="000A25F5"/>
    <w:rsid w:val="000A5DEC"/>
    <w:rsid w:val="000A5E1D"/>
    <w:rsid w:val="000B22E3"/>
    <w:rsid w:val="000B58D1"/>
    <w:rsid w:val="000B5911"/>
    <w:rsid w:val="000B660B"/>
    <w:rsid w:val="000C0BE2"/>
    <w:rsid w:val="000C0FCF"/>
    <w:rsid w:val="000C209F"/>
    <w:rsid w:val="000C2EE7"/>
    <w:rsid w:val="000C348A"/>
    <w:rsid w:val="000C43CA"/>
    <w:rsid w:val="000C4D5C"/>
    <w:rsid w:val="000C63BB"/>
    <w:rsid w:val="000D2956"/>
    <w:rsid w:val="000D3D43"/>
    <w:rsid w:val="000D54FA"/>
    <w:rsid w:val="000E0F0A"/>
    <w:rsid w:val="000E13DA"/>
    <w:rsid w:val="000E1F63"/>
    <w:rsid w:val="000E2045"/>
    <w:rsid w:val="000E241F"/>
    <w:rsid w:val="000E546D"/>
    <w:rsid w:val="000E7E64"/>
    <w:rsid w:val="000F472D"/>
    <w:rsid w:val="000F76B6"/>
    <w:rsid w:val="001056BC"/>
    <w:rsid w:val="00105E65"/>
    <w:rsid w:val="00107B9E"/>
    <w:rsid w:val="001133E0"/>
    <w:rsid w:val="00113620"/>
    <w:rsid w:val="00123579"/>
    <w:rsid w:val="00124FC2"/>
    <w:rsid w:val="0012529A"/>
    <w:rsid w:val="0012730E"/>
    <w:rsid w:val="00130E4D"/>
    <w:rsid w:val="00133702"/>
    <w:rsid w:val="001339DC"/>
    <w:rsid w:val="001340C9"/>
    <w:rsid w:val="00135D9A"/>
    <w:rsid w:val="001410FF"/>
    <w:rsid w:val="00143263"/>
    <w:rsid w:val="00145BA2"/>
    <w:rsid w:val="00146250"/>
    <w:rsid w:val="001471CA"/>
    <w:rsid w:val="001521D0"/>
    <w:rsid w:val="00154A41"/>
    <w:rsid w:val="00162088"/>
    <w:rsid w:val="001626E7"/>
    <w:rsid w:val="0016295B"/>
    <w:rsid w:val="00163341"/>
    <w:rsid w:val="001651B4"/>
    <w:rsid w:val="00166B5B"/>
    <w:rsid w:val="0017032A"/>
    <w:rsid w:val="00170FA4"/>
    <w:rsid w:val="00173D15"/>
    <w:rsid w:val="00174348"/>
    <w:rsid w:val="001743F6"/>
    <w:rsid w:val="00176DC0"/>
    <w:rsid w:val="00176FCA"/>
    <w:rsid w:val="001866E9"/>
    <w:rsid w:val="00186C1C"/>
    <w:rsid w:val="00187A27"/>
    <w:rsid w:val="00191643"/>
    <w:rsid w:val="00191957"/>
    <w:rsid w:val="0019447B"/>
    <w:rsid w:val="0019501C"/>
    <w:rsid w:val="00195146"/>
    <w:rsid w:val="001A0074"/>
    <w:rsid w:val="001A3B9C"/>
    <w:rsid w:val="001A67C3"/>
    <w:rsid w:val="001B10FC"/>
    <w:rsid w:val="001B2DA0"/>
    <w:rsid w:val="001B3119"/>
    <w:rsid w:val="001C19AE"/>
    <w:rsid w:val="001C1EB5"/>
    <w:rsid w:val="001C76E5"/>
    <w:rsid w:val="001D0333"/>
    <w:rsid w:val="001D08BE"/>
    <w:rsid w:val="001D37B8"/>
    <w:rsid w:val="001E0797"/>
    <w:rsid w:val="001E12ED"/>
    <w:rsid w:val="001E5AB3"/>
    <w:rsid w:val="001E7597"/>
    <w:rsid w:val="001F20B1"/>
    <w:rsid w:val="001F26F6"/>
    <w:rsid w:val="001F74D9"/>
    <w:rsid w:val="00202240"/>
    <w:rsid w:val="00202790"/>
    <w:rsid w:val="002072ED"/>
    <w:rsid w:val="00207FFA"/>
    <w:rsid w:val="00213AD4"/>
    <w:rsid w:val="00220E3F"/>
    <w:rsid w:val="002228F4"/>
    <w:rsid w:val="002240B2"/>
    <w:rsid w:val="00224896"/>
    <w:rsid w:val="00225499"/>
    <w:rsid w:val="002264B3"/>
    <w:rsid w:val="00227D8B"/>
    <w:rsid w:val="0023215B"/>
    <w:rsid w:val="00232EBD"/>
    <w:rsid w:val="00234849"/>
    <w:rsid w:val="00236B0D"/>
    <w:rsid w:val="00236E1F"/>
    <w:rsid w:val="00241313"/>
    <w:rsid w:val="00241D09"/>
    <w:rsid w:val="0024240D"/>
    <w:rsid w:val="002436BD"/>
    <w:rsid w:val="00246181"/>
    <w:rsid w:val="002463C0"/>
    <w:rsid w:val="0025468E"/>
    <w:rsid w:val="00254A3C"/>
    <w:rsid w:val="00255AEF"/>
    <w:rsid w:val="00257ACD"/>
    <w:rsid w:val="00264957"/>
    <w:rsid w:val="00265796"/>
    <w:rsid w:val="00266344"/>
    <w:rsid w:val="002748EF"/>
    <w:rsid w:val="00274BE0"/>
    <w:rsid w:val="00276993"/>
    <w:rsid w:val="00281806"/>
    <w:rsid w:val="002A110D"/>
    <w:rsid w:val="002A22C4"/>
    <w:rsid w:val="002A4312"/>
    <w:rsid w:val="002A6ACA"/>
    <w:rsid w:val="002B2004"/>
    <w:rsid w:val="002B2FD2"/>
    <w:rsid w:val="002B51BE"/>
    <w:rsid w:val="002B5386"/>
    <w:rsid w:val="002C141B"/>
    <w:rsid w:val="002C2FBC"/>
    <w:rsid w:val="002C37F1"/>
    <w:rsid w:val="002C5270"/>
    <w:rsid w:val="002C531E"/>
    <w:rsid w:val="002D1423"/>
    <w:rsid w:val="002E22A5"/>
    <w:rsid w:val="002E71D0"/>
    <w:rsid w:val="002F0707"/>
    <w:rsid w:val="002F2845"/>
    <w:rsid w:val="0030286F"/>
    <w:rsid w:val="00305E27"/>
    <w:rsid w:val="00311606"/>
    <w:rsid w:val="0031293A"/>
    <w:rsid w:val="00312BB2"/>
    <w:rsid w:val="0031366D"/>
    <w:rsid w:val="00314269"/>
    <w:rsid w:val="00317ABE"/>
    <w:rsid w:val="003227F1"/>
    <w:rsid w:val="00325781"/>
    <w:rsid w:val="00327484"/>
    <w:rsid w:val="0033021D"/>
    <w:rsid w:val="00334F18"/>
    <w:rsid w:val="00346985"/>
    <w:rsid w:val="003506AA"/>
    <w:rsid w:val="00351228"/>
    <w:rsid w:val="003542B5"/>
    <w:rsid w:val="00355753"/>
    <w:rsid w:val="0035660D"/>
    <w:rsid w:val="00356688"/>
    <w:rsid w:val="003567CE"/>
    <w:rsid w:val="0035779F"/>
    <w:rsid w:val="00360D96"/>
    <w:rsid w:val="003632F0"/>
    <w:rsid w:val="00364064"/>
    <w:rsid w:val="00371CBC"/>
    <w:rsid w:val="00372484"/>
    <w:rsid w:val="00373F96"/>
    <w:rsid w:val="0037434A"/>
    <w:rsid w:val="00374572"/>
    <w:rsid w:val="00375D13"/>
    <w:rsid w:val="00395AD8"/>
    <w:rsid w:val="003A24DD"/>
    <w:rsid w:val="003A2C3B"/>
    <w:rsid w:val="003A33FB"/>
    <w:rsid w:val="003A4C56"/>
    <w:rsid w:val="003B1098"/>
    <w:rsid w:val="003B17AB"/>
    <w:rsid w:val="003B466B"/>
    <w:rsid w:val="003B54AF"/>
    <w:rsid w:val="003B5C13"/>
    <w:rsid w:val="003C188B"/>
    <w:rsid w:val="003C3BB6"/>
    <w:rsid w:val="003C71BA"/>
    <w:rsid w:val="003D4A3D"/>
    <w:rsid w:val="003D4E5E"/>
    <w:rsid w:val="003D5829"/>
    <w:rsid w:val="003E122F"/>
    <w:rsid w:val="003E159E"/>
    <w:rsid w:val="003E51BA"/>
    <w:rsid w:val="003F1BC1"/>
    <w:rsid w:val="003F27CE"/>
    <w:rsid w:val="003F310D"/>
    <w:rsid w:val="003F5143"/>
    <w:rsid w:val="004016AD"/>
    <w:rsid w:val="0040340C"/>
    <w:rsid w:val="004034DC"/>
    <w:rsid w:val="00405AEC"/>
    <w:rsid w:val="004064AC"/>
    <w:rsid w:val="00413497"/>
    <w:rsid w:val="00415F1A"/>
    <w:rsid w:val="00421C09"/>
    <w:rsid w:val="004222D6"/>
    <w:rsid w:val="00422B4C"/>
    <w:rsid w:val="00423057"/>
    <w:rsid w:val="004247FB"/>
    <w:rsid w:val="00424D45"/>
    <w:rsid w:val="00424FF1"/>
    <w:rsid w:val="00425D60"/>
    <w:rsid w:val="00427F4A"/>
    <w:rsid w:val="0043258B"/>
    <w:rsid w:val="00432C3A"/>
    <w:rsid w:val="004337B6"/>
    <w:rsid w:val="00434B38"/>
    <w:rsid w:val="00437E2E"/>
    <w:rsid w:val="004406B4"/>
    <w:rsid w:val="00444203"/>
    <w:rsid w:val="00444307"/>
    <w:rsid w:val="00446816"/>
    <w:rsid w:val="0045063B"/>
    <w:rsid w:val="00450A00"/>
    <w:rsid w:val="00450FE8"/>
    <w:rsid w:val="0045260B"/>
    <w:rsid w:val="00454BBE"/>
    <w:rsid w:val="00455129"/>
    <w:rsid w:val="00455857"/>
    <w:rsid w:val="00455E5F"/>
    <w:rsid w:val="00456532"/>
    <w:rsid w:val="00460057"/>
    <w:rsid w:val="00461DED"/>
    <w:rsid w:val="0046231C"/>
    <w:rsid w:val="0046325D"/>
    <w:rsid w:val="004653D8"/>
    <w:rsid w:val="00465920"/>
    <w:rsid w:val="00471A41"/>
    <w:rsid w:val="00473F38"/>
    <w:rsid w:val="00474320"/>
    <w:rsid w:val="00476A29"/>
    <w:rsid w:val="00481C0C"/>
    <w:rsid w:val="00487CB4"/>
    <w:rsid w:val="004909D0"/>
    <w:rsid w:val="00491FAA"/>
    <w:rsid w:val="00492FFC"/>
    <w:rsid w:val="004A12DB"/>
    <w:rsid w:val="004A18E1"/>
    <w:rsid w:val="004A2C30"/>
    <w:rsid w:val="004A2DAB"/>
    <w:rsid w:val="004B074B"/>
    <w:rsid w:val="004B1330"/>
    <w:rsid w:val="004B53FA"/>
    <w:rsid w:val="004C00FD"/>
    <w:rsid w:val="004C04C8"/>
    <w:rsid w:val="004C29F1"/>
    <w:rsid w:val="004C495B"/>
    <w:rsid w:val="004C4AD1"/>
    <w:rsid w:val="004C7FE5"/>
    <w:rsid w:val="004D16A8"/>
    <w:rsid w:val="004D2075"/>
    <w:rsid w:val="004D5ED5"/>
    <w:rsid w:val="004D7F4A"/>
    <w:rsid w:val="004E2ECD"/>
    <w:rsid w:val="004E2ECE"/>
    <w:rsid w:val="004F028A"/>
    <w:rsid w:val="004F5A06"/>
    <w:rsid w:val="005028A4"/>
    <w:rsid w:val="00504A0D"/>
    <w:rsid w:val="00506766"/>
    <w:rsid w:val="00510892"/>
    <w:rsid w:val="00510B55"/>
    <w:rsid w:val="00515DBF"/>
    <w:rsid w:val="00515F53"/>
    <w:rsid w:val="00516CA6"/>
    <w:rsid w:val="005172D9"/>
    <w:rsid w:val="00517BE2"/>
    <w:rsid w:val="00517DF2"/>
    <w:rsid w:val="00520DE3"/>
    <w:rsid w:val="00522E6F"/>
    <w:rsid w:val="00526545"/>
    <w:rsid w:val="00526FCF"/>
    <w:rsid w:val="00527DF5"/>
    <w:rsid w:val="00532C43"/>
    <w:rsid w:val="00532F01"/>
    <w:rsid w:val="005351B3"/>
    <w:rsid w:val="00537553"/>
    <w:rsid w:val="00537DB8"/>
    <w:rsid w:val="00544B21"/>
    <w:rsid w:val="00544B3B"/>
    <w:rsid w:val="005450E8"/>
    <w:rsid w:val="00545E31"/>
    <w:rsid w:val="00546EDD"/>
    <w:rsid w:val="00547836"/>
    <w:rsid w:val="005521DA"/>
    <w:rsid w:val="00553F6E"/>
    <w:rsid w:val="00556838"/>
    <w:rsid w:val="00557EED"/>
    <w:rsid w:val="00563DBA"/>
    <w:rsid w:val="005663BD"/>
    <w:rsid w:val="00567E90"/>
    <w:rsid w:val="00570BCF"/>
    <w:rsid w:val="005716B6"/>
    <w:rsid w:val="00572A85"/>
    <w:rsid w:val="005737A8"/>
    <w:rsid w:val="00573DFE"/>
    <w:rsid w:val="00574435"/>
    <w:rsid w:val="00580A92"/>
    <w:rsid w:val="00583370"/>
    <w:rsid w:val="00583AB5"/>
    <w:rsid w:val="00584346"/>
    <w:rsid w:val="00585D62"/>
    <w:rsid w:val="00586775"/>
    <w:rsid w:val="00591139"/>
    <w:rsid w:val="00591563"/>
    <w:rsid w:val="00593134"/>
    <w:rsid w:val="005A13D2"/>
    <w:rsid w:val="005A21DD"/>
    <w:rsid w:val="005A33FA"/>
    <w:rsid w:val="005B3824"/>
    <w:rsid w:val="005C044A"/>
    <w:rsid w:val="005C06D4"/>
    <w:rsid w:val="005C092A"/>
    <w:rsid w:val="005C243D"/>
    <w:rsid w:val="005C283F"/>
    <w:rsid w:val="005C3697"/>
    <w:rsid w:val="005C4A3C"/>
    <w:rsid w:val="005D03C0"/>
    <w:rsid w:val="005D0993"/>
    <w:rsid w:val="005D11A2"/>
    <w:rsid w:val="005D2516"/>
    <w:rsid w:val="005D3D08"/>
    <w:rsid w:val="005D3FB2"/>
    <w:rsid w:val="005D51CF"/>
    <w:rsid w:val="005D5202"/>
    <w:rsid w:val="005D72EC"/>
    <w:rsid w:val="005E0826"/>
    <w:rsid w:val="005E124A"/>
    <w:rsid w:val="005E1B9D"/>
    <w:rsid w:val="005E1BD5"/>
    <w:rsid w:val="005E2147"/>
    <w:rsid w:val="005E6314"/>
    <w:rsid w:val="005F12C6"/>
    <w:rsid w:val="005F20D9"/>
    <w:rsid w:val="005F2E31"/>
    <w:rsid w:val="005F534F"/>
    <w:rsid w:val="005F64A0"/>
    <w:rsid w:val="005F6CC7"/>
    <w:rsid w:val="005F71A2"/>
    <w:rsid w:val="005F7FF8"/>
    <w:rsid w:val="0060197C"/>
    <w:rsid w:val="0060238B"/>
    <w:rsid w:val="006029F1"/>
    <w:rsid w:val="00603FA8"/>
    <w:rsid w:val="00606A26"/>
    <w:rsid w:val="00606CF7"/>
    <w:rsid w:val="00611DC2"/>
    <w:rsid w:val="00615FFD"/>
    <w:rsid w:val="0061728F"/>
    <w:rsid w:val="00625A71"/>
    <w:rsid w:val="00627C4C"/>
    <w:rsid w:val="006316C9"/>
    <w:rsid w:val="0063190C"/>
    <w:rsid w:val="00634E55"/>
    <w:rsid w:val="00636C28"/>
    <w:rsid w:val="00643C57"/>
    <w:rsid w:val="00643D9D"/>
    <w:rsid w:val="0064408D"/>
    <w:rsid w:val="00644C29"/>
    <w:rsid w:val="00646E02"/>
    <w:rsid w:val="006502FC"/>
    <w:rsid w:val="00654CD8"/>
    <w:rsid w:val="00655335"/>
    <w:rsid w:val="006564C0"/>
    <w:rsid w:val="006600EC"/>
    <w:rsid w:val="00663114"/>
    <w:rsid w:val="00665E87"/>
    <w:rsid w:val="00666A35"/>
    <w:rsid w:val="00667ABD"/>
    <w:rsid w:val="006720F3"/>
    <w:rsid w:val="00676608"/>
    <w:rsid w:val="00680DE9"/>
    <w:rsid w:val="00681354"/>
    <w:rsid w:val="006849ED"/>
    <w:rsid w:val="006851FB"/>
    <w:rsid w:val="00686AA9"/>
    <w:rsid w:val="00690B2F"/>
    <w:rsid w:val="00691C94"/>
    <w:rsid w:val="00692FA1"/>
    <w:rsid w:val="00696FB7"/>
    <w:rsid w:val="006A2ECE"/>
    <w:rsid w:val="006A2FA5"/>
    <w:rsid w:val="006B0D17"/>
    <w:rsid w:val="006B345B"/>
    <w:rsid w:val="006C5E3D"/>
    <w:rsid w:val="006D041A"/>
    <w:rsid w:val="006D6C93"/>
    <w:rsid w:val="006D740C"/>
    <w:rsid w:val="006E2E67"/>
    <w:rsid w:val="006E42D7"/>
    <w:rsid w:val="006E476F"/>
    <w:rsid w:val="006E6D33"/>
    <w:rsid w:val="006F0130"/>
    <w:rsid w:val="006F11C4"/>
    <w:rsid w:val="006F5BCA"/>
    <w:rsid w:val="006F6723"/>
    <w:rsid w:val="00700D58"/>
    <w:rsid w:val="00703444"/>
    <w:rsid w:val="007072CA"/>
    <w:rsid w:val="00715103"/>
    <w:rsid w:val="00723366"/>
    <w:rsid w:val="00723A45"/>
    <w:rsid w:val="00727379"/>
    <w:rsid w:val="0073307B"/>
    <w:rsid w:val="00737E59"/>
    <w:rsid w:val="00744025"/>
    <w:rsid w:val="007449F9"/>
    <w:rsid w:val="007500A8"/>
    <w:rsid w:val="007578D8"/>
    <w:rsid w:val="00763321"/>
    <w:rsid w:val="0076359A"/>
    <w:rsid w:val="0076401E"/>
    <w:rsid w:val="00765AF0"/>
    <w:rsid w:val="00765DA1"/>
    <w:rsid w:val="0076628C"/>
    <w:rsid w:val="00766906"/>
    <w:rsid w:val="0077040A"/>
    <w:rsid w:val="00771A3B"/>
    <w:rsid w:val="00772D35"/>
    <w:rsid w:val="00775C64"/>
    <w:rsid w:val="00777903"/>
    <w:rsid w:val="007809C5"/>
    <w:rsid w:val="007837EA"/>
    <w:rsid w:val="00793C05"/>
    <w:rsid w:val="00794A75"/>
    <w:rsid w:val="00795163"/>
    <w:rsid w:val="00796443"/>
    <w:rsid w:val="007A17C8"/>
    <w:rsid w:val="007A3886"/>
    <w:rsid w:val="007B1C4B"/>
    <w:rsid w:val="007B25A3"/>
    <w:rsid w:val="007C0328"/>
    <w:rsid w:val="007C14AC"/>
    <w:rsid w:val="007C1B00"/>
    <w:rsid w:val="007C7C5D"/>
    <w:rsid w:val="007D01CA"/>
    <w:rsid w:val="007D3391"/>
    <w:rsid w:val="007D3C24"/>
    <w:rsid w:val="007E43FA"/>
    <w:rsid w:val="007E51EA"/>
    <w:rsid w:val="007E61CF"/>
    <w:rsid w:val="007F1192"/>
    <w:rsid w:val="007F23F9"/>
    <w:rsid w:val="007F2590"/>
    <w:rsid w:val="007F4021"/>
    <w:rsid w:val="007F5027"/>
    <w:rsid w:val="007F52E4"/>
    <w:rsid w:val="007F6565"/>
    <w:rsid w:val="007F7845"/>
    <w:rsid w:val="00801F0A"/>
    <w:rsid w:val="0081239D"/>
    <w:rsid w:val="00815311"/>
    <w:rsid w:val="00816650"/>
    <w:rsid w:val="0082077F"/>
    <w:rsid w:val="00822FB7"/>
    <w:rsid w:val="00824C6A"/>
    <w:rsid w:val="00825658"/>
    <w:rsid w:val="00830BE7"/>
    <w:rsid w:val="00831C87"/>
    <w:rsid w:val="0083288D"/>
    <w:rsid w:val="0084060A"/>
    <w:rsid w:val="008457BB"/>
    <w:rsid w:val="00845A08"/>
    <w:rsid w:val="00846690"/>
    <w:rsid w:val="008469B6"/>
    <w:rsid w:val="0084784B"/>
    <w:rsid w:val="008608B7"/>
    <w:rsid w:val="0086605F"/>
    <w:rsid w:val="00871812"/>
    <w:rsid w:val="0087291F"/>
    <w:rsid w:val="00873EA2"/>
    <w:rsid w:val="008752F3"/>
    <w:rsid w:val="008836FB"/>
    <w:rsid w:val="00883FEC"/>
    <w:rsid w:val="0088420B"/>
    <w:rsid w:val="00884E8C"/>
    <w:rsid w:val="00885CCB"/>
    <w:rsid w:val="00891254"/>
    <w:rsid w:val="00894F5F"/>
    <w:rsid w:val="00897F52"/>
    <w:rsid w:val="008A46F1"/>
    <w:rsid w:val="008A5C86"/>
    <w:rsid w:val="008A6A6A"/>
    <w:rsid w:val="008B19F8"/>
    <w:rsid w:val="008B2A01"/>
    <w:rsid w:val="008B38C5"/>
    <w:rsid w:val="008C27F9"/>
    <w:rsid w:val="008C4169"/>
    <w:rsid w:val="008C4291"/>
    <w:rsid w:val="008D0A82"/>
    <w:rsid w:val="008D1193"/>
    <w:rsid w:val="008D3610"/>
    <w:rsid w:val="008D407E"/>
    <w:rsid w:val="008E03A1"/>
    <w:rsid w:val="008E0D71"/>
    <w:rsid w:val="008E242C"/>
    <w:rsid w:val="008E31A3"/>
    <w:rsid w:val="008E693D"/>
    <w:rsid w:val="008E7A67"/>
    <w:rsid w:val="008F1C8C"/>
    <w:rsid w:val="008F382D"/>
    <w:rsid w:val="008F482B"/>
    <w:rsid w:val="008F61A9"/>
    <w:rsid w:val="00900E57"/>
    <w:rsid w:val="00904BE0"/>
    <w:rsid w:val="0090626D"/>
    <w:rsid w:val="00912F82"/>
    <w:rsid w:val="00920123"/>
    <w:rsid w:val="009227CC"/>
    <w:rsid w:val="00923217"/>
    <w:rsid w:val="00923418"/>
    <w:rsid w:val="00926255"/>
    <w:rsid w:val="00931203"/>
    <w:rsid w:val="009324A7"/>
    <w:rsid w:val="0093321D"/>
    <w:rsid w:val="00933A74"/>
    <w:rsid w:val="0093713A"/>
    <w:rsid w:val="00937479"/>
    <w:rsid w:val="00944955"/>
    <w:rsid w:val="00945A3D"/>
    <w:rsid w:val="00947DC0"/>
    <w:rsid w:val="009506D4"/>
    <w:rsid w:val="00951EFC"/>
    <w:rsid w:val="00953CE7"/>
    <w:rsid w:val="00955A72"/>
    <w:rsid w:val="00956D15"/>
    <w:rsid w:val="0095701B"/>
    <w:rsid w:val="009600BD"/>
    <w:rsid w:val="00966314"/>
    <w:rsid w:val="00971C6D"/>
    <w:rsid w:val="00974674"/>
    <w:rsid w:val="0097525D"/>
    <w:rsid w:val="00976C9E"/>
    <w:rsid w:val="009777BA"/>
    <w:rsid w:val="00983858"/>
    <w:rsid w:val="0098388A"/>
    <w:rsid w:val="00983B00"/>
    <w:rsid w:val="00986465"/>
    <w:rsid w:val="009876DF"/>
    <w:rsid w:val="00987953"/>
    <w:rsid w:val="00987DC7"/>
    <w:rsid w:val="00987E77"/>
    <w:rsid w:val="009915F8"/>
    <w:rsid w:val="00992313"/>
    <w:rsid w:val="0099616D"/>
    <w:rsid w:val="00996EF0"/>
    <w:rsid w:val="009A28C1"/>
    <w:rsid w:val="009A4CC8"/>
    <w:rsid w:val="009B1C9D"/>
    <w:rsid w:val="009B5E10"/>
    <w:rsid w:val="009C19DD"/>
    <w:rsid w:val="009C1E59"/>
    <w:rsid w:val="009C245B"/>
    <w:rsid w:val="009C6829"/>
    <w:rsid w:val="009C71F1"/>
    <w:rsid w:val="009D0492"/>
    <w:rsid w:val="009D0748"/>
    <w:rsid w:val="009D07B4"/>
    <w:rsid w:val="009D63FC"/>
    <w:rsid w:val="009D7EB9"/>
    <w:rsid w:val="009E1077"/>
    <w:rsid w:val="009E2C20"/>
    <w:rsid w:val="009E3E4D"/>
    <w:rsid w:val="009E5338"/>
    <w:rsid w:val="009E68A2"/>
    <w:rsid w:val="009F4B30"/>
    <w:rsid w:val="009F4DC4"/>
    <w:rsid w:val="00A02FC0"/>
    <w:rsid w:val="00A066F6"/>
    <w:rsid w:val="00A07CFE"/>
    <w:rsid w:val="00A10E02"/>
    <w:rsid w:val="00A12524"/>
    <w:rsid w:val="00A156CE"/>
    <w:rsid w:val="00A160F4"/>
    <w:rsid w:val="00A1789F"/>
    <w:rsid w:val="00A20C13"/>
    <w:rsid w:val="00A254B6"/>
    <w:rsid w:val="00A26C26"/>
    <w:rsid w:val="00A26E99"/>
    <w:rsid w:val="00A30316"/>
    <w:rsid w:val="00A3212F"/>
    <w:rsid w:val="00A32C61"/>
    <w:rsid w:val="00A359CB"/>
    <w:rsid w:val="00A36916"/>
    <w:rsid w:val="00A40FB2"/>
    <w:rsid w:val="00A42D51"/>
    <w:rsid w:val="00A4524B"/>
    <w:rsid w:val="00A466C3"/>
    <w:rsid w:val="00A470EA"/>
    <w:rsid w:val="00A51054"/>
    <w:rsid w:val="00A52322"/>
    <w:rsid w:val="00A5423A"/>
    <w:rsid w:val="00A54990"/>
    <w:rsid w:val="00A557B1"/>
    <w:rsid w:val="00A6308A"/>
    <w:rsid w:val="00A64D16"/>
    <w:rsid w:val="00A652E7"/>
    <w:rsid w:val="00A654EE"/>
    <w:rsid w:val="00A71A78"/>
    <w:rsid w:val="00A758DE"/>
    <w:rsid w:val="00A76EF5"/>
    <w:rsid w:val="00A772D2"/>
    <w:rsid w:val="00A806BD"/>
    <w:rsid w:val="00A80736"/>
    <w:rsid w:val="00A861F0"/>
    <w:rsid w:val="00A935C8"/>
    <w:rsid w:val="00A9361D"/>
    <w:rsid w:val="00A94437"/>
    <w:rsid w:val="00A95BA9"/>
    <w:rsid w:val="00A95FA5"/>
    <w:rsid w:val="00A96854"/>
    <w:rsid w:val="00A972C4"/>
    <w:rsid w:val="00A97598"/>
    <w:rsid w:val="00AA139E"/>
    <w:rsid w:val="00AA3DA4"/>
    <w:rsid w:val="00AA45C1"/>
    <w:rsid w:val="00AB05F2"/>
    <w:rsid w:val="00AB2644"/>
    <w:rsid w:val="00AB38FE"/>
    <w:rsid w:val="00AC140A"/>
    <w:rsid w:val="00AC5DFE"/>
    <w:rsid w:val="00AC6AAF"/>
    <w:rsid w:val="00AD185D"/>
    <w:rsid w:val="00AD48F2"/>
    <w:rsid w:val="00AD6C47"/>
    <w:rsid w:val="00AE07AC"/>
    <w:rsid w:val="00AE14FA"/>
    <w:rsid w:val="00AE4950"/>
    <w:rsid w:val="00AE6719"/>
    <w:rsid w:val="00AE6E32"/>
    <w:rsid w:val="00AE78CE"/>
    <w:rsid w:val="00AF2142"/>
    <w:rsid w:val="00AF58CA"/>
    <w:rsid w:val="00AF6BD9"/>
    <w:rsid w:val="00B028CB"/>
    <w:rsid w:val="00B064A0"/>
    <w:rsid w:val="00B1025B"/>
    <w:rsid w:val="00B167E4"/>
    <w:rsid w:val="00B2015D"/>
    <w:rsid w:val="00B20E71"/>
    <w:rsid w:val="00B2581D"/>
    <w:rsid w:val="00B261B4"/>
    <w:rsid w:val="00B26AC1"/>
    <w:rsid w:val="00B26B63"/>
    <w:rsid w:val="00B27679"/>
    <w:rsid w:val="00B31B0B"/>
    <w:rsid w:val="00B33395"/>
    <w:rsid w:val="00B333B2"/>
    <w:rsid w:val="00B35FD2"/>
    <w:rsid w:val="00B360D0"/>
    <w:rsid w:val="00B40353"/>
    <w:rsid w:val="00B40A36"/>
    <w:rsid w:val="00B41B64"/>
    <w:rsid w:val="00B50B62"/>
    <w:rsid w:val="00B5379A"/>
    <w:rsid w:val="00B537EB"/>
    <w:rsid w:val="00B569ED"/>
    <w:rsid w:val="00B655A6"/>
    <w:rsid w:val="00B80E94"/>
    <w:rsid w:val="00B83774"/>
    <w:rsid w:val="00B85C2E"/>
    <w:rsid w:val="00B9105D"/>
    <w:rsid w:val="00B92B9D"/>
    <w:rsid w:val="00B9456E"/>
    <w:rsid w:val="00B96876"/>
    <w:rsid w:val="00B9710B"/>
    <w:rsid w:val="00BA2072"/>
    <w:rsid w:val="00BA6330"/>
    <w:rsid w:val="00BA6966"/>
    <w:rsid w:val="00BB1597"/>
    <w:rsid w:val="00BB1A64"/>
    <w:rsid w:val="00BB1C0C"/>
    <w:rsid w:val="00BB3DC0"/>
    <w:rsid w:val="00BB59BC"/>
    <w:rsid w:val="00BB6547"/>
    <w:rsid w:val="00BC0BC2"/>
    <w:rsid w:val="00BC2088"/>
    <w:rsid w:val="00BC511E"/>
    <w:rsid w:val="00BE34AA"/>
    <w:rsid w:val="00BE483F"/>
    <w:rsid w:val="00BE578B"/>
    <w:rsid w:val="00BE6592"/>
    <w:rsid w:val="00BE6BD1"/>
    <w:rsid w:val="00BF732B"/>
    <w:rsid w:val="00C019A2"/>
    <w:rsid w:val="00C02BD5"/>
    <w:rsid w:val="00C0560F"/>
    <w:rsid w:val="00C06B09"/>
    <w:rsid w:val="00C07761"/>
    <w:rsid w:val="00C1176F"/>
    <w:rsid w:val="00C11CA3"/>
    <w:rsid w:val="00C11D5D"/>
    <w:rsid w:val="00C15E61"/>
    <w:rsid w:val="00C17A27"/>
    <w:rsid w:val="00C17B65"/>
    <w:rsid w:val="00C216D6"/>
    <w:rsid w:val="00C220AA"/>
    <w:rsid w:val="00C22714"/>
    <w:rsid w:val="00C22943"/>
    <w:rsid w:val="00C23A58"/>
    <w:rsid w:val="00C24B07"/>
    <w:rsid w:val="00C370C2"/>
    <w:rsid w:val="00C409E6"/>
    <w:rsid w:val="00C429E8"/>
    <w:rsid w:val="00C43F57"/>
    <w:rsid w:val="00C47E6C"/>
    <w:rsid w:val="00C50574"/>
    <w:rsid w:val="00C55122"/>
    <w:rsid w:val="00C55DAD"/>
    <w:rsid w:val="00C56A43"/>
    <w:rsid w:val="00C627E1"/>
    <w:rsid w:val="00C6494D"/>
    <w:rsid w:val="00C66E85"/>
    <w:rsid w:val="00C811DF"/>
    <w:rsid w:val="00C8143C"/>
    <w:rsid w:val="00C823C3"/>
    <w:rsid w:val="00C8421F"/>
    <w:rsid w:val="00C84A4C"/>
    <w:rsid w:val="00C879C8"/>
    <w:rsid w:val="00C87B7F"/>
    <w:rsid w:val="00CA1914"/>
    <w:rsid w:val="00CA2648"/>
    <w:rsid w:val="00CA295A"/>
    <w:rsid w:val="00CA6C26"/>
    <w:rsid w:val="00CB1502"/>
    <w:rsid w:val="00CB1C35"/>
    <w:rsid w:val="00CB26AD"/>
    <w:rsid w:val="00CC6905"/>
    <w:rsid w:val="00CD2171"/>
    <w:rsid w:val="00CD579F"/>
    <w:rsid w:val="00CE0853"/>
    <w:rsid w:val="00CE401B"/>
    <w:rsid w:val="00CE4468"/>
    <w:rsid w:val="00CE4A84"/>
    <w:rsid w:val="00CE4A97"/>
    <w:rsid w:val="00CE6C53"/>
    <w:rsid w:val="00CF048B"/>
    <w:rsid w:val="00CF74F7"/>
    <w:rsid w:val="00D02E30"/>
    <w:rsid w:val="00D041C8"/>
    <w:rsid w:val="00D1197D"/>
    <w:rsid w:val="00D13B0C"/>
    <w:rsid w:val="00D14306"/>
    <w:rsid w:val="00D15F1F"/>
    <w:rsid w:val="00D16F7C"/>
    <w:rsid w:val="00D22E7D"/>
    <w:rsid w:val="00D30E04"/>
    <w:rsid w:val="00D35641"/>
    <w:rsid w:val="00D44155"/>
    <w:rsid w:val="00D50B6E"/>
    <w:rsid w:val="00D56B46"/>
    <w:rsid w:val="00D5707B"/>
    <w:rsid w:val="00D61C81"/>
    <w:rsid w:val="00D66BDA"/>
    <w:rsid w:val="00D73A85"/>
    <w:rsid w:val="00D755D9"/>
    <w:rsid w:val="00D7618B"/>
    <w:rsid w:val="00D8082C"/>
    <w:rsid w:val="00D90A0B"/>
    <w:rsid w:val="00D931D0"/>
    <w:rsid w:val="00D93D2C"/>
    <w:rsid w:val="00D97E99"/>
    <w:rsid w:val="00DA0F85"/>
    <w:rsid w:val="00DA1220"/>
    <w:rsid w:val="00DA16DB"/>
    <w:rsid w:val="00DA2A93"/>
    <w:rsid w:val="00DA7E6B"/>
    <w:rsid w:val="00DB26DF"/>
    <w:rsid w:val="00DB6D64"/>
    <w:rsid w:val="00DC149C"/>
    <w:rsid w:val="00DD406D"/>
    <w:rsid w:val="00DD5E5B"/>
    <w:rsid w:val="00DD64E4"/>
    <w:rsid w:val="00DD760D"/>
    <w:rsid w:val="00DE1283"/>
    <w:rsid w:val="00DE2ED0"/>
    <w:rsid w:val="00DF7924"/>
    <w:rsid w:val="00DF79AB"/>
    <w:rsid w:val="00E02548"/>
    <w:rsid w:val="00E04054"/>
    <w:rsid w:val="00E04D46"/>
    <w:rsid w:val="00E067DF"/>
    <w:rsid w:val="00E06806"/>
    <w:rsid w:val="00E10A59"/>
    <w:rsid w:val="00E12976"/>
    <w:rsid w:val="00E1631F"/>
    <w:rsid w:val="00E2532E"/>
    <w:rsid w:val="00E27B24"/>
    <w:rsid w:val="00E27D79"/>
    <w:rsid w:val="00E34CC2"/>
    <w:rsid w:val="00E36B77"/>
    <w:rsid w:val="00E4268A"/>
    <w:rsid w:val="00E448C1"/>
    <w:rsid w:val="00E4546F"/>
    <w:rsid w:val="00E47787"/>
    <w:rsid w:val="00E51569"/>
    <w:rsid w:val="00E51AC4"/>
    <w:rsid w:val="00E53B5C"/>
    <w:rsid w:val="00E60697"/>
    <w:rsid w:val="00E60C47"/>
    <w:rsid w:val="00E6184C"/>
    <w:rsid w:val="00E6209A"/>
    <w:rsid w:val="00E622E5"/>
    <w:rsid w:val="00E62E6F"/>
    <w:rsid w:val="00E63105"/>
    <w:rsid w:val="00E63B3D"/>
    <w:rsid w:val="00E67448"/>
    <w:rsid w:val="00E71818"/>
    <w:rsid w:val="00E7417D"/>
    <w:rsid w:val="00E74F18"/>
    <w:rsid w:val="00E760F3"/>
    <w:rsid w:val="00E76629"/>
    <w:rsid w:val="00E80F16"/>
    <w:rsid w:val="00E83469"/>
    <w:rsid w:val="00E905D5"/>
    <w:rsid w:val="00E92BDD"/>
    <w:rsid w:val="00E93528"/>
    <w:rsid w:val="00E955E1"/>
    <w:rsid w:val="00E96ADA"/>
    <w:rsid w:val="00E97B1C"/>
    <w:rsid w:val="00E97E9B"/>
    <w:rsid w:val="00EA59C3"/>
    <w:rsid w:val="00EB3591"/>
    <w:rsid w:val="00EB4B65"/>
    <w:rsid w:val="00EB4BFF"/>
    <w:rsid w:val="00EB5F44"/>
    <w:rsid w:val="00EC0698"/>
    <w:rsid w:val="00EC1FFC"/>
    <w:rsid w:val="00EC3627"/>
    <w:rsid w:val="00EC5211"/>
    <w:rsid w:val="00EC5AEE"/>
    <w:rsid w:val="00EE0CBC"/>
    <w:rsid w:val="00EE22B3"/>
    <w:rsid w:val="00EE2663"/>
    <w:rsid w:val="00EE2E35"/>
    <w:rsid w:val="00EE3E4C"/>
    <w:rsid w:val="00EE68DB"/>
    <w:rsid w:val="00EE6994"/>
    <w:rsid w:val="00EE6ABB"/>
    <w:rsid w:val="00EF084F"/>
    <w:rsid w:val="00EF42E0"/>
    <w:rsid w:val="00EF5AF7"/>
    <w:rsid w:val="00EF65C7"/>
    <w:rsid w:val="00F02291"/>
    <w:rsid w:val="00F0689D"/>
    <w:rsid w:val="00F11D18"/>
    <w:rsid w:val="00F120F8"/>
    <w:rsid w:val="00F15BD7"/>
    <w:rsid w:val="00F170A4"/>
    <w:rsid w:val="00F30952"/>
    <w:rsid w:val="00F31D59"/>
    <w:rsid w:val="00F341D6"/>
    <w:rsid w:val="00F34DE3"/>
    <w:rsid w:val="00F35AD2"/>
    <w:rsid w:val="00F35EFC"/>
    <w:rsid w:val="00F40060"/>
    <w:rsid w:val="00F40770"/>
    <w:rsid w:val="00F41625"/>
    <w:rsid w:val="00F416D7"/>
    <w:rsid w:val="00F44C81"/>
    <w:rsid w:val="00F4772C"/>
    <w:rsid w:val="00F51FC4"/>
    <w:rsid w:val="00F52132"/>
    <w:rsid w:val="00F53DF7"/>
    <w:rsid w:val="00F54618"/>
    <w:rsid w:val="00F57FEC"/>
    <w:rsid w:val="00F615FE"/>
    <w:rsid w:val="00F66BFA"/>
    <w:rsid w:val="00F7360A"/>
    <w:rsid w:val="00F743C2"/>
    <w:rsid w:val="00F74B9C"/>
    <w:rsid w:val="00F75F5B"/>
    <w:rsid w:val="00F76D88"/>
    <w:rsid w:val="00F77B44"/>
    <w:rsid w:val="00F82964"/>
    <w:rsid w:val="00F871C3"/>
    <w:rsid w:val="00F87520"/>
    <w:rsid w:val="00F8761B"/>
    <w:rsid w:val="00F87AD9"/>
    <w:rsid w:val="00F87EDE"/>
    <w:rsid w:val="00F91902"/>
    <w:rsid w:val="00F940D3"/>
    <w:rsid w:val="00F95436"/>
    <w:rsid w:val="00F95F5F"/>
    <w:rsid w:val="00FA2292"/>
    <w:rsid w:val="00FA367F"/>
    <w:rsid w:val="00FA7544"/>
    <w:rsid w:val="00FB31A9"/>
    <w:rsid w:val="00FB3EFF"/>
    <w:rsid w:val="00FB4498"/>
    <w:rsid w:val="00FB6015"/>
    <w:rsid w:val="00FB65EB"/>
    <w:rsid w:val="00FB7D9B"/>
    <w:rsid w:val="00FB7E70"/>
    <w:rsid w:val="00FC1D1E"/>
    <w:rsid w:val="00FC3E0B"/>
    <w:rsid w:val="00FC52FE"/>
    <w:rsid w:val="00FC6D45"/>
    <w:rsid w:val="00FD104A"/>
    <w:rsid w:val="00FD5ACD"/>
    <w:rsid w:val="00FE3794"/>
    <w:rsid w:val="00FE3937"/>
    <w:rsid w:val="00FE4BA9"/>
    <w:rsid w:val="00FE7C45"/>
    <w:rsid w:val="00FF2C42"/>
    <w:rsid w:val="00FF2FC2"/>
    <w:rsid w:val="00FF7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11210"/>
  <w15:chartTrackingRefBased/>
  <w15:docId w15:val="{445925E3-0A63-4A46-867D-96F3BBE29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1812"/>
    <w:pPr>
      <w:jc w:val="both"/>
    </w:pPr>
    <w:rPr>
      <w:rFonts w:asciiTheme="majorHAnsi" w:hAnsiTheme="majorHAnsi"/>
      <w:color w:val="000000" w:themeColor="text1"/>
    </w:rPr>
  </w:style>
  <w:style w:type="paragraph" w:styleId="Heading1">
    <w:name w:val="heading 1"/>
    <w:next w:val="Heading2"/>
    <w:link w:val="Heading1Char"/>
    <w:uiPriority w:val="9"/>
    <w:qFormat/>
    <w:rsid w:val="00360D96"/>
    <w:pPr>
      <w:keepNext/>
      <w:keepLines/>
      <w:spacing w:before="120" w:after="120"/>
      <w:outlineLvl w:val="0"/>
    </w:pPr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360D96"/>
    <w:pPr>
      <w:spacing w:before="120" w:after="120"/>
      <w:outlineLvl w:val="1"/>
    </w:pPr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paragraph" w:styleId="Heading3">
    <w:name w:val="heading 3"/>
    <w:next w:val="Normal"/>
    <w:link w:val="Heading3Char"/>
    <w:uiPriority w:val="9"/>
    <w:unhideWhenUsed/>
    <w:qFormat/>
    <w:rsid w:val="001056BC"/>
    <w:pPr>
      <w:outlineLvl w:val="2"/>
    </w:pPr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35779F"/>
    <w:pPr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rsid w:val="004134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413497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1">
    <w:name w:val="Title Char1"/>
    <w:basedOn w:val="DefaultParagraphFont"/>
    <w:uiPriority w:val="10"/>
    <w:rsid w:val="004134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60D96"/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60D96"/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A1914"/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CE401B"/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numbering" w:customStyle="1" w:styleId="Headings">
    <w:name w:val="Headings"/>
    <w:uiPriority w:val="99"/>
    <w:rsid w:val="00C87B7F"/>
    <w:pPr>
      <w:numPr>
        <w:numId w:val="10"/>
      </w:numPr>
    </w:pPr>
  </w:style>
  <w:style w:type="character" w:styleId="SubtleEmphasis">
    <w:name w:val="Subtle Emphasis"/>
    <w:basedOn w:val="DefaultParagraphFont"/>
    <w:uiPriority w:val="19"/>
    <w:qFormat/>
    <w:rsid w:val="00FA2292"/>
    <w:rPr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013284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01328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13284"/>
    <w:rPr>
      <w:rFonts w:asciiTheme="majorHAnsi" w:hAnsiTheme="majorHAnsi"/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BE57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578B"/>
    <w:rPr>
      <w:rFonts w:asciiTheme="majorHAnsi" w:hAnsiTheme="majorHAnsi"/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BE57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578B"/>
    <w:rPr>
      <w:rFonts w:asciiTheme="majorHAnsi" w:hAnsiTheme="majorHAnsi"/>
      <w:color w:val="000000" w:themeColor="text1"/>
    </w:rPr>
  </w:style>
  <w:style w:type="paragraph" w:styleId="TOCHeading">
    <w:name w:val="TOC Heading"/>
    <w:basedOn w:val="Heading1"/>
    <w:next w:val="Normal"/>
    <w:uiPriority w:val="39"/>
    <w:unhideWhenUsed/>
    <w:qFormat/>
    <w:rsid w:val="007E61CF"/>
    <w:pPr>
      <w:spacing w:before="240" w:after="0"/>
      <w:outlineLvl w:val="9"/>
    </w:pPr>
    <w:rPr>
      <w:smallCaps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95AD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95A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95AD8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395AD8"/>
    <w:rPr>
      <w:color w:val="0563C1" w:themeColor="hyperlink"/>
      <w:u w:val="single"/>
    </w:rPr>
  </w:style>
  <w:style w:type="paragraph" w:styleId="ListParagraph">
    <w:name w:val="List Paragraph"/>
    <w:aliases w:val="Reference"/>
    <w:basedOn w:val="Normal"/>
    <w:link w:val="ListParagraphChar"/>
    <w:uiPriority w:val="34"/>
    <w:qFormat/>
    <w:rsid w:val="00E60697"/>
    <w:pPr>
      <w:ind w:left="720"/>
      <w:contextualSpacing/>
    </w:pPr>
  </w:style>
  <w:style w:type="character" w:customStyle="1" w:styleId="ListParagraphChar">
    <w:name w:val="List Paragraph Char"/>
    <w:aliases w:val="Reference Char"/>
    <w:basedOn w:val="DefaultParagraphFont"/>
    <w:link w:val="ListParagraph"/>
    <w:uiPriority w:val="34"/>
    <w:rsid w:val="00C22943"/>
    <w:rPr>
      <w:rFonts w:asciiTheme="majorHAnsi" w:hAnsiTheme="majorHAnsi"/>
      <w:color w:val="000000" w:themeColor="text1"/>
    </w:rPr>
  </w:style>
  <w:style w:type="character" w:customStyle="1" w:styleId="organisation">
    <w:name w:val="organisation"/>
    <w:basedOn w:val="DefaultParagraphFont"/>
    <w:rsid w:val="00C22943"/>
  </w:style>
  <w:style w:type="paragraph" w:styleId="Caption">
    <w:name w:val="caption"/>
    <w:basedOn w:val="Normal"/>
    <w:next w:val="Normal"/>
    <w:uiPriority w:val="35"/>
    <w:unhideWhenUsed/>
    <w:qFormat/>
    <w:rsid w:val="007E61CF"/>
    <w:pPr>
      <w:spacing w:after="200" w:line="240" w:lineRule="auto"/>
    </w:pPr>
    <w:rPr>
      <w:b/>
      <w:i/>
      <w:iCs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9B5E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image" Target="media/image5.jpe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358444-8C3C-42C6-8A09-2DD706334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81</TotalTime>
  <Pages>12</Pages>
  <Words>2620</Words>
  <Characters>14936</Characters>
  <Application>Microsoft Office Word</Application>
  <DocSecurity>0</DocSecurity>
  <Lines>124</Lines>
  <Paragraphs>35</Paragraphs>
  <ScaleCrop>false</ScaleCrop>
  <Company/>
  <LinksUpToDate>false</LinksUpToDate>
  <CharactersWithSpaces>17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vadar Debnar</dc:creator>
  <cp:keywords/>
  <dc:description/>
  <cp:lastModifiedBy>Tivadar Debnar</cp:lastModifiedBy>
  <cp:revision>943</cp:revision>
  <dcterms:created xsi:type="dcterms:W3CDTF">2022-10-05T20:08:00Z</dcterms:created>
  <dcterms:modified xsi:type="dcterms:W3CDTF">2022-10-09T19:40:00Z</dcterms:modified>
</cp:coreProperties>
</file>